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F4F6E" w14:textId="2E48547A" w:rsidR="00E6132B" w:rsidRPr="002A1777" w:rsidRDefault="00A568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82B">
        <w:rPr>
          <w:rFonts w:ascii="Times New Roman" w:eastAsia="Times New Roman" w:hAnsi="Times New Roman" w:cs="Times New Roman" w:hint="eastAsia"/>
          <w:sz w:val="24"/>
          <w:szCs w:val="24"/>
        </w:rPr>
        <w:t>(T12)</w:t>
      </w:r>
      <w:r w:rsidRPr="00A5682B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A5682B">
        <w:rPr>
          <w:rFonts w:ascii="Times New Roman" w:eastAsia="Times New Roman" w:hAnsi="Times New Roman" w:cs="Times New Roman" w:hint="eastAsia"/>
          <w:sz w:val="24"/>
          <w:szCs w:val="24"/>
        </w:rPr>
        <w:t>Layout</w:t>
      </w:r>
      <w:r w:rsidRPr="00A5682B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5682B">
        <w:rPr>
          <w:rFonts w:ascii="Times New Roman" w:eastAsia="Times New Roman" w:hAnsi="Times New Roman" w:cs="Times New Roman" w:hint="eastAsia"/>
          <w:sz w:val="24"/>
          <w:szCs w:val="24"/>
        </w:rPr>
        <w:t>ViewStart</w:t>
      </w:r>
      <w:proofErr w:type="spellEnd"/>
      <w:r w:rsidRPr="00A5682B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5682B">
        <w:rPr>
          <w:rFonts w:ascii="Times New Roman" w:eastAsia="Times New Roman" w:hAnsi="Times New Roman" w:cs="Times New Roman" w:hint="eastAsia"/>
          <w:sz w:val="24"/>
          <w:szCs w:val="24"/>
        </w:rPr>
        <w:t>PartialView</w:t>
      </w:r>
      <w:proofErr w:type="spellEnd"/>
      <w:r w:rsidRPr="00A5682B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5682B">
        <w:rPr>
          <w:rFonts w:ascii="Times New Roman" w:eastAsia="Times New Roman" w:hAnsi="Times New Roman" w:cs="Times New Roman" w:hint="eastAsia"/>
          <w:sz w:val="24"/>
          <w:szCs w:val="24"/>
        </w:rPr>
        <w:t>LayoutNamedSections</w:t>
      </w:r>
      <w:proofErr w:type="spellEnd"/>
      <w:r w:rsidR="00E6132B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E6132B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E6132B">
        <w:rPr>
          <w:rFonts w:ascii="Times New Roman" w:eastAsia="Times New Roman" w:hAnsi="Times New Roman" w:cs="Times New Roman"/>
          <w:sz w:val="24"/>
          <w:szCs w:val="24"/>
        </w:rPr>
        <w:t>: 8503b39c-5887-4634-8291-facfb3117924</w:t>
      </w:r>
      <w:r w:rsidR="00E6132B">
        <w:rPr>
          <w:rFonts w:ascii="Times New Roman" w:eastAsia="Times New Roman" w:hAnsi="Times New Roman" w:cs="Times New Roman"/>
          <w:sz w:val="24"/>
          <w:szCs w:val="24"/>
        </w:rPr>
        <w:br/>
      </w:r>
      <w:r w:rsidR="00E6132B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6132B">
        <w:rPr>
          <w:rFonts w:ascii="Times New Roman" w:eastAsia="Times New Roman" w:hAnsi="Times New Roman" w:cs="Times New Roman"/>
          <w:sz w:val="24"/>
          <w:szCs w:val="24"/>
        </w:rPr>
        <w:br/>
      </w:r>
      <w:r w:rsidRPr="00A5682B">
        <w:rPr>
          <w:rFonts w:ascii="Times New Roman" w:eastAsia="Times New Roman" w:hAnsi="Times New Roman" w:cs="Times New Roman" w:hint="eastAsia"/>
          <w:sz w:val="24"/>
          <w:szCs w:val="24"/>
        </w:rPr>
        <w:t>(T12)</w:t>
      </w:r>
      <w:r w:rsidRPr="00A5682B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A5682B">
        <w:rPr>
          <w:rFonts w:ascii="Times New Roman" w:eastAsia="Times New Roman" w:hAnsi="Times New Roman" w:cs="Times New Roman" w:hint="eastAsia"/>
          <w:sz w:val="24"/>
          <w:szCs w:val="24"/>
        </w:rPr>
        <w:t>Layout</w:t>
      </w:r>
      <w:r w:rsidRPr="00A5682B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5682B">
        <w:rPr>
          <w:rFonts w:ascii="Times New Roman" w:eastAsia="Times New Roman" w:hAnsi="Times New Roman" w:cs="Times New Roman" w:hint="eastAsia"/>
          <w:sz w:val="24"/>
          <w:szCs w:val="24"/>
        </w:rPr>
        <w:t>ViewStart</w:t>
      </w:r>
      <w:proofErr w:type="spellEnd"/>
      <w:r w:rsidRPr="00A5682B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5682B">
        <w:rPr>
          <w:rFonts w:ascii="Times New Roman" w:eastAsia="Times New Roman" w:hAnsi="Times New Roman" w:cs="Times New Roman" w:hint="eastAsia"/>
          <w:sz w:val="24"/>
          <w:szCs w:val="24"/>
        </w:rPr>
        <w:t>PartialView</w:t>
      </w:r>
      <w:proofErr w:type="spellEnd"/>
      <w:r w:rsidRPr="00A5682B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5682B">
        <w:rPr>
          <w:rFonts w:ascii="Times New Roman" w:eastAsia="Times New Roman" w:hAnsi="Times New Roman" w:cs="Times New Roman" w:hint="eastAsia"/>
          <w:sz w:val="24"/>
          <w:szCs w:val="24"/>
        </w:rPr>
        <w:t>LayoutNamedSections</w:t>
      </w:r>
      <w:proofErr w:type="spellEnd"/>
      <w:r w:rsidR="00E6132B">
        <w:rPr>
          <w:rFonts w:ascii="新細明體" w:eastAsia="新細明體" w:hAnsi="新細明體" w:cs="新細明體"/>
          <w:sz w:val="24"/>
          <w:szCs w:val="24"/>
        </w:rPr>
        <w:br/>
      </w:r>
      <w:r w:rsidR="00E6132B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6132B">
        <w:rPr>
          <w:rFonts w:ascii="Times New Roman" w:eastAsia="Times New Roman" w:hAnsi="Times New Roman" w:cs="Times New Roman"/>
          <w:sz w:val="24"/>
          <w:szCs w:val="24"/>
        </w:rPr>
        <w:br/>
      </w:r>
      <w:r w:rsidR="00E6132B" w:rsidRPr="002A1777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71070281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4F7FD02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 xml:space="preserve">1. New Project - 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</w:p>
    <w:p w14:paraId="28B2102B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 xml:space="preserve">1.1. New Project - 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</w:p>
    <w:p w14:paraId="5222FE50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 xml:space="preserve">1.1.1. 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Global.asax.cs</w:t>
      </w:r>
      <w:proofErr w:type="spellEnd"/>
    </w:p>
    <w:p w14:paraId="238321D9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 xml:space="preserve">1.1.2. 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2A1777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RouteConfig.cs</w:t>
      </w:r>
      <w:proofErr w:type="spellEnd"/>
    </w:p>
    <w:p w14:paraId="78B6530D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 xml:space="preserve">1.1.3. 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Web.config</w:t>
      </w:r>
      <w:proofErr w:type="spellEnd"/>
    </w:p>
    <w:p w14:paraId="059D1608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662F191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</w:p>
    <w:p w14:paraId="4CDA3E83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 xml:space="preserve">2.1. Create 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CustomHtmlHelper</w:t>
      </w:r>
      <w:proofErr w:type="spellEnd"/>
    </w:p>
    <w:p w14:paraId="6B9D04B9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 xml:space="preserve">2.1.1. 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CustomHtmlHelper</w:t>
      </w:r>
      <w:proofErr w:type="spellEnd"/>
      <w:r w:rsidRPr="002A1777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CustomHtmlHelper.cs</w:t>
      </w:r>
      <w:proofErr w:type="spellEnd"/>
    </w:p>
    <w:p w14:paraId="01CB24F2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1.2. Views/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web.config</w:t>
      </w:r>
      <w:proofErr w:type="spellEnd"/>
    </w:p>
    <w:p w14:paraId="69551594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2. Models</w:t>
      </w:r>
    </w:p>
    <w:p w14:paraId="0029BB6B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2.1. Models/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Gamer.cs</w:t>
      </w:r>
      <w:proofErr w:type="spellEnd"/>
    </w:p>
    <w:p w14:paraId="5C07AA85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3. Controller</w:t>
      </w:r>
    </w:p>
    <w:p w14:paraId="2D25A86E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3.1. Controllers/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18BB4C58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3.2. Controllers/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GamerController.cs</w:t>
      </w:r>
      <w:proofErr w:type="spellEnd"/>
    </w:p>
    <w:p w14:paraId="646C9147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3.3. Controllers/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TeamController.cs</w:t>
      </w:r>
      <w:proofErr w:type="spellEnd"/>
    </w:p>
    <w:p w14:paraId="340E2B4F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4. Views/Home/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Index.cshtml</w:t>
      </w:r>
      <w:proofErr w:type="spellEnd"/>
    </w:p>
    <w:p w14:paraId="1EA0395D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5. Layout view</w:t>
      </w:r>
    </w:p>
    <w:p w14:paraId="03C55917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5.1. Views/Shared/_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Layout.cshtml</w:t>
      </w:r>
      <w:proofErr w:type="spellEnd"/>
    </w:p>
    <w:p w14:paraId="44F77297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5.2. Views/Shared/_Layout2.cshtml</w:t>
      </w:r>
    </w:p>
    <w:p w14:paraId="63F3DD46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5.3. Views/Shared/_Layout3.cshtml</w:t>
      </w:r>
    </w:p>
    <w:p w14:paraId="1D7CBF24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5.4. Views/Shared/_Layout4.cshtml</w:t>
      </w:r>
    </w:p>
    <w:p w14:paraId="55BD9374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5.5. Views/Shared/_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ChomeLayout.cshtml</w:t>
      </w:r>
      <w:proofErr w:type="spellEnd"/>
    </w:p>
    <w:p w14:paraId="64CEBF00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 xml:space="preserve">2.6. 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ViewStart</w:t>
      </w:r>
      <w:proofErr w:type="spellEnd"/>
    </w:p>
    <w:p w14:paraId="6A82587C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6.1. Views/_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ViewStart.cshtml</w:t>
      </w:r>
      <w:proofErr w:type="spellEnd"/>
    </w:p>
    <w:p w14:paraId="2589860F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6.2. Views/Gamer/_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ViewStart.cshtml</w:t>
      </w:r>
      <w:proofErr w:type="spellEnd"/>
    </w:p>
    <w:p w14:paraId="27E8AE57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6.3. Views/Team/_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ViewStart.cshtml</w:t>
      </w:r>
      <w:proofErr w:type="spellEnd"/>
    </w:p>
    <w:p w14:paraId="2474FE9F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7. Views/Shared/_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GamerDetails.cshtml</w:t>
      </w:r>
      <w:proofErr w:type="spellEnd"/>
      <w:r w:rsidRPr="002A1777">
        <w:rPr>
          <w:rFonts w:ascii="Times New Roman" w:eastAsia="Times New Roman" w:hAnsi="Times New Roman" w:cs="Times New Roman"/>
          <w:sz w:val="24"/>
          <w:szCs w:val="24"/>
        </w:rPr>
        <w:t xml:space="preserve"> (Partial View)</w:t>
      </w:r>
    </w:p>
    <w:p w14:paraId="3758EA63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8. Views/Home</w:t>
      </w:r>
    </w:p>
    <w:p w14:paraId="69249C86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8.1. Views/Home/Index2.cshtml</w:t>
      </w:r>
    </w:p>
    <w:p w14:paraId="3C95A23D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8.2. Views/Home/Index3.cshtml</w:t>
      </w:r>
    </w:p>
    <w:p w14:paraId="537DC4AB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9. Views/Gamer</w:t>
      </w:r>
    </w:p>
    <w:p w14:paraId="1AEEAB0A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9.1. Views/Gamer/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Index.cshtml</w:t>
      </w:r>
      <w:proofErr w:type="spellEnd"/>
    </w:p>
    <w:p w14:paraId="51246D15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9.2. Views/Gamer/Index2.cshtml</w:t>
      </w:r>
    </w:p>
    <w:p w14:paraId="7D799F48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9.3. Views/Gamer/Index3.cshtml</w:t>
      </w:r>
    </w:p>
    <w:p w14:paraId="3DE0997F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9.4. Views/Gamer/Index4.cshtml</w:t>
      </w:r>
    </w:p>
    <w:p w14:paraId="6C6D7F37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9.5. Views/Gamer/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Details.cshtml</w:t>
      </w:r>
      <w:proofErr w:type="spellEnd"/>
    </w:p>
    <w:p w14:paraId="3FB65844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9.6. Views/Gamer/Details2.cshtml</w:t>
      </w:r>
    </w:p>
    <w:p w14:paraId="51650923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10. Views/Team</w:t>
      </w:r>
    </w:p>
    <w:p w14:paraId="2C1C54CA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10.1. Views/Team/</w:t>
      </w:r>
      <w:proofErr w:type="spellStart"/>
      <w:r w:rsidRPr="002A1777">
        <w:rPr>
          <w:rFonts w:ascii="Times New Roman" w:eastAsia="Times New Roman" w:hAnsi="Times New Roman" w:cs="Times New Roman"/>
          <w:sz w:val="24"/>
          <w:szCs w:val="24"/>
        </w:rPr>
        <w:t>Index.cshtml</w:t>
      </w:r>
      <w:proofErr w:type="spellEnd"/>
    </w:p>
    <w:p w14:paraId="55ED9163" w14:textId="77777777" w:rsidR="00E6132B" w:rsidRPr="002A1777" w:rsidRDefault="00E6132B" w:rsidP="005E64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10.2. Views/Team/Index2.cshtml</w:t>
      </w:r>
    </w:p>
    <w:p w14:paraId="3CD70FFA" w14:textId="37A17A37" w:rsidR="0051354E" w:rsidRDefault="00E6132B" w:rsidP="005E64ED">
      <w:pPr>
        <w:spacing w:after="0"/>
      </w:pPr>
      <w:r w:rsidRPr="002A1777">
        <w:rPr>
          <w:rFonts w:ascii="Times New Roman" w:eastAsia="Times New Roman" w:hAnsi="Times New Roman" w:cs="Times New Roman"/>
          <w:sz w:val="24"/>
          <w:szCs w:val="24"/>
        </w:rPr>
        <w:t>2.10.3. Views/Team/Index3.cshtml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218CBF9E" w14:textId="77777777" w:rsidR="0051354E" w:rsidRDefault="0051354E" w:rsidP="005E64ED">
      <w:pPr>
        <w:spacing w:after="0"/>
      </w:pPr>
    </w:p>
    <w:p w14:paraId="2F9FC30D" w14:textId="77777777" w:rsidR="0051354E" w:rsidRDefault="0051354E" w:rsidP="005E64ED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1F0A9B79" w14:textId="77777777" w:rsidR="0051354E" w:rsidRDefault="0051354E" w:rsidP="005E64ED">
      <w:pPr>
        <w:spacing w:after="0"/>
      </w:pPr>
    </w:p>
    <w:p w14:paraId="74FB2AF3" w14:textId="77777777" w:rsidR="0051354E" w:rsidRDefault="0051354E" w:rsidP="005E64ED">
      <w:pPr>
        <w:spacing w:after="0"/>
      </w:pPr>
    </w:p>
    <w:p w14:paraId="62AB9CBE" w14:textId="77777777" w:rsidR="0051354E" w:rsidRDefault="0051354E" w:rsidP="005E64ED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</w:t>
      </w:r>
    </w:p>
    <w:p w14:paraId="6CA91796" w14:textId="77777777" w:rsidR="0051354E" w:rsidRDefault="0051354E" w:rsidP="005E64ED">
      <w:pPr>
        <w:spacing w:after="0"/>
      </w:pPr>
      <w:r>
        <w:t>In this tutorial, we will discuss</w:t>
      </w:r>
    </w:p>
    <w:p w14:paraId="2DFACB48" w14:textId="77777777" w:rsidR="0051354E" w:rsidRDefault="0051354E" w:rsidP="005E64ED">
      <w:pPr>
        <w:spacing w:after="0"/>
      </w:pPr>
      <w:r>
        <w:t>* View</w:t>
      </w:r>
    </w:p>
    <w:p w14:paraId="09555151" w14:textId="77777777" w:rsidR="0051354E" w:rsidRDefault="0051354E" w:rsidP="005E64ED">
      <w:pPr>
        <w:spacing w:after="0"/>
      </w:pPr>
      <w:r>
        <w:t xml:space="preserve">* </w:t>
      </w:r>
      <w:proofErr w:type="spellStart"/>
      <w:r>
        <w:t>PartialView</w:t>
      </w:r>
      <w:proofErr w:type="spellEnd"/>
    </w:p>
    <w:p w14:paraId="291D40D5" w14:textId="77777777" w:rsidR="0051354E" w:rsidRDefault="0051354E" w:rsidP="005E64ED">
      <w:pPr>
        <w:spacing w:after="0"/>
      </w:pPr>
      <w:r>
        <w:t xml:space="preserve">* </w:t>
      </w:r>
      <w:proofErr w:type="spellStart"/>
      <w:r>
        <w:t>ViewStart</w:t>
      </w:r>
      <w:proofErr w:type="spellEnd"/>
    </w:p>
    <w:p w14:paraId="624CEBE4" w14:textId="77777777" w:rsidR="0051354E" w:rsidRDefault="0051354E" w:rsidP="005E64ED">
      <w:pPr>
        <w:spacing w:after="0"/>
      </w:pPr>
      <w:r>
        <w:t>* Layout</w:t>
      </w:r>
    </w:p>
    <w:p w14:paraId="3C0272BA" w14:textId="77777777" w:rsidR="0051354E" w:rsidRDefault="0051354E" w:rsidP="005E64ED">
      <w:pPr>
        <w:spacing w:after="0"/>
      </w:pPr>
      <w:r>
        <w:t xml:space="preserve">* </w:t>
      </w:r>
      <w:proofErr w:type="spellStart"/>
      <w:r>
        <w:t>LayoutNamedSections</w:t>
      </w:r>
      <w:proofErr w:type="spellEnd"/>
    </w:p>
    <w:p w14:paraId="44F82ECC" w14:textId="77777777" w:rsidR="0051354E" w:rsidRDefault="0051354E" w:rsidP="005E64ED">
      <w:pPr>
        <w:spacing w:after="0"/>
      </w:pPr>
      <w:r>
        <w:t xml:space="preserve">* </w:t>
      </w:r>
      <w:r>
        <w:t>模板分身術之完全理解</w:t>
      </w:r>
      <w:r>
        <w:t>Layout</w:t>
      </w:r>
      <w:r>
        <w:t>，</w:t>
      </w:r>
      <w:proofErr w:type="spellStart"/>
      <w:r>
        <w:t>ViewStart</w:t>
      </w:r>
      <w:proofErr w:type="spellEnd"/>
      <w:r>
        <w:t xml:space="preserve"> </w:t>
      </w:r>
      <w:r>
        <w:t>，</w:t>
      </w:r>
      <w:proofErr w:type="spellStart"/>
      <w:r>
        <w:t>PartialView</w:t>
      </w:r>
      <w:proofErr w:type="spellEnd"/>
      <w:r>
        <w:t>，</w:t>
      </w:r>
      <w:proofErr w:type="spellStart"/>
      <w:r>
        <w:t>LayoutNamedSections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0028312A" w14:textId="77777777" w:rsidR="0051354E" w:rsidRDefault="0051354E" w:rsidP="005E64ED">
      <w:pPr>
        <w:spacing w:after="0"/>
      </w:pPr>
      <w:r>
        <w:t xml:space="preserve">* </w:t>
      </w:r>
      <w:r>
        <w:t>攻略</w:t>
      </w:r>
      <w:r>
        <w:t>Layout</w:t>
      </w:r>
      <w:r>
        <w:t>和</w:t>
      </w:r>
      <w:proofErr w:type="spellStart"/>
      <w:r>
        <w:t>ViewStart</w:t>
      </w:r>
      <w:proofErr w:type="spellEnd"/>
      <w:r>
        <w:t>千絲萬縷的情緣。八卦，九掛，十掛的通通解密</w:t>
      </w:r>
      <w:r>
        <w:rPr>
          <w:rFonts w:ascii="新細明體" w:eastAsia="新細明體" w:hAnsi="新細明體" w:cs="新細明體" w:hint="eastAsia"/>
        </w:rPr>
        <w:t>。</w:t>
      </w:r>
    </w:p>
    <w:p w14:paraId="20F2BEB3" w14:textId="77777777" w:rsidR="0051354E" w:rsidRDefault="0051354E" w:rsidP="005E64ED">
      <w:pPr>
        <w:spacing w:after="0"/>
      </w:pPr>
      <w:r>
        <w:t xml:space="preserve">* </w:t>
      </w:r>
      <w:proofErr w:type="spellStart"/>
      <w:r>
        <w:t>PartialView</w:t>
      </w:r>
      <w:proofErr w:type="spellEnd"/>
      <w:r>
        <w:t>和</w:t>
      </w:r>
      <w:proofErr w:type="spellStart"/>
      <w:r>
        <w:t>LayoutNamedSections</w:t>
      </w:r>
      <w:proofErr w:type="spellEnd"/>
      <w:r>
        <w:t>的應用</w:t>
      </w:r>
      <w:r>
        <w:rPr>
          <w:rFonts w:ascii="新細明體" w:eastAsia="新細明體" w:hAnsi="新細明體" w:cs="新細明體" w:hint="eastAsia"/>
        </w:rPr>
        <w:t>。</w:t>
      </w:r>
    </w:p>
    <w:p w14:paraId="1B8A937A" w14:textId="77777777" w:rsidR="0051354E" w:rsidRDefault="0051354E" w:rsidP="005E64ED">
      <w:pPr>
        <w:spacing w:after="0"/>
      </w:pPr>
      <w:r>
        <w:t xml:space="preserve">* </w:t>
      </w:r>
      <w:r>
        <w:t>讓你的模板</w:t>
      </w:r>
      <w:r>
        <w:t>Layout</w:t>
      </w:r>
      <w:r>
        <w:t>就像漩渦鳴人的影分身之術套用到每一</w:t>
      </w:r>
      <w:r>
        <w:rPr>
          <w:rFonts w:ascii="新細明體" w:eastAsia="新細明體" w:hAnsi="新細明體" w:cs="新細明體" w:hint="eastAsia"/>
        </w:rPr>
        <w:t>頁</w:t>
      </w:r>
    </w:p>
    <w:p w14:paraId="2E4864E5" w14:textId="77777777" w:rsidR="0051354E" w:rsidRDefault="0051354E" w:rsidP="005E64ED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</w:t>
      </w:r>
    </w:p>
    <w:p w14:paraId="2A537A29" w14:textId="77777777" w:rsidR="0051354E" w:rsidRDefault="0051354E" w:rsidP="005E64ED">
      <w:pPr>
        <w:spacing w:after="0"/>
      </w:pPr>
    </w:p>
    <w:p w14:paraId="5F824FFC" w14:textId="77777777" w:rsidR="0051354E" w:rsidRDefault="0051354E" w:rsidP="005E64ED">
      <w:pPr>
        <w:spacing w:after="0"/>
      </w:pPr>
    </w:p>
    <w:p w14:paraId="25434F44" w14:textId="77777777" w:rsidR="0051354E" w:rsidRDefault="0051354E" w:rsidP="005E64ED">
      <w:pPr>
        <w:spacing w:after="0"/>
      </w:pPr>
      <w:r>
        <w:rPr>
          <w:sz w:val="48"/>
          <w:szCs w:val="48"/>
        </w:rPr>
        <w:t>1. New Project - </w:t>
      </w:r>
      <w:proofErr w:type="spellStart"/>
      <w:r>
        <w:rPr>
          <w:sz w:val="48"/>
          <w:szCs w:val="48"/>
        </w:rPr>
        <w:t>OnlineGame</w:t>
      </w:r>
      <w:proofErr w:type="spellEnd"/>
    </w:p>
    <w:p w14:paraId="22449994" w14:textId="77777777" w:rsidR="0051354E" w:rsidRDefault="0051354E" w:rsidP="005E64ED">
      <w:pPr>
        <w:spacing w:after="0"/>
      </w:pPr>
    </w:p>
    <w:p w14:paraId="3CC48D3F" w14:textId="77777777" w:rsidR="0051354E" w:rsidRDefault="0051354E" w:rsidP="005E64ED">
      <w:pPr>
        <w:spacing w:after="0"/>
      </w:pPr>
      <w:r>
        <w:t>File --&gt; New --&gt; Project... --&gt;</w:t>
      </w:r>
    </w:p>
    <w:p w14:paraId="5B6B727E" w14:textId="77777777" w:rsidR="0051354E" w:rsidRDefault="0051354E" w:rsidP="005E64ED">
      <w:pPr>
        <w:spacing w:after="0"/>
      </w:pPr>
      <w:r>
        <w:rPr>
          <w:sz w:val="18"/>
          <w:szCs w:val="18"/>
        </w:rPr>
        <w:t>Other Project Types --&gt; Visual Studio Solutions --</w:t>
      </w:r>
      <w:proofErr w:type="gramStart"/>
      <w:r>
        <w:rPr>
          <w:sz w:val="18"/>
          <w:szCs w:val="18"/>
        </w:rPr>
        <w:t>&gt;  Blank</w:t>
      </w:r>
      <w:proofErr w:type="gramEnd"/>
      <w:r>
        <w:rPr>
          <w:sz w:val="18"/>
          <w:szCs w:val="18"/>
        </w:rPr>
        <w:t xml:space="preserve"> Solution </w:t>
      </w:r>
    </w:p>
    <w:p w14:paraId="441425FD" w14:textId="77777777" w:rsidR="0051354E" w:rsidRDefault="0051354E" w:rsidP="005E64ED">
      <w:pPr>
        <w:spacing w:after="0"/>
      </w:pPr>
      <w:r>
        <w:rPr>
          <w:sz w:val="18"/>
          <w:szCs w:val="18"/>
        </w:rPr>
        <w:t>--&gt;</w:t>
      </w:r>
    </w:p>
    <w:p w14:paraId="5402290F" w14:textId="77777777" w:rsidR="0051354E" w:rsidRDefault="0051354E" w:rsidP="005E64ED">
      <w:pPr>
        <w:spacing w:after="0"/>
      </w:pPr>
      <w:r>
        <w:rPr>
          <w:sz w:val="18"/>
          <w:szCs w:val="18"/>
        </w:rPr>
        <w:t>Name:</w:t>
      </w:r>
      <w:r>
        <w:t> </w:t>
      </w:r>
      <w:proofErr w:type="spellStart"/>
      <w:r>
        <w:rPr>
          <w:b/>
          <w:bCs/>
          <w:sz w:val="18"/>
          <w:szCs w:val="18"/>
        </w:rPr>
        <w:t>OnlineGame</w:t>
      </w:r>
      <w:proofErr w:type="spellEnd"/>
    </w:p>
    <w:p w14:paraId="71EE0F98" w14:textId="77777777" w:rsidR="0051354E" w:rsidRDefault="0051354E" w:rsidP="005E64ED">
      <w:pPr>
        <w:spacing w:after="0"/>
      </w:pPr>
    </w:p>
    <w:p w14:paraId="54D930AE" w14:textId="48B432C8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75652A94" wp14:editId="2637E0B4">
            <wp:extent cx="5274310" cy="2976245"/>
            <wp:effectExtent l="0" t="0" r="2540" b="0"/>
            <wp:docPr id="74" name="Picture 7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D63CC" w14:textId="77777777" w:rsidR="0051354E" w:rsidRDefault="0051354E" w:rsidP="005E64ED">
      <w:pPr>
        <w:spacing w:after="0"/>
      </w:pPr>
    </w:p>
    <w:p w14:paraId="075A41C2" w14:textId="77777777" w:rsidR="0051354E" w:rsidRDefault="0051354E" w:rsidP="005E64ED">
      <w:pPr>
        <w:spacing w:after="0"/>
      </w:pPr>
      <w:r>
        <w:rPr>
          <w:sz w:val="36"/>
          <w:szCs w:val="36"/>
        </w:rPr>
        <w:t xml:space="preserve">1.1. New Project - </w:t>
      </w:r>
      <w:proofErr w:type="spellStart"/>
      <w:r>
        <w:rPr>
          <w:sz w:val="36"/>
          <w:szCs w:val="36"/>
        </w:rPr>
        <w:t>OnlineGame.Web</w:t>
      </w:r>
      <w:proofErr w:type="spellEnd"/>
    </w:p>
    <w:p w14:paraId="2C996F3E" w14:textId="77777777" w:rsidR="0051354E" w:rsidRDefault="0051354E" w:rsidP="005E64ED">
      <w:pPr>
        <w:spacing w:after="0"/>
      </w:pPr>
    </w:p>
    <w:p w14:paraId="154D671B" w14:textId="77777777" w:rsidR="0051354E" w:rsidRDefault="0051354E" w:rsidP="005E64ED">
      <w:pPr>
        <w:spacing w:after="0"/>
      </w:pPr>
    </w:p>
    <w:p w14:paraId="55793885" w14:textId="77777777" w:rsidR="0051354E" w:rsidRDefault="0051354E" w:rsidP="005E64ED">
      <w:pPr>
        <w:spacing w:after="0"/>
      </w:pPr>
      <w:r>
        <w:t>Solutions Name --&gt; Add --&gt; New Project --&gt;</w:t>
      </w:r>
    </w:p>
    <w:p w14:paraId="267A2B9F" w14:textId="77777777" w:rsidR="0051354E" w:rsidRDefault="0051354E" w:rsidP="005E64ED">
      <w:pPr>
        <w:spacing w:after="0"/>
      </w:pPr>
      <w:r>
        <w:rPr>
          <w:sz w:val="18"/>
          <w:szCs w:val="18"/>
        </w:rPr>
        <w:t>Visual C# --&gt; Web --&gt; </w:t>
      </w:r>
      <w:proofErr w:type="spellStart"/>
      <w:r>
        <w:fldChar w:fldCharType="begin"/>
      </w:r>
      <w:r>
        <w:instrText xml:space="preserve"> HYPERLINK "http://asp.net/" </w:instrText>
      </w:r>
      <w:r>
        <w:fldChar w:fldCharType="separate"/>
      </w:r>
      <w:r>
        <w:rPr>
          <w:rStyle w:val="Hyperlink"/>
        </w:rPr>
        <w:t>ASP.NET</w:t>
      </w:r>
      <w:r>
        <w:fldChar w:fldCharType="end"/>
      </w:r>
      <w:r>
        <w:rPr>
          <w:sz w:val="18"/>
          <w:szCs w:val="18"/>
        </w:rPr>
        <w:t>Web</w:t>
      </w:r>
      <w:proofErr w:type="spellEnd"/>
      <w:r>
        <w:rPr>
          <w:sz w:val="18"/>
          <w:szCs w:val="18"/>
        </w:rPr>
        <w:t xml:space="preserve"> Application (.Net Framework)</w:t>
      </w:r>
    </w:p>
    <w:p w14:paraId="37E83C6B" w14:textId="77777777" w:rsidR="0051354E" w:rsidRDefault="0051354E" w:rsidP="005E64ED">
      <w:pPr>
        <w:spacing w:after="0"/>
      </w:pPr>
      <w:r>
        <w:rPr>
          <w:sz w:val="18"/>
          <w:szCs w:val="18"/>
        </w:rPr>
        <w:t>--&gt;</w:t>
      </w:r>
    </w:p>
    <w:p w14:paraId="63629D8D" w14:textId="77777777" w:rsidR="0051354E" w:rsidRDefault="0051354E" w:rsidP="005E64ED">
      <w:pPr>
        <w:spacing w:after="0"/>
      </w:pPr>
      <w:r>
        <w:rPr>
          <w:sz w:val="18"/>
          <w:szCs w:val="18"/>
        </w:rPr>
        <w:t>Name:</w:t>
      </w:r>
      <w:r>
        <w:t> </w:t>
      </w:r>
      <w:proofErr w:type="spellStart"/>
      <w:r>
        <w:rPr>
          <w:b/>
          <w:bCs/>
          <w:sz w:val="18"/>
          <w:szCs w:val="18"/>
        </w:rPr>
        <w:t>OnlineGame.Web</w:t>
      </w:r>
      <w:proofErr w:type="spellEnd"/>
    </w:p>
    <w:p w14:paraId="59430B67" w14:textId="77777777" w:rsidR="0051354E" w:rsidRDefault="0051354E" w:rsidP="005E64ED">
      <w:pPr>
        <w:spacing w:after="0"/>
      </w:pPr>
      <w:r>
        <w:rPr>
          <w:sz w:val="18"/>
          <w:szCs w:val="18"/>
        </w:rPr>
        <w:t>Empty --&gt; Select "MVC" --&gt; OK</w:t>
      </w:r>
    </w:p>
    <w:p w14:paraId="7C195ECF" w14:textId="77777777" w:rsidR="0051354E" w:rsidRDefault="0051354E" w:rsidP="005E64ED">
      <w:pPr>
        <w:spacing w:after="0"/>
      </w:pPr>
    </w:p>
    <w:p w14:paraId="745716B8" w14:textId="77777777" w:rsidR="0051354E" w:rsidRDefault="0051354E" w:rsidP="005E64ED">
      <w:pPr>
        <w:spacing w:after="0"/>
      </w:pPr>
    </w:p>
    <w:p w14:paraId="4C0F83DC" w14:textId="369EEC14" w:rsidR="0051354E" w:rsidRDefault="0051354E" w:rsidP="005E64ED">
      <w:pPr>
        <w:spacing w:after="0"/>
      </w:pPr>
      <w:r>
        <w:rPr>
          <w:noProof/>
        </w:rPr>
        <w:lastRenderedPageBreak/>
        <w:drawing>
          <wp:inline distT="0" distB="0" distL="0" distR="0" wp14:anchorId="451F77B0" wp14:editId="55303CF2">
            <wp:extent cx="5274310" cy="2672080"/>
            <wp:effectExtent l="0" t="0" r="254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261DF" w14:textId="77777777" w:rsidR="0051354E" w:rsidRDefault="0051354E" w:rsidP="005E64ED">
      <w:pPr>
        <w:spacing w:after="0"/>
      </w:pPr>
    </w:p>
    <w:p w14:paraId="2FB15E69" w14:textId="4AA4EF4F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633F6198" wp14:editId="5DE8E4F8">
            <wp:extent cx="5274310" cy="3440430"/>
            <wp:effectExtent l="0" t="0" r="2540" b="7620"/>
            <wp:docPr id="58" name="Picture 5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FB70A" w14:textId="77777777" w:rsidR="0051354E" w:rsidRDefault="0051354E" w:rsidP="005E64ED">
      <w:pPr>
        <w:spacing w:after="0"/>
      </w:pPr>
    </w:p>
    <w:p w14:paraId="389DCCC1" w14:textId="77777777" w:rsidR="0051354E" w:rsidRDefault="0051354E" w:rsidP="005E64ED">
      <w:pPr>
        <w:spacing w:after="0"/>
      </w:pPr>
    </w:p>
    <w:p w14:paraId="18C4E4F4" w14:textId="77777777" w:rsidR="0051354E" w:rsidRDefault="0051354E" w:rsidP="005E64ED">
      <w:pPr>
        <w:spacing w:after="0"/>
      </w:pPr>
      <w:r>
        <w:rPr>
          <w:sz w:val="32"/>
          <w:szCs w:val="32"/>
        </w:rPr>
        <w:t>1.1.1. </w:t>
      </w:r>
      <w:proofErr w:type="spellStart"/>
      <w:r>
        <w:rPr>
          <w:sz w:val="32"/>
          <w:szCs w:val="32"/>
        </w:rPr>
        <w:t>Global.asax.cs</w:t>
      </w:r>
      <w:proofErr w:type="spellEnd"/>
    </w:p>
    <w:p w14:paraId="54901A23" w14:textId="77777777" w:rsidR="0051354E" w:rsidRDefault="0051354E" w:rsidP="005E64ED">
      <w:pPr>
        <w:spacing w:after="0"/>
      </w:pPr>
    </w:p>
    <w:p w14:paraId="3747A514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294CD7A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19B99A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</w:t>
      </w:r>
      <w:proofErr w:type="spellEnd"/>
    </w:p>
    <w:p w14:paraId="3962C82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DA55F4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MvcApplica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System.Web.</w:t>
      </w:r>
      <w:r>
        <w:rPr>
          <w:rFonts w:ascii="Consolas" w:hAnsi="Consolas"/>
          <w:color w:val="2B91AF"/>
          <w:sz w:val="18"/>
          <w:szCs w:val="18"/>
        </w:rPr>
        <w:t>HttpApplication</w:t>
      </w:r>
      <w:proofErr w:type="spellEnd"/>
    </w:p>
    <w:p w14:paraId="6C44075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8DAA6C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pplication_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tart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 is the magic start point of this application</w:t>
      </w:r>
    </w:p>
    <w:p w14:paraId="473D7BE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pplication_</w:t>
      </w:r>
      <w:proofErr w:type="gramStart"/>
      <w:r>
        <w:rPr>
          <w:rFonts w:ascii="Consolas" w:hAnsi="Consolas"/>
          <w:sz w:val="18"/>
          <w:szCs w:val="18"/>
        </w:rPr>
        <w:t>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CC75C0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722763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reaRegistration</w:t>
      </w:r>
      <w:r>
        <w:rPr>
          <w:rFonts w:ascii="Consolas" w:hAnsi="Consolas"/>
          <w:sz w:val="18"/>
          <w:szCs w:val="18"/>
        </w:rPr>
        <w:t>.RegisterAllArea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01D4D7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</w:t>
      </w:r>
    </w:p>
    <w:p w14:paraId="2F314D8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Register Route Configure in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outeConfig.cs</w:t>
      </w:r>
      <w:proofErr w:type="spellEnd"/>
    </w:p>
    <w:p w14:paraId="1179288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you want to see route configuration,</w:t>
      </w:r>
    </w:p>
    <w:p w14:paraId="701400F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you may find it in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outeConfig.cs</w:t>
      </w:r>
      <w:proofErr w:type="spellEnd"/>
    </w:p>
    <w:p w14:paraId="4A7588E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</w:t>
      </w:r>
    </w:p>
    <w:p w14:paraId="1A11CDE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ystem.Web.Routing.RouteCollec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Routes { get; }</w:t>
      </w:r>
    </w:p>
    <w:p w14:paraId="3815C5E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Gets a collection of objects that derive from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ystem.Web.Routing.RouteBas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class.</w:t>
      </w:r>
    </w:p>
    <w:p w14:paraId="3657043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RouteConfig</w:t>
      </w:r>
      <w:r>
        <w:rPr>
          <w:rFonts w:ascii="Consolas" w:hAnsi="Consolas"/>
          <w:sz w:val="18"/>
          <w:szCs w:val="18"/>
        </w:rPr>
        <w:t>.RegisterRoute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RouteTable</w:t>
      </w:r>
      <w:r>
        <w:rPr>
          <w:rFonts w:ascii="Consolas" w:hAnsi="Consolas"/>
          <w:sz w:val="18"/>
          <w:szCs w:val="18"/>
        </w:rPr>
        <w:t>.Routes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3499A2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9AAD04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9045FE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7DEDD6F" w14:textId="77777777" w:rsidR="0051354E" w:rsidRDefault="0051354E" w:rsidP="005E64ED">
      <w:pPr>
        <w:spacing w:after="0"/>
      </w:pPr>
    </w:p>
    <w:p w14:paraId="2BE1A29F" w14:textId="77777777" w:rsidR="0051354E" w:rsidRDefault="0051354E" w:rsidP="005E64ED">
      <w:pPr>
        <w:spacing w:after="0"/>
      </w:pPr>
      <w:r>
        <w:rPr>
          <w:sz w:val="32"/>
          <w:szCs w:val="32"/>
        </w:rPr>
        <w:t xml:space="preserve">1.1.2. </w:t>
      </w:r>
      <w:proofErr w:type="spellStart"/>
      <w:r>
        <w:rPr>
          <w:sz w:val="32"/>
          <w:szCs w:val="32"/>
        </w:rPr>
        <w:t>App_Start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RouteConfig.cs</w:t>
      </w:r>
      <w:proofErr w:type="spellEnd"/>
    </w:p>
    <w:p w14:paraId="0A28898D" w14:textId="77777777" w:rsidR="0051354E" w:rsidRDefault="0051354E" w:rsidP="005E64ED">
      <w:pPr>
        <w:spacing w:after="0"/>
      </w:pPr>
    </w:p>
    <w:p w14:paraId="5031AD41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CD077F3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49656E2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</w:t>
      </w:r>
      <w:proofErr w:type="spellEnd"/>
    </w:p>
    <w:p w14:paraId="168FD90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785622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RouteConfig</w:t>
      </w:r>
      <w:proofErr w:type="spellEnd"/>
    </w:p>
    <w:p w14:paraId="4312EA4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7B3630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Routes(</w:t>
      </w:r>
      <w:proofErr w:type="gramEnd"/>
      <w:r>
        <w:rPr>
          <w:rFonts w:ascii="Consolas" w:hAnsi="Consolas"/>
          <w:color w:val="2B91AF"/>
          <w:sz w:val="18"/>
          <w:szCs w:val="18"/>
        </w:rPr>
        <w:t>RouteCollection</w:t>
      </w:r>
      <w:r>
        <w:t> </w:t>
      </w:r>
      <w:r>
        <w:rPr>
          <w:rFonts w:ascii="Consolas" w:hAnsi="Consolas"/>
          <w:sz w:val="18"/>
          <w:szCs w:val="18"/>
        </w:rPr>
        <w:t>routes)</w:t>
      </w:r>
    </w:p>
    <w:p w14:paraId="47EB530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9DCBF3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Handle the Route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quest file.</w:t>
      </w:r>
    </w:p>
    <w:p w14:paraId="14A1212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t> 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0481FCD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{resource}.</w:t>
      </w:r>
      <w:proofErr w:type="spellStart"/>
      <w:r>
        <w:rPr>
          <w:rFonts w:ascii="Consolas" w:hAnsi="Consolas"/>
          <w:color w:val="A31515"/>
          <w:sz w:val="18"/>
          <w:szCs w:val="18"/>
        </w:rPr>
        <w:t>axd</w:t>
      </w:r>
      <w:proofErr w:type="spellEnd"/>
      <w:r>
        <w:rPr>
          <w:rFonts w:ascii="Consolas" w:hAnsi="Consolas"/>
          <w:color w:val="A31515"/>
          <w:sz w:val="18"/>
          <w:szCs w:val="18"/>
        </w:rPr>
        <w:t>/{*</w:t>
      </w:r>
      <w:proofErr w:type="spellStart"/>
      <w:r>
        <w:rPr>
          <w:rFonts w:ascii="Consolas" w:hAnsi="Consolas"/>
          <w:color w:val="A31515"/>
          <w:sz w:val="18"/>
          <w:szCs w:val="18"/>
        </w:rPr>
        <w:t>pathInfo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sz w:val="18"/>
          <w:szCs w:val="18"/>
        </w:rPr>
        <w:t>);</w:t>
      </w:r>
    </w:p>
    <w:p w14:paraId="09CE4B0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called "Default".</w:t>
      </w:r>
    </w:p>
    <w:p w14:paraId="4A2133D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mapping URL is "{controller}/{action}/{id}"</w:t>
      </w:r>
    </w:p>
    <w:p w14:paraId="76CEB94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t the default value of Controller, action, and id.</w:t>
      </w:r>
    </w:p>
    <w:p w14:paraId="73A815B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outes.MapRout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</w:p>
    <w:p w14:paraId="1255FDC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07F65FB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url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11C3AD5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controller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Home"</w:t>
      </w:r>
      <w:r>
        <w:rPr>
          <w:rFonts w:ascii="Consolas" w:hAnsi="Consolas"/>
          <w:sz w:val="18"/>
          <w:szCs w:val="18"/>
          <w:shd w:val="clear" w:color="auto" w:fill="FFFAA5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 id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UrlParameter</w:t>
      </w:r>
      <w:r>
        <w:rPr>
          <w:rFonts w:ascii="Consolas" w:hAnsi="Consolas"/>
          <w:sz w:val="18"/>
          <w:szCs w:val="18"/>
          <w:shd w:val="clear" w:color="auto" w:fill="FFFAA5"/>
        </w:rPr>
        <w:t>.Optional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</w:t>
      </w:r>
    </w:p>
    <w:p w14:paraId="1ADD36E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3390D98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6F6933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C7AB07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9D1DA38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2AD6745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15F7C22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Map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</w:p>
    <w:p w14:paraId="772A1BC9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2578DC8A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28B170FA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defaults: new </w:t>
      </w:r>
      <w:proofErr w:type="gramStart"/>
      <w:r>
        <w:rPr>
          <w:rFonts w:ascii="Consolas" w:hAnsi="Consolas"/>
          <w:color w:val="008000"/>
          <w:sz w:val="18"/>
          <w:szCs w:val="18"/>
        </w:rPr>
        <w:t>{ 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"Home", action = "Index", id = </w:t>
      </w:r>
      <w:proofErr w:type="spellStart"/>
      <w:r>
        <w:rPr>
          <w:rFonts w:ascii="Consolas" w:hAnsi="Consolas"/>
          <w:color w:val="008000"/>
          <w:sz w:val="18"/>
          <w:szCs w:val="18"/>
        </w:rPr>
        <w:t>UrlParameter.Option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</w:t>
      </w:r>
    </w:p>
    <w:p w14:paraId="3A47EE4D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748DE4C0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28D7F5B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095B853A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1712BA46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4480BC61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19C79F3C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1A346F41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689CDBC4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64A7CF29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14C33363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look at </w:t>
      </w:r>
      <w:proofErr w:type="gramStart"/>
      <w:r>
        <w:rPr>
          <w:rFonts w:ascii="Consolas" w:hAnsi="Consolas"/>
          <w:color w:val="008000"/>
          <w:sz w:val="18"/>
          <w:szCs w:val="18"/>
        </w:rPr>
        <w:t>default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arameter,</w:t>
      </w:r>
    </w:p>
    <w:p w14:paraId="1F970820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request</w:t>
      </w:r>
      <w:r>
        <w:t> </w:t>
      </w:r>
      <w:hyperlink r:id="rId13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:PortNumber/</w:t>
        </w:r>
      </w:hyperlink>
    </w:p>
    <w:p w14:paraId="001F7F15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IS Express will run   </w:t>
      </w:r>
    </w:p>
    <w:p w14:paraId="535AF8BB" w14:textId="77777777" w:rsidR="0051354E" w:rsidRDefault="0051354E" w:rsidP="005E64ED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 action.</w:t>
      </w:r>
    </w:p>
    <w:p w14:paraId="64050F4D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p to Controllers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.cs</w:t>
      </w:r>
      <w:proofErr w:type="spellEnd"/>
      <w:r>
        <w:rPr>
          <w:rFonts w:ascii="Consolas" w:hAnsi="Consolas"/>
          <w:color w:val="008000"/>
          <w:sz w:val="18"/>
          <w:szCs w:val="18"/>
        </w:rPr>
        <w:t>    </w:t>
      </w:r>
    </w:p>
    <w:p w14:paraId="3128DE61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07E80E2D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C748D24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4E579224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108E56DB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3FA6D8FD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o, if you want to invoke </w:t>
      </w:r>
      <w:proofErr w:type="gramStart"/>
      <w:r>
        <w:rPr>
          <w:rFonts w:ascii="Consolas" w:hAnsi="Consolas"/>
          <w:color w:val="008000"/>
          <w:sz w:val="18"/>
          <w:szCs w:val="18"/>
        </w:rPr>
        <w:t>Ho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ontroller,</w:t>
      </w:r>
    </w:p>
    <w:p w14:paraId="7EDF3C0C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specify /Home and not 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50F85E7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4F90DE56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2.</w:t>
      </w:r>
    </w:p>
    <w:p w14:paraId="03AE66E8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</w:rPr>
        <w:t>}");</w:t>
      </w:r>
    </w:p>
    <w:p w14:paraId="54AE87B4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4698F1C9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4808D59" w14:textId="77777777" w:rsidR="0051354E" w:rsidRDefault="00000000" w:rsidP="005E64ED">
      <w:pPr>
        <w:spacing w:after="0"/>
      </w:pPr>
      <w:hyperlink r:id="rId14" w:history="1">
        <w:r w:rsidR="0051354E">
          <w:rPr>
            <w:rStyle w:val="Hyperlink"/>
            <w:rFonts w:ascii="Consolas" w:hAnsi="Consolas"/>
            <w:sz w:val="18"/>
            <w:szCs w:val="18"/>
          </w:rPr>
          <w:t>https://stackoverflow.com/questions/9016650/what-is-routes-ignorerouteresource-axd-pathinfo</w:t>
        </w:r>
      </w:hyperlink>
    </w:p>
    <w:p w14:paraId="02BB8DAA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line can handl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 request route,</w:t>
      </w:r>
    </w:p>
    <w:p w14:paraId="70366FD2" w14:textId="77777777" w:rsidR="0051354E" w:rsidRDefault="0051354E" w:rsidP="005E64ED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736CCCEA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s don't exist physically.</w:t>
      </w:r>
    </w:p>
    <w:p w14:paraId="2FFE2711" w14:textId="77777777" w:rsidR="0051354E" w:rsidRDefault="00000000" w:rsidP="005E64ED">
      <w:pPr>
        <w:spacing w:after="0"/>
      </w:pPr>
      <w:hyperlink r:id="rId15" w:history="1">
        <w:r w:rsidR="0051354E">
          <w:rPr>
            <w:rStyle w:val="Hyperlink"/>
            <w:rFonts w:ascii="Consolas" w:hAnsi="Consolas"/>
            <w:color w:val="008000"/>
            <w:sz w:val="18"/>
            <w:szCs w:val="18"/>
          </w:rPr>
          <w:t>ASP.NET</w:t>
        </w:r>
      </w:hyperlink>
      <w:r w:rsidR="0051354E">
        <w:t> </w:t>
      </w:r>
      <w:r w:rsidR="0051354E">
        <w:rPr>
          <w:rFonts w:ascii="Consolas" w:hAnsi="Consolas"/>
          <w:color w:val="008000"/>
          <w:sz w:val="18"/>
          <w:szCs w:val="18"/>
        </w:rPr>
        <w:t xml:space="preserve">uses URLs </w:t>
      </w:r>
      <w:proofErr w:type="gramStart"/>
      <w:r w:rsidR="0051354E">
        <w:rPr>
          <w:rFonts w:ascii="Consolas" w:hAnsi="Consolas"/>
          <w:color w:val="008000"/>
          <w:sz w:val="18"/>
          <w:szCs w:val="18"/>
        </w:rPr>
        <w:t>with .</w:t>
      </w:r>
      <w:proofErr w:type="spellStart"/>
      <w:r w:rsidR="0051354E">
        <w:rPr>
          <w:rFonts w:ascii="Consolas" w:hAnsi="Consolas"/>
          <w:color w:val="008000"/>
          <w:sz w:val="18"/>
          <w:szCs w:val="18"/>
        </w:rPr>
        <w:t>axd</w:t>
      </w:r>
      <w:proofErr w:type="spellEnd"/>
      <w:proofErr w:type="gramEnd"/>
      <w:r w:rsidR="0051354E">
        <w:rPr>
          <w:rFonts w:ascii="Consolas" w:hAnsi="Consolas"/>
          <w:color w:val="008000"/>
          <w:sz w:val="18"/>
          <w:szCs w:val="18"/>
        </w:rPr>
        <w:t xml:space="preserve"> extensions</w:t>
      </w:r>
    </w:p>
    <w:p w14:paraId="442D8CF8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criptResource.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WebResource.axd</w:t>
      </w:r>
      <w:proofErr w:type="spellEnd"/>
      <w:r>
        <w:rPr>
          <w:rFonts w:ascii="Consolas" w:hAnsi="Consolas"/>
          <w:color w:val="008000"/>
          <w:sz w:val="18"/>
          <w:szCs w:val="18"/>
        </w:rPr>
        <w:t>) internally,</w:t>
      </w:r>
    </w:p>
    <w:p w14:paraId="2285DF1C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they are handled by an </w:t>
      </w:r>
      <w:proofErr w:type="spellStart"/>
      <w:r>
        <w:rPr>
          <w:rFonts w:ascii="Consolas" w:hAnsi="Consolas"/>
          <w:color w:val="008000"/>
          <w:sz w:val="18"/>
          <w:szCs w:val="18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4CD06EC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488F45BB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t> 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3B72E10A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stead of letting the dedicated </w:t>
      </w:r>
      <w:proofErr w:type="spellStart"/>
      <w:r>
        <w:rPr>
          <w:rFonts w:ascii="Consolas" w:hAnsi="Consolas"/>
          <w:color w:val="008000"/>
          <w:sz w:val="18"/>
          <w:szCs w:val="18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o it.</w:t>
      </w:r>
    </w:p>
    <w:p w14:paraId="413008C3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ACCE94B" w14:textId="77777777" w:rsidR="0051354E" w:rsidRDefault="0051354E" w:rsidP="005E64ED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521ED4E3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3D9DF03" w14:textId="77777777" w:rsidR="0051354E" w:rsidRDefault="00000000" w:rsidP="005E64ED">
      <w:pPr>
        <w:spacing w:after="0"/>
      </w:pPr>
      <w:hyperlink r:id="rId17" w:history="1">
        <w:r w:rsidR="0051354E">
          <w:rPr>
            <w:rStyle w:val="Hyperlink"/>
            <w:rFonts w:ascii="Consolas" w:hAnsi="Consolas"/>
            <w:sz w:val="18"/>
            <w:szCs w:val="18"/>
          </w:rPr>
          <w:t>https://msdn.microsoft.com/en-us/library/wwh16c6c.aspx</w:t>
        </w:r>
      </w:hyperlink>
    </w:p>
    <w:p w14:paraId="584D21B2" w14:textId="77777777" w:rsidR="0051354E" w:rsidRDefault="0051354E" w:rsidP="005E64ED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ce details for a specific request.</w:t>
      </w:r>
    </w:p>
    <w:p w14:paraId="22129EEE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want to enable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3F67CE34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o to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</w:p>
    <w:p w14:paraId="0C5E6E25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dd &lt;trace enabled="true" </w:t>
      </w:r>
      <w:proofErr w:type="spellStart"/>
      <w:r>
        <w:rPr>
          <w:rFonts w:ascii="Consolas" w:hAnsi="Consolas"/>
          <w:color w:val="008000"/>
          <w:sz w:val="18"/>
          <w:szCs w:val="18"/>
        </w:rPr>
        <w:t>pageOutput</w:t>
      </w:r>
      <w:proofErr w:type="spellEnd"/>
      <w:r>
        <w:rPr>
          <w:rFonts w:ascii="Consolas" w:hAnsi="Consolas"/>
          <w:color w:val="008000"/>
          <w:sz w:val="18"/>
          <w:szCs w:val="18"/>
        </w:rPr>
        <w:t>="false"/&gt; under &lt;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1DB43F56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26EE7B12" w14:textId="77777777" w:rsidR="0051354E" w:rsidRDefault="00000000" w:rsidP="005E64ED">
      <w:pPr>
        <w:spacing w:after="0"/>
      </w:pPr>
      <w:hyperlink r:id="rId18" w:history="1">
        <w:r w:rsidR="0051354E">
          <w:rPr>
            <w:rStyle w:val="Hyperlink"/>
            <w:rFonts w:ascii="Consolas" w:hAnsi="Consolas"/>
            <w:sz w:val="18"/>
            <w:szCs w:val="18"/>
          </w:rPr>
          <w:t>http://localhost/OnlineGame.Web/trace.axd</w:t>
        </w:r>
      </w:hyperlink>
    </w:p>
    <w:p w14:paraId="25F41731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t> 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trace,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02A6860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15F2FFD9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</w:rPr>
        <w:t>}");</w:t>
      </w:r>
    </w:p>
    <w:p w14:paraId="264DDA8F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nabl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3C678AB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00FEDFF" w14:textId="77777777" w:rsidR="0051354E" w:rsidRDefault="0051354E" w:rsidP="005E64ED">
      <w:pPr>
        <w:spacing w:after="0"/>
      </w:pPr>
    </w:p>
    <w:p w14:paraId="3E2A1A1E" w14:textId="77777777" w:rsidR="0051354E" w:rsidRDefault="0051354E" w:rsidP="005E64ED">
      <w:pPr>
        <w:spacing w:after="0"/>
      </w:pPr>
    </w:p>
    <w:p w14:paraId="7038B980" w14:textId="77777777" w:rsidR="0051354E" w:rsidRDefault="0051354E" w:rsidP="005E64ED">
      <w:pPr>
        <w:spacing w:after="0"/>
      </w:pPr>
      <w:r>
        <w:rPr>
          <w:sz w:val="32"/>
          <w:szCs w:val="32"/>
        </w:rPr>
        <w:t>1.1.3. </w:t>
      </w:r>
      <w:proofErr w:type="spellStart"/>
      <w:r>
        <w:rPr>
          <w:sz w:val="32"/>
          <w:szCs w:val="32"/>
        </w:rPr>
        <w:t>Web.config</w:t>
      </w:r>
      <w:proofErr w:type="spellEnd"/>
    </w:p>
    <w:p w14:paraId="4B316414" w14:textId="77777777" w:rsidR="0051354E" w:rsidRDefault="0051354E" w:rsidP="005E64ED">
      <w:pPr>
        <w:spacing w:after="0"/>
      </w:pPr>
    </w:p>
    <w:p w14:paraId="40D9216B" w14:textId="77777777" w:rsidR="0051354E" w:rsidRDefault="0051354E" w:rsidP="005E64ED">
      <w:pPr>
        <w:spacing w:after="0"/>
      </w:pPr>
    </w:p>
    <w:p w14:paraId="64E3CAA7" w14:textId="77777777" w:rsidR="0051354E" w:rsidRDefault="0051354E" w:rsidP="005E64ED">
      <w:pPr>
        <w:spacing w:after="0"/>
      </w:pPr>
    </w:p>
    <w:p w14:paraId="11E25F22" w14:textId="61E3C30E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118FE913" wp14:editId="3383C9DC">
            <wp:extent cx="5274310" cy="2528570"/>
            <wp:effectExtent l="0" t="0" r="2540" b="508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2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8557F" w14:textId="77777777" w:rsidR="0051354E" w:rsidRDefault="0051354E" w:rsidP="005E64ED">
      <w:pPr>
        <w:spacing w:after="0"/>
      </w:pPr>
    </w:p>
    <w:p w14:paraId="21A4C12E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proofErr w:type="spellStart"/>
      <w:r>
        <w:rPr>
          <w:rFonts w:ascii="Consolas" w:hAnsi="Consolas"/>
          <w:color w:val="A31515"/>
          <w:sz w:val="18"/>
          <w:szCs w:val="18"/>
        </w:rPr>
        <w:t>system.web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4893C59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ultu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</w:rPr>
        <w:t>en</w:t>
      </w:r>
      <w:proofErr w:type="spellEnd"/>
      <w:r>
        <w:rPr>
          <w:rFonts w:ascii="Consolas" w:hAnsi="Consolas"/>
          <w:color w:val="0000FF"/>
          <w:sz w:val="18"/>
          <w:szCs w:val="18"/>
        </w:rPr>
        <w:t>-au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81047C9" w14:textId="77777777" w:rsidR="0051354E" w:rsidRDefault="0051354E" w:rsidP="005E64ED">
      <w:pPr>
        <w:spacing w:after="0"/>
      </w:pPr>
    </w:p>
    <w:p w14:paraId="539ED59E" w14:textId="77777777" w:rsidR="0051354E" w:rsidRDefault="0051354E" w:rsidP="005E64ED">
      <w:pPr>
        <w:spacing w:after="0"/>
      </w:pPr>
    </w:p>
    <w:p w14:paraId="0F75E1F2" w14:textId="77777777" w:rsidR="0051354E" w:rsidRDefault="0051354E" w:rsidP="005E64ED">
      <w:pPr>
        <w:spacing w:after="0"/>
      </w:pPr>
    </w:p>
    <w:p w14:paraId="3869C8B2" w14:textId="77777777" w:rsidR="0051354E" w:rsidRDefault="0051354E" w:rsidP="005E64ED">
      <w:pPr>
        <w:spacing w:after="0"/>
      </w:pPr>
    </w:p>
    <w:p w14:paraId="4D452EF4" w14:textId="77777777" w:rsidR="0051354E" w:rsidRDefault="0051354E" w:rsidP="005E64ED">
      <w:pPr>
        <w:spacing w:after="0"/>
      </w:pPr>
      <w:r>
        <w:rPr>
          <w:sz w:val="48"/>
          <w:szCs w:val="48"/>
        </w:rPr>
        <w:t>2. </w:t>
      </w:r>
      <w:proofErr w:type="spellStart"/>
      <w:r>
        <w:rPr>
          <w:sz w:val="48"/>
          <w:szCs w:val="48"/>
        </w:rPr>
        <w:t>OnlineGame.Web</w:t>
      </w:r>
      <w:proofErr w:type="spellEnd"/>
    </w:p>
    <w:p w14:paraId="72271BC2" w14:textId="77777777" w:rsidR="0051354E" w:rsidRDefault="0051354E" w:rsidP="005E64ED">
      <w:pPr>
        <w:spacing w:after="0"/>
      </w:pPr>
    </w:p>
    <w:p w14:paraId="6160C880" w14:textId="77777777" w:rsidR="0051354E" w:rsidRDefault="0051354E" w:rsidP="005E64ED">
      <w:pPr>
        <w:spacing w:after="0"/>
      </w:pPr>
    </w:p>
    <w:p w14:paraId="58F8CD69" w14:textId="77777777" w:rsidR="0051354E" w:rsidRDefault="0051354E" w:rsidP="005E64ED">
      <w:pPr>
        <w:spacing w:after="0"/>
      </w:pPr>
      <w:r>
        <w:rPr>
          <w:sz w:val="36"/>
          <w:szCs w:val="36"/>
        </w:rPr>
        <w:t>2.1. Create </w:t>
      </w:r>
      <w:proofErr w:type="spellStart"/>
      <w:r>
        <w:rPr>
          <w:sz w:val="36"/>
          <w:szCs w:val="36"/>
        </w:rPr>
        <w:t>CustomHtmlHelper</w:t>
      </w:r>
      <w:proofErr w:type="spellEnd"/>
    </w:p>
    <w:p w14:paraId="5BED1919" w14:textId="77777777" w:rsidR="0051354E" w:rsidRDefault="0051354E" w:rsidP="005E64ED">
      <w:pPr>
        <w:spacing w:after="0"/>
      </w:pPr>
    </w:p>
    <w:p w14:paraId="31E8B9C3" w14:textId="77777777" w:rsidR="0051354E" w:rsidRDefault="0051354E" w:rsidP="005E64ED">
      <w:pPr>
        <w:spacing w:after="0"/>
      </w:pPr>
    </w:p>
    <w:p w14:paraId="482B33F9" w14:textId="77777777" w:rsidR="0051354E" w:rsidRDefault="0051354E" w:rsidP="005E64ED">
      <w:pPr>
        <w:spacing w:after="0"/>
      </w:pPr>
      <w:r>
        <w:rPr>
          <w:sz w:val="32"/>
          <w:szCs w:val="32"/>
        </w:rPr>
        <w:t>2.1.1. </w:t>
      </w:r>
      <w:proofErr w:type="spellStart"/>
      <w:r>
        <w:rPr>
          <w:sz w:val="32"/>
          <w:szCs w:val="32"/>
        </w:rPr>
        <w:t>CustomHtmlHelper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CustomHtmlHelper.cs</w:t>
      </w:r>
      <w:proofErr w:type="spellEnd"/>
    </w:p>
    <w:p w14:paraId="3C75B1E5" w14:textId="77777777" w:rsidR="0051354E" w:rsidRDefault="0051354E" w:rsidP="005E64ED">
      <w:pPr>
        <w:spacing w:after="0"/>
      </w:pPr>
    </w:p>
    <w:p w14:paraId="0A368140" w14:textId="77777777" w:rsidR="0051354E" w:rsidRDefault="0051354E" w:rsidP="005E64ED">
      <w:pPr>
        <w:spacing w:after="0"/>
      </w:pPr>
    </w:p>
    <w:p w14:paraId="68092CAB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Web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30393B5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B465CB2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ustomHtmlHelper</w:t>
      </w:r>
      <w:proofErr w:type="spellEnd"/>
      <w:proofErr w:type="gramEnd"/>
    </w:p>
    <w:p w14:paraId="555EFF9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8811A0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ustomHtmlHelper</w:t>
      </w:r>
      <w:proofErr w:type="spellEnd"/>
    </w:p>
    <w:p w14:paraId="4BD153C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887676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HtmlString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Image(</w:t>
      </w:r>
      <w:proofErr w:type="gramEnd"/>
      <w:r>
        <w:rPr>
          <w:rFonts w:ascii="Consolas" w:hAnsi="Consolas"/>
          <w:color w:val="0000FF"/>
          <w:sz w:val="18"/>
          <w:szCs w:val="18"/>
        </w:rPr>
        <w:t>thi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mlHelpe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customHtmlHelper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rc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alt)</w:t>
      </w:r>
    </w:p>
    <w:p w14:paraId="3D960AF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0309DC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reate &lt;</w:t>
      </w:r>
      <w:proofErr w:type="spellStart"/>
      <w:r>
        <w:rPr>
          <w:rFonts w:ascii="Consolas" w:hAnsi="Consolas"/>
          <w:color w:val="008000"/>
          <w:sz w:val="18"/>
          <w:szCs w:val="18"/>
        </w:rPr>
        <w:t>img</w:t>
      </w:r>
      <w:proofErr w:type="spellEnd"/>
      <w:r>
        <w:rPr>
          <w:rFonts w:ascii="Consolas" w:hAnsi="Consolas"/>
          <w:color w:val="008000"/>
          <w:sz w:val="18"/>
          <w:szCs w:val="18"/>
        </w:rPr>
        <w:t>&gt; tag</w:t>
      </w:r>
    </w:p>
    <w:p w14:paraId="242267B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agBuilder</w:t>
      </w:r>
      <w:proofErr w:type="spellEnd"/>
      <w:r>
        <w:rPr>
          <w:rFonts w:ascii="Consolas" w:hAnsi="Consolas"/>
          <w:sz w:val="18"/>
          <w:szCs w:val="18"/>
        </w:rPr>
        <w:t xml:space="preserve"> t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gBuilder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img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6F096D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dd </w:t>
      </w:r>
      <w:proofErr w:type="spellStart"/>
      <w:r>
        <w:rPr>
          <w:rFonts w:ascii="Consolas" w:hAnsi="Consolas"/>
          <w:color w:val="008000"/>
          <w:sz w:val="18"/>
          <w:szCs w:val="18"/>
        </w:rPr>
        <w:t>s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ttribute</w:t>
      </w:r>
    </w:p>
    <w:p w14:paraId="66D7900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b.Attribute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r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VirtualPathUtility.ToAbsolu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rc</w:t>
      </w:r>
      <w:proofErr w:type="spellEnd"/>
      <w:r>
        <w:rPr>
          <w:rFonts w:ascii="Consolas" w:hAnsi="Consolas"/>
          <w:sz w:val="18"/>
          <w:szCs w:val="18"/>
        </w:rPr>
        <w:t>));</w:t>
      </w:r>
    </w:p>
    <w:p w14:paraId="76BCE87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dd alt attribute</w:t>
      </w:r>
    </w:p>
    <w:p w14:paraId="482EA5C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b.Attribute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alt"</w:t>
      </w:r>
      <w:r>
        <w:rPr>
          <w:rFonts w:ascii="Consolas" w:hAnsi="Consolas"/>
          <w:sz w:val="18"/>
          <w:szCs w:val="18"/>
        </w:rPr>
        <w:t>, alt);</w:t>
      </w:r>
    </w:p>
    <w:p w14:paraId="409A6BA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MvcHtml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bject which implements </w:t>
      </w:r>
      <w:proofErr w:type="spellStart"/>
      <w:r>
        <w:rPr>
          <w:rFonts w:ascii="Consolas" w:hAnsi="Consolas"/>
          <w:color w:val="008000"/>
          <w:sz w:val="18"/>
          <w:szCs w:val="18"/>
        </w:rPr>
        <w:t>IHtml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erface.</w:t>
      </w:r>
    </w:p>
    <w:p w14:paraId="7F21C86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MvcHtmlString(</w:t>
      </w:r>
      <w:proofErr w:type="gramStart"/>
      <w:r>
        <w:rPr>
          <w:rFonts w:ascii="Consolas" w:hAnsi="Consolas"/>
          <w:sz w:val="18"/>
          <w:szCs w:val="18"/>
        </w:rPr>
        <w:t>tb.ToString</w:t>
      </w:r>
      <w:proofErr w:type="gramEnd"/>
      <w:r>
        <w:rPr>
          <w:rFonts w:ascii="Consolas" w:hAnsi="Consolas"/>
          <w:sz w:val="18"/>
          <w:szCs w:val="18"/>
        </w:rPr>
        <w:t>(TagRenderMode.SelfClosing));</w:t>
      </w:r>
    </w:p>
    <w:p w14:paraId="4E1106B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E3C178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Image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thi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mlHelpe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customHtmlHelper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rc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alt)</w:t>
      </w:r>
    </w:p>
    <w:p w14:paraId="625EE5C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DA2511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reate &lt;</w:t>
      </w:r>
      <w:proofErr w:type="spellStart"/>
      <w:r>
        <w:rPr>
          <w:rFonts w:ascii="Consolas" w:hAnsi="Consolas"/>
          <w:color w:val="008000"/>
          <w:sz w:val="18"/>
          <w:szCs w:val="18"/>
        </w:rPr>
        <w:t>img</w:t>
      </w:r>
      <w:proofErr w:type="spellEnd"/>
      <w:r>
        <w:rPr>
          <w:rFonts w:ascii="Consolas" w:hAnsi="Consolas"/>
          <w:color w:val="008000"/>
          <w:sz w:val="18"/>
          <w:szCs w:val="18"/>
        </w:rPr>
        <w:t>&gt; tag</w:t>
      </w:r>
    </w:p>
    <w:p w14:paraId="070EEAD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agBuilder</w:t>
      </w:r>
      <w:proofErr w:type="spellEnd"/>
      <w:r>
        <w:rPr>
          <w:rFonts w:ascii="Consolas" w:hAnsi="Consolas"/>
          <w:sz w:val="18"/>
          <w:szCs w:val="18"/>
        </w:rPr>
        <w:t xml:space="preserve"> t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gBuilder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img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253957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dd </w:t>
      </w:r>
      <w:proofErr w:type="spellStart"/>
      <w:r>
        <w:rPr>
          <w:rFonts w:ascii="Consolas" w:hAnsi="Consolas"/>
          <w:color w:val="008000"/>
          <w:sz w:val="18"/>
          <w:szCs w:val="18"/>
        </w:rPr>
        <w:t>s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ttribute</w:t>
      </w:r>
    </w:p>
    <w:p w14:paraId="3B99D6E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b.Attribute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r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VirtualPathUtility.ToAbsolu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rc</w:t>
      </w:r>
      <w:proofErr w:type="spellEnd"/>
      <w:r>
        <w:rPr>
          <w:rFonts w:ascii="Consolas" w:hAnsi="Consolas"/>
          <w:sz w:val="18"/>
          <w:szCs w:val="18"/>
        </w:rPr>
        <w:t>));</w:t>
      </w:r>
    </w:p>
    <w:p w14:paraId="17D5A87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dd alt attribute</w:t>
      </w:r>
    </w:p>
    <w:p w14:paraId="7AABD90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b.Attribute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alt"</w:t>
      </w:r>
      <w:r>
        <w:rPr>
          <w:rFonts w:ascii="Consolas" w:hAnsi="Consolas"/>
          <w:sz w:val="18"/>
          <w:szCs w:val="18"/>
        </w:rPr>
        <w:t>, alt);</w:t>
      </w:r>
    </w:p>
    <w:p w14:paraId="2DB2DE6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MvcHtml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bject which implements </w:t>
      </w:r>
      <w:proofErr w:type="spellStart"/>
      <w:r>
        <w:rPr>
          <w:rFonts w:ascii="Consolas" w:hAnsi="Consolas"/>
          <w:color w:val="008000"/>
          <w:sz w:val="18"/>
          <w:szCs w:val="18"/>
        </w:rPr>
        <w:t>IHtml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erface.</w:t>
      </w:r>
    </w:p>
    <w:p w14:paraId="420AFA0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b.To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TagRenderMode.SelfClosing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A27760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6E7B1F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1A2951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53E56B7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3918FA3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2401BEF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Custom Html Helper</w:t>
      </w:r>
    </w:p>
    <w:p w14:paraId="107C70C0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0FE2FD3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tml helper is an extension method,</w:t>
      </w:r>
    </w:p>
    <w:p w14:paraId="027D5C5E" w14:textId="77777777" w:rsidR="0051354E" w:rsidRDefault="0051354E" w:rsidP="005E64ED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n extension method needs to be a static method in a static class.</w:t>
      </w:r>
    </w:p>
    <w:p w14:paraId="1E4D23CB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first parameter must have this keyword represents the calling object.</w:t>
      </w:r>
    </w:p>
    <w:p w14:paraId="1062EB95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is case, "thi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Web.Mvc.HtmlHelp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HtmlHelper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3DF46C86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4F42FC3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se </w:t>
      </w:r>
      <w:proofErr w:type="spellStart"/>
      <w:r>
        <w:rPr>
          <w:rFonts w:ascii="Consolas" w:hAnsi="Consolas"/>
          <w:color w:val="008000"/>
          <w:sz w:val="18"/>
          <w:szCs w:val="18"/>
        </w:rPr>
        <w:t>TagBuil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create HTML tag.</w:t>
      </w:r>
    </w:p>
    <w:p w14:paraId="06D938F0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566A14A5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MvcHtml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bject which implements </w:t>
      </w:r>
      <w:proofErr w:type="spellStart"/>
      <w:r>
        <w:rPr>
          <w:rFonts w:ascii="Consolas" w:hAnsi="Consolas"/>
          <w:color w:val="008000"/>
          <w:sz w:val="18"/>
          <w:szCs w:val="18"/>
        </w:rPr>
        <w:t>IHtml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erface.</w:t>
      </w:r>
    </w:p>
    <w:p w14:paraId="3EA6E664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23E16C1D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iew which uses this Html helper needs to "using this namespace".</w:t>
      </w:r>
    </w:p>
    <w:p w14:paraId="19FD4996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is case, "Us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nlineGame.Web.CustomHtmlHelp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"</w:t>
      </w:r>
    </w:p>
    <w:p w14:paraId="24FCCA0C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his HTML helper is available in all views,</w:t>
      </w:r>
    </w:p>
    <w:p w14:paraId="10DFFDF0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need to include this namespace in Views/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.</w:t>
      </w:r>
    </w:p>
    <w:p w14:paraId="7C1D8FEA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526F8E6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web.webPages.razo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&gt;</w:t>
      </w:r>
    </w:p>
    <w:p w14:paraId="132750D2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&lt;host </w:t>
      </w:r>
      <w:proofErr w:type="spellStart"/>
      <w:r>
        <w:rPr>
          <w:rFonts w:ascii="Consolas" w:hAnsi="Consolas"/>
          <w:color w:val="008000"/>
          <w:sz w:val="18"/>
          <w:szCs w:val="18"/>
        </w:rPr>
        <w:t>factory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Web.Mvc.MvcWebRazorHostFactor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.Mv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Version=5.2.3.0, Culture=neutral, </w:t>
      </w:r>
      <w:proofErr w:type="spellStart"/>
      <w:r>
        <w:rPr>
          <w:rFonts w:ascii="Consolas" w:hAnsi="Consolas"/>
          <w:color w:val="008000"/>
          <w:sz w:val="18"/>
          <w:szCs w:val="18"/>
        </w:rPr>
        <w:t>PublicKeyToken</w:t>
      </w:r>
      <w:proofErr w:type="spellEnd"/>
      <w:r>
        <w:rPr>
          <w:rFonts w:ascii="Consolas" w:hAnsi="Consolas"/>
          <w:color w:val="008000"/>
          <w:sz w:val="18"/>
          <w:szCs w:val="18"/>
        </w:rPr>
        <w:t>=31BF3856AD364E35" /&gt;</w:t>
      </w:r>
    </w:p>
    <w:p w14:paraId="665443C8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//&lt; pages </w:t>
      </w:r>
      <w:proofErr w:type="spellStart"/>
      <w:r>
        <w:rPr>
          <w:rFonts w:ascii="Consolas" w:hAnsi="Consolas"/>
          <w:color w:val="008000"/>
          <w:sz w:val="18"/>
          <w:szCs w:val="18"/>
        </w:rPr>
        <w:t>pageBaseType</w:t>
      </w:r>
      <w:proofErr w:type="spellEnd"/>
      <w:r>
        <w:rPr>
          <w:rFonts w:ascii="Consolas" w:hAnsi="Consolas"/>
          <w:color w:val="008000"/>
          <w:sz w:val="18"/>
          <w:szCs w:val="18"/>
        </w:rPr>
        <w:t>=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Web.Mvc.WebViewP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"&gt;</w:t>
      </w:r>
    </w:p>
    <w:p w14:paraId="49B93209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namespaces&gt;</w:t>
      </w:r>
    </w:p>
    <w:p w14:paraId="60C17010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77F50C1F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Web.Mvc.Ajax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0EDEFA33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</w:t>
      </w:r>
      <w:proofErr w:type="gramStart"/>
      <w:r>
        <w:rPr>
          <w:rFonts w:ascii="Consolas" w:hAnsi="Consolas"/>
          <w:color w:val="008000"/>
          <w:sz w:val="18"/>
          <w:szCs w:val="18"/>
        </w:rPr>
        <w:t>System.Web.Mvc.Html</w:t>
      </w:r>
      <w:proofErr w:type="gram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1B313099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49222EA7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.Web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3F64AB0A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add namespace=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nlineGame.Web.CustomHtmlHelp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14026777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namespaces&gt;</w:t>
      </w:r>
    </w:p>
    <w:p w14:paraId="3B4808FD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pages&gt;</w:t>
      </w:r>
    </w:p>
    <w:p w14:paraId="558D93B2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web.webPages.razo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&gt;</w:t>
      </w:r>
    </w:p>
    <w:p w14:paraId="3367FFF0" w14:textId="77777777" w:rsidR="0051354E" w:rsidRDefault="0051354E" w:rsidP="005E64E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7D25FB9" w14:textId="77777777" w:rsidR="0051354E" w:rsidRDefault="0051354E" w:rsidP="005E64ED">
      <w:pPr>
        <w:spacing w:after="0"/>
      </w:pPr>
    </w:p>
    <w:p w14:paraId="1CAF0544" w14:textId="77777777" w:rsidR="0051354E" w:rsidRDefault="0051354E" w:rsidP="005E64ED">
      <w:pPr>
        <w:spacing w:after="0"/>
      </w:pPr>
    </w:p>
    <w:p w14:paraId="0169B901" w14:textId="77777777" w:rsidR="0051354E" w:rsidRDefault="0051354E" w:rsidP="005E64ED">
      <w:pPr>
        <w:spacing w:after="0"/>
      </w:pPr>
      <w:r>
        <w:rPr>
          <w:sz w:val="32"/>
          <w:szCs w:val="32"/>
        </w:rPr>
        <w:t>2.1.2. Views/</w:t>
      </w:r>
      <w:proofErr w:type="spellStart"/>
      <w:r>
        <w:rPr>
          <w:sz w:val="32"/>
          <w:szCs w:val="32"/>
        </w:rPr>
        <w:t>web.config</w:t>
      </w:r>
      <w:proofErr w:type="spellEnd"/>
    </w:p>
    <w:p w14:paraId="4FEB10C9" w14:textId="77777777" w:rsidR="0051354E" w:rsidRDefault="0051354E" w:rsidP="005E64ED">
      <w:pPr>
        <w:spacing w:after="0"/>
      </w:pPr>
    </w:p>
    <w:p w14:paraId="07EFDC6B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?</w:t>
      </w:r>
      <w:r>
        <w:rPr>
          <w:rFonts w:ascii="Consolas" w:hAnsi="Consolas"/>
          <w:color w:val="A31515"/>
          <w:sz w:val="18"/>
          <w:szCs w:val="18"/>
        </w:rPr>
        <w:t>x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.0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?&gt;</w:t>
      </w:r>
    </w:p>
    <w:p w14:paraId="17E7BB4E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figur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096F4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proofErr w:type="spellStart"/>
      <w:r>
        <w:rPr>
          <w:rFonts w:ascii="Consolas" w:hAnsi="Consolas"/>
          <w:color w:val="A31515"/>
          <w:sz w:val="18"/>
          <w:szCs w:val="18"/>
        </w:rPr>
        <w:t>configSections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74FF1616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ectionGroup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gramStart"/>
      <w:r>
        <w:rPr>
          <w:rFonts w:ascii="Consolas" w:hAnsi="Consolas"/>
          <w:color w:val="0000FF"/>
          <w:sz w:val="18"/>
          <w:szCs w:val="18"/>
        </w:rPr>
        <w:t>system.web.webPages.razor</w:t>
      </w:r>
      <w:proofErr w:type="gramEnd"/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 xml:space="preserve">System.Web.WebPages.Razor.Configuration.RazorWebSectionGroup, </w:t>
      </w:r>
      <w:proofErr w:type="spellStart"/>
      <w:r>
        <w:rPr>
          <w:rFonts w:ascii="Consolas" w:hAnsi="Consolas"/>
          <w:color w:val="0000FF"/>
          <w:sz w:val="18"/>
          <w:szCs w:val="18"/>
        </w:rPr>
        <w:t>System.Web.WebPages.Razor</w:t>
      </w:r>
      <w:proofErr w:type="spellEnd"/>
      <w:r>
        <w:rPr>
          <w:rFonts w:ascii="Consolas" w:hAnsi="Consolas"/>
          <w:color w:val="0000FF"/>
          <w:sz w:val="18"/>
          <w:szCs w:val="18"/>
        </w:rPr>
        <w:t xml:space="preserve">, Version=3.0.0.0, Culture=neutral, </w:t>
      </w:r>
      <w:proofErr w:type="spellStart"/>
      <w:r>
        <w:rPr>
          <w:rFonts w:ascii="Consolas" w:hAnsi="Consolas"/>
          <w:color w:val="0000FF"/>
          <w:sz w:val="18"/>
          <w:szCs w:val="18"/>
        </w:rPr>
        <w:t>PublicKeyToken</w:t>
      </w:r>
      <w:proofErr w:type="spellEnd"/>
      <w:r>
        <w:rPr>
          <w:rFonts w:ascii="Consolas" w:hAnsi="Consolas"/>
          <w:color w:val="0000FF"/>
          <w:sz w:val="18"/>
          <w:szCs w:val="18"/>
        </w:rPr>
        <w:t>=31BF3856AD364E35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FF50A3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sec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host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gramStart"/>
      <w:r>
        <w:rPr>
          <w:rFonts w:ascii="Consolas" w:hAnsi="Consolas"/>
          <w:color w:val="0000FF"/>
          <w:sz w:val="18"/>
          <w:szCs w:val="18"/>
        </w:rPr>
        <w:t>System.Web.WebPages.Razor</w:t>
      </w:r>
      <w:proofErr w:type="gramEnd"/>
      <w:r>
        <w:rPr>
          <w:rFonts w:ascii="Consolas" w:hAnsi="Consolas"/>
          <w:color w:val="0000FF"/>
          <w:sz w:val="18"/>
          <w:szCs w:val="18"/>
        </w:rPr>
        <w:t xml:space="preserve">.Configuration.HostSection, </w:t>
      </w:r>
      <w:proofErr w:type="spellStart"/>
      <w:r>
        <w:rPr>
          <w:rFonts w:ascii="Consolas" w:hAnsi="Consolas"/>
          <w:color w:val="0000FF"/>
          <w:sz w:val="18"/>
          <w:szCs w:val="18"/>
        </w:rPr>
        <w:t>System.Web.WebPages.Razor</w:t>
      </w:r>
      <w:proofErr w:type="spellEnd"/>
      <w:r>
        <w:rPr>
          <w:rFonts w:ascii="Consolas" w:hAnsi="Consolas"/>
          <w:color w:val="0000FF"/>
          <w:sz w:val="18"/>
          <w:szCs w:val="18"/>
        </w:rPr>
        <w:t xml:space="preserve">, Version=3.0.0.0, Culture=neutral, </w:t>
      </w:r>
      <w:proofErr w:type="spellStart"/>
      <w:r>
        <w:rPr>
          <w:rFonts w:ascii="Consolas" w:hAnsi="Consolas"/>
          <w:color w:val="0000FF"/>
          <w:sz w:val="18"/>
          <w:szCs w:val="18"/>
        </w:rPr>
        <w:t>PublicKeyToken</w:t>
      </w:r>
      <w:proofErr w:type="spellEnd"/>
      <w:r>
        <w:rPr>
          <w:rFonts w:ascii="Consolas" w:hAnsi="Consolas"/>
          <w:color w:val="0000FF"/>
          <w:sz w:val="18"/>
          <w:szCs w:val="18"/>
        </w:rPr>
        <w:t>=31BF3856AD364E35</w:t>
      </w:r>
      <w:r>
        <w:rPr>
          <w:rFonts w:ascii="Consolas" w:hAnsi="Consolas"/>
          <w:sz w:val="18"/>
          <w:szCs w:val="18"/>
        </w:rPr>
        <w:t>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equirePermission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5C566C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sec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pages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gramStart"/>
      <w:r>
        <w:rPr>
          <w:rFonts w:ascii="Consolas" w:hAnsi="Consolas"/>
          <w:color w:val="0000FF"/>
          <w:sz w:val="18"/>
          <w:szCs w:val="18"/>
        </w:rPr>
        <w:t>System.Web.WebPages.Razor</w:t>
      </w:r>
      <w:proofErr w:type="gramEnd"/>
      <w:r>
        <w:rPr>
          <w:rFonts w:ascii="Consolas" w:hAnsi="Consolas"/>
          <w:color w:val="0000FF"/>
          <w:sz w:val="18"/>
          <w:szCs w:val="18"/>
        </w:rPr>
        <w:t xml:space="preserve">.Configuration.RazorPagesSection, </w:t>
      </w:r>
      <w:proofErr w:type="spellStart"/>
      <w:r>
        <w:rPr>
          <w:rFonts w:ascii="Consolas" w:hAnsi="Consolas"/>
          <w:color w:val="0000FF"/>
          <w:sz w:val="18"/>
          <w:szCs w:val="18"/>
        </w:rPr>
        <w:t>System.Web.WebPages.Razor</w:t>
      </w:r>
      <w:proofErr w:type="spellEnd"/>
      <w:r>
        <w:rPr>
          <w:rFonts w:ascii="Consolas" w:hAnsi="Consolas"/>
          <w:color w:val="0000FF"/>
          <w:sz w:val="18"/>
          <w:szCs w:val="18"/>
        </w:rPr>
        <w:t xml:space="preserve">, Version=3.0.0.0, Culture=neutral, </w:t>
      </w:r>
      <w:proofErr w:type="spellStart"/>
      <w:r>
        <w:rPr>
          <w:rFonts w:ascii="Consolas" w:hAnsi="Consolas"/>
          <w:color w:val="0000FF"/>
          <w:sz w:val="18"/>
          <w:szCs w:val="18"/>
        </w:rPr>
        <w:t>PublicKeyToken</w:t>
      </w:r>
      <w:proofErr w:type="spellEnd"/>
      <w:r>
        <w:rPr>
          <w:rFonts w:ascii="Consolas" w:hAnsi="Consolas"/>
          <w:color w:val="0000FF"/>
          <w:sz w:val="18"/>
          <w:szCs w:val="18"/>
        </w:rPr>
        <w:t>=31BF3856AD364E35</w:t>
      </w:r>
      <w:r>
        <w:rPr>
          <w:rFonts w:ascii="Consolas" w:hAnsi="Consolas"/>
          <w:sz w:val="18"/>
          <w:szCs w:val="18"/>
        </w:rPr>
        <w:t>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equirePermission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1052AAD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proofErr w:type="spellStart"/>
      <w:r>
        <w:rPr>
          <w:rFonts w:ascii="Consolas" w:hAnsi="Consolas"/>
          <w:color w:val="A31515"/>
          <w:sz w:val="18"/>
          <w:szCs w:val="18"/>
        </w:rPr>
        <w:t>sectionGroup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2E42F9DA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proofErr w:type="spellStart"/>
      <w:r>
        <w:rPr>
          <w:rFonts w:ascii="Consolas" w:hAnsi="Consolas"/>
          <w:color w:val="A31515"/>
          <w:sz w:val="18"/>
          <w:szCs w:val="18"/>
        </w:rPr>
        <w:t>configSections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5A77F337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ystem.web.webPages.razor</w:t>
      </w:r>
      <w:proofErr w:type="spellEnd"/>
      <w:proofErr w:type="gramEnd"/>
      <w:r>
        <w:rPr>
          <w:rFonts w:ascii="Consolas" w:hAnsi="Consolas"/>
          <w:color w:val="0000FF"/>
          <w:sz w:val="18"/>
          <w:szCs w:val="18"/>
        </w:rPr>
        <w:t>&gt;</w:t>
      </w:r>
    </w:p>
    <w:p w14:paraId="46BA68B6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hos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factoryType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ystem.Web.Mvc.MvcWebRazorHostFactory</w:t>
      </w:r>
      <w:proofErr w:type="spellEnd"/>
      <w:proofErr w:type="gramEnd"/>
      <w:r>
        <w:rPr>
          <w:rFonts w:ascii="Consolas" w:hAnsi="Consolas"/>
          <w:color w:val="0000FF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00FF"/>
          <w:sz w:val="18"/>
          <w:szCs w:val="18"/>
        </w:rPr>
        <w:t>System.Web.Mvc</w:t>
      </w:r>
      <w:proofErr w:type="spellEnd"/>
      <w:r>
        <w:rPr>
          <w:rFonts w:ascii="Consolas" w:hAnsi="Consolas"/>
          <w:color w:val="0000FF"/>
          <w:sz w:val="18"/>
          <w:szCs w:val="18"/>
        </w:rPr>
        <w:t xml:space="preserve">, Version=5.2.3.0, Culture=neutral, </w:t>
      </w:r>
      <w:proofErr w:type="spellStart"/>
      <w:r>
        <w:rPr>
          <w:rFonts w:ascii="Consolas" w:hAnsi="Consolas"/>
          <w:color w:val="0000FF"/>
          <w:sz w:val="18"/>
          <w:szCs w:val="18"/>
        </w:rPr>
        <w:t>PublicKeyToken</w:t>
      </w:r>
      <w:proofErr w:type="spellEnd"/>
      <w:r>
        <w:rPr>
          <w:rFonts w:ascii="Consolas" w:hAnsi="Consolas"/>
          <w:color w:val="0000FF"/>
          <w:sz w:val="18"/>
          <w:szCs w:val="18"/>
        </w:rPr>
        <w:t>=31BF3856AD364E35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84FDEE3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pages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pageBaseType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ystem.Web.Mvc.WebViewPage</w:t>
      </w:r>
      <w:proofErr w:type="spellEnd"/>
      <w:proofErr w:type="gramEnd"/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26A353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namespace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54808C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spac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8D422B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spac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ystem.Web.Mvc.Ajax</w:t>
      </w:r>
      <w:proofErr w:type="spellEnd"/>
      <w:proofErr w:type="gramEnd"/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D44DEF6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spac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gramStart"/>
      <w:r>
        <w:rPr>
          <w:rFonts w:ascii="Consolas" w:hAnsi="Consolas"/>
          <w:color w:val="0000FF"/>
          <w:sz w:val="18"/>
          <w:szCs w:val="18"/>
        </w:rPr>
        <w:t>System.Web.Mvc.Html</w:t>
      </w:r>
      <w:proofErr w:type="gramEnd"/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62A4F5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spac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032C3D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spac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</w:rPr>
        <w:t>OnlineGame.Web</w:t>
      </w:r>
      <w:proofErr w:type="spellEnd"/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69056B6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spac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lineGame.Web.CustomHtmlHelper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A5B8020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/</w:t>
      </w:r>
      <w:r>
        <w:rPr>
          <w:rFonts w:ascii="Consolas" w:hAnsi="Consolas"/>
          <w:color w:val="A31515"/>
          <w:sz w:val="18"/>
          <w:szCs w:val="18"/>
        </w:rPr>
        <w:t>namespace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4F16B4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page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26D160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ystem.web.webPages.razor</w:t>
      </w:r>
      <w:proofErr w:type="spellEnd"/>
      <w:proofErr w:type="gramEnd"/>
      <w:r>
        <w:rPr>
          <w:rFonts w:ascii="Consolas" w:hAnsi="Consolas"/>
          <w:color w:val="0000FF"/>
          <w:sz w:val="18"/>
          <w:szCs w:val="18"/>
        </w:rPr>
        <w:t>&gt;</w:t>
      </w:r>
    </w:p>
    <w:p w14:paraId="783B55D8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proofErr w:type="spellStart"/>
      <w:r>
        <w:rPr>
          <w:rFonts w:ascii="Consolas" w:hAnsi="Consolas"/>
          <w:color w:val="A31515"/>
          <w:sz w:val="18"/>
          <w:szCs w:val="18"/>
        </w:rPr>
        <w:t>appSettings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175936FB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webpages:Enabled</w:t>
      </w:r>
      <w:proofErr w:type="spellEnd"/>
      <w:proofErr w:type="gramEnd"/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49F0A3B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proofErr w:type="spellStart"/>
      <w:r>
        <w:rPr>
          <w:rFonts w:ascii="Consolas" w:hAnsi="Consolas"/>
          <w:color w:val="A31515"/>
          <w:sz w:val="18"/>
          <w:szCs w:val="18"/>
        </w:rPr>
        <w:t>appSettings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74586B7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ystem.webServer</w:t>
      </w:r>
      <w:proofErr w:type="spellEnd"/>
      <w:proofErr w:type="gramEnd"/>
      <w:r>
        <w:rPr>
          <w:rFonts w:ascii="Consolas" w:hAnsi="Consolas"/>
          <w:color w:val="0000FF"/>
          <w:sz w:val="18"/>
          <w:szCs w:val="18"/>
        </w:rPr>
        <w:t>&gt;</w:t>
      </w:r>
    </w:p>
    <w:p w14:paraId="7F1FEC53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handle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BA379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remov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</w:rPr>
        <w:t>BlockViewHandler</w:t>
      </w:r>
      <w:proofErr w:type="spellEnd"/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0F39D68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lockViewHandle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ath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*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b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*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reCondit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integratedMod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gramStart"/>
      <w:r>
        <w:rPr>
          <w:rFonts w:ascii="Consolas" w:hAnsi="Consolas"/>
          <w:color w:val="0000FF"/>
          <w:sz w:val="18"/>
          <w:szCs w:val="18"/>
        </w:rPr>
        <w:t>System.Web.HttpNotFoundHandler</w:t>
      </w:r>
      <w:proofErr w:type="gramEnd"/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CEA7ACC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handle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7599B0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ystem.webServer</w:t>
      </w:r>
      <w:proofErr w:type="spellEnd"/>
      <w:proofErr w:type="gramEnd"/>
      <w:r>
        <w:rPr>
          <w:rFonts w:ascii="Consolas" w:hAnsi="Consolas"/>
          <w:color w:val="0000FF"/>
          <w:sz w:val="18"/>
          <w:szCs w:val="18"/>
        </w:rPr>
        <w:t>&gt;</w:t>
      </w:r>
    </w:p>
    <w:p w14:paraId="2C95A38B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proofErr w:type="spellStart"/>
      <w:r>
        <w:rPr>
          <w:rFonts w:ascii="Consolas" w:hAnsi="Consolas"/>
          <w:color w:val="A31515"/>
          <w:sz w:val="18"/>
          <w:szCs w:val="18"/>
        </w:rPr>
        <w:t>system.web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03AFE497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DE12736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assemblie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1A9F87E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ssembl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FF"/>
          <w:sz w:val="18"/>
          <w:szCs w:val="18"/>
        </w:rPr>
        <w:t xml:space="preserve">, Version=5.2.3.0, Culture=neutral, </w:t>
      </w:r>
      <w:proofErr w:type="spellStart"/>
      <w:r>
        <w:rPr>
          <w:rFonts w:ascii="Consolas" w:hAnsi="Consolas"/>
          <w:color w:val="0000FF"/>
          <w:sz w:val="18"/>
          <w:szCs w:val="18"/>
        </w:rPr>
        <w:t>PublicKeyToken</w:t>
      </w:r>
      <w:proofErr w:type="spellEnd"/>
      <w:r>
        <w:rPr>
          <w:rFonts w:ascii="Consolas" w:hAnsi="Consolas"/>
          <w:color w:val="0000FF"/>
          <w:sz w:val="18"/>
          <w:szCs w:val="18"/>
        </w:rPr>
        <w:t>=31BF3856AD364E35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0AEC441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/</w:t>
      </w:r>
      <w:r>
        <w:rPr>
          <w:rFonts w:ascii="Consolas" w:hAnsi="Consolas"/>
          <w:color w:val="A31515"/>
          <w:sz w:val="18"/>
          <w:szCs w:val="18"/>
        </w:rPr>
        <w:t>assemblie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ABBA3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    &lt;/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13D08E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proofErr w:type="spellStart"/>
      <w:r>
        <w:rPr>
          <w:rFonts w:ascii="Consolas" w:hAnsi="Consolas"/>
          <w:color w:val="A31515"/>
          <w:sz w:val="18"/>
          <w:szCs w:val="18"/>
        </w:rPr>
        <w:t>system.web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5134CC1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configur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186C63A" w14:textId="77777777" w:rsidR="0051354E" w:rsidRDefault="0051354E" w:rsidP="005E64ED">
      <w:pPr>
        <w:spacing w:after="0"/>
      </w:pPr>
    </w:p>
    <w:p w14:paraId="5A6F9588" w14:textId="77777777" w:rsidR="0051354E" w:rsidRDefault="0051354E" w:rsidP="005E64ED">
      <w:pPr>
        <w:spacing w:after="0"/>
      </w:pPr>
    </w:p>
    <w:p w14:paraId="05C862FE" w14:textId="77777777" w:rsidR="0051354E" w:rsidRDefault="0051354E" w:rsidP="005E64ED">
      <w:pPr>
        <w:spacing w:after="0"/>
      </w:pPr>
      <w:r>
        <w:rPr>
          <w:sz w:val="36"/>
          <w:szCs w:val="36"/>
        </w:rPr>
        <w:t>2.2. Models</w:t>
      </w:r>
    </w:p>
    <w:p w14:paraId="738A62EB" w14:textId="77777777" w:rsidR="0051354E" w:rsidRDefault="0051354E" w:rsidP="005E64ED">
      <w:pPr>
        <w:spacing w:after="0"/>
      </w:pPr>
    </w:p>
    <w:p w14:paraId="1F01B780" w14:textId="77777777" w:rsidR="0051354E" w:rsidRDefault="0051354E" w:rsidP="005E64ED">
      <w:pPr>
        <w:spacing w:after="0"/>
      </w:pPr>
    </w:p>
    <w:p w14:paraId="1FE97328" w14:textId="77777777" w:rsidR="0051354E" w:rsidRDefault="0051354E" w:rsidP="005E64ED">
      <w:pPr>
        <w:spacing w:after="0"/>
      </w:pPr>
      <w:r>
        <w:rPr>
          <w:sz w:val="32"/>
          <w:szCs w:val="32"/>
        </w:rPr>
        <w:t>2.2.1. Models/</w:t>
      </w:r>
      <w:proofErr w:type="spellStart"/>
      <w:r>
        <w:rPr>
          <w:sz w:val="32"/>
          <w:szCs w:val="32"/>
        </w:rPr>
        <w:t>Gamer.cs</w:t>
      </w:r>
      <w:proofErr w:type="spellEnd"/>
    </w:p>
    <w:p w14:paraId="59F38E36" w14:textId="77777777" w:rsidR="0051354E" w:rsidRDefault="0051354E" w:rsidP="005E64ED">
      <w:pPr>
        <w:spacing w:after="0"/>
      </w:pPr>
    </w:p>
    <w:p w14:paraId="6FA38ECC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spellEnd"/>
      <w:proofErr w:type="gramEnd"/>
    </w:p>
    <w:p w14:paraId="70AA188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87AD20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2AD7FCD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B0B4A4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B2C4F0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DE1320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Gender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3486ED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Scor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CD0E81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564F78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D79A86D" w14:textId="77777777" w:rsidR="0051354E" w:rsidRDefault="0051354E" w:rsidP="005E64ED">
      <w:pPr>
        <w:spacing w:after="0"/>
      </w:pPr>
    </w:p>
    <w:p w14:paraId="7F3F2D18" w14:textId="77777777" w:rsidR="0051354E" w:rsidRDefault="0051354E" w:rsidP="005E64ED">
      <w:pPr>
        <w:spacing w:after="0"/>
      </w:pPr>
    </w:p>
    <w:p w14:paraId="35B1E735" w14:textId="77777777" w:rsidR="0051354E" w:rsidRDefault="0051354E" w:rsidP="005E64ED">
      <w:pPr>
        <w:spacing w:after="0"/>
      </w:pPr>
    </w:p>
    <w:p w14:paraId="04FFAEE7" w14:textId="77777777" w:rsidR="0051354E" w:rsidRDefault="0051354E" w:rsidP="005E64ED">
      <w:pPr>
        <w:spacing w:after="0"/>
      </w:pPr>
      <w:r>
        <w:rPr>
          <w:sz w:val="36"/>
          <w:szCs w:val="36"/>
        </w:rPr>
        <w:t>2.3. Controller</w:t>
      </w:r>
    </w:p>
    <w:p w14:paraId="5FE594CE" w14:textId="77777777" w:rsidR="0051354E" w:rsidRDefault="0051354E" w:rsidP="005E64ED">
      <w:pPr>
        <w:spacing w:after="0"/>
      </w:pPr>
    </w:p>
    <w:p w14:paraId="058A8838" w14:textId="77777777" w:rsidR="0051354E" w:rsidRDefault="0051354E" w:rsidP="005E64ED">
      <w:pPr>
        <w:spacing w:after="0"/>
      </w:pPr>
    </w:p>
    <w:p w14:paraId="2E98769B" w14:textId="77777777" w:rsidR="0051354E" w:rsidRDefault="0051354E" w:rsidP="005E64ED">
      <w:pPr>
        <w:spacing w:after="0"/>
      </w:pPr>
      <w:r>
        <w:rPr>
          <w:sz w:val="32"/>
          <w:szCs w:val="32"/>
        </w:rPr>
        <w:t>2.3.1. Controllers/</w:t>
      </w:r>
      <w:proofErr w:type="spellStart"/>
      <w:r>
        <w:rPr>
          <w:sz w:val="32"/>
          <w:szCs w:val="32"/>
        </w:rPr>
        <w:t>HomeController.cs</w:t>
      </w:r>
      <w:proofErr w:type="spellEnd"/>
    </w:p>
    <w:p w14:paraId="2A0ADCDF" w14:textId="77777777" w:rsidR="0051354E" w:rsidRDefault="0051354E" w:rsidP="005E64ED">
      <w:pPr>
        <w:spacing w:after="0"/>
      </w:pPr>
    </w:p>
    <w:p w14:paraId="7DC81234" w14:textId="77777777" w:rsidR="0051354E" w:rsidRDefault="0051354E" w:rsidP="005E64ED">
      <w:pPr>
        <w:spacing w:after="0"/>
      </w:pPr>
    </w:p>
    <w:p w14:paraId="7F6F41C2" w14:textId="3F73E998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58ED441C" wp14:editId="6ED6BF40">
            <wp:extent cx="5204460" cy="3436620"/>
            <wp:effectExtent l="0" t="0" r="0" b="0"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46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AACD4" w14:textId="77777777" w:rsidR="0051354E" w:rsidRDefault="0051354E" w:rsidP="005E64ED">
      <w:pPr>
        <w:spacing w:after="0"/>
      </w:pPr>
    </w:p>
    <w:p w14:paraId="68053CDF" w14:textId="77777777" w:rsidR="0051354E" w:rsidRDefault="0051354E" w:rsidP="005E64ED">
      <w:pPr>
        <w:spacing w:after="0"/>
      </w:pPr>
    </w:p>
    <w:p w14:paraId="2BFD1A85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7EF1C30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1B1915F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lastRenderedPageBreak/>
        <w:t>{</w:t>
      </w:r>
    </w:p>
    <w:p w14:paraId="2C6B4A0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Controller</w:t>
      </w:r>
    </w:p>
    <w:p w14:paraId="2B034D4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8B85DC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3F1A17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7CBF85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704197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351087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6BDFC0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17B0AC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Index2()</w:t>
      </w:r>
    </w:p>
    <w:p w14:paraId="5859A43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1FE0B6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A0943F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0804B3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4D3806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Index3()</w:t>
      </w:r>
    </w:p>
    <w:p w14:paraId="70F2AA4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87C465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color w:val="A31515"/>
          <w:sz w:val="18"/>
          <w:szCs w:val="18"/>
        </w:rPr>
        <w:t>"Index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_Layout3"</w:t>
      </w:r>
      <w:r>
        <w:rPr>
          <w:rFonts w:ascii="Consolas" w:hAnsi="Consolas"/>
          <w:sz w:val="18"/>
          <w:szCs w:val="18"/>
        </w:rPr>
        <w:t>);</w:t>
      </w:r>
    </w:p>
    <w:p w14:paraId="42A2F62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0CB319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E3ADA8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2DF4BDD" w14:textId="77777777" w:rsidR="0051354E" w:rsidRDefault="0051354E" w:rsidP="005E64ED">
      <w:pPr>
        <w:spacing w:after="0"/>
      </w:pPr>
    </w:p>
    <w:p w14:paraId="4B6E06D5" w14:textId="77777777" w:rsidR="0051354E" w:rsidRDefault="0051354E" w:rsidP="005E64ED">
      <w:pPr>
        <w:spacing w:after="0"/>
      </w:pPr>
    </w:p>
    <w:p w14:paraId="5708FBA6" w14:textId="77777777" w:rsidR="0051354E" w:rsidRDefault="0051354E" w:rsidP="005E64ED">
      <w:pPr>
        <w:spacing w:after="0"/>
      </w:pPr>
      <w:r>
        <w:rPr>
          <w:sz w:val="32"/>
          <w:szCs w:val="32"/>
        </w:rPr>
        <w:t>2.3.2. Controllers/</w:t>
      </w:r>
      <w:proofErr w:type="spellStart"/>
      <w:r>
        <w:rPr>
          <w:sz w:val="32"/>
          <w:szCs w:val="32"/>
        </w:rPr>
        <w:t>GamerController.cs</w:t>
      </w:r>
      <w:proofErr w:type="spellEnd"/>
    </w:p>
    <w:p w14:paraId="0EAAF56F" w14:textId="77777777" w:rsidR="0051354E" w:rsidRDefault="0051354E" w:rsidP="005E64ED">
      <w:pPr>
        <w:spacing w:after="0"/>
      </w:pPr>
    </w:p>
    <w:p w14:paraId="4F966CE7" w14:textId="77777777" w:rsidR="0051354E" w:rsidRDefault="0051354E" w:rsidP="005E64ED">
      <w:pPr>
        <w:spacing w:after="0"/>
      </w:pPr>
    </w:p>
    <w:p w14:paraId="58DCC1FE" w14:textId="382A36D6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215AC795" wp14:editId="35EBF531">
            <wp:extent cx="5227320" cy="3459480"/>
            <wp:effectExtent l="0" t="0" r="0" b="7620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32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B1294" w14:textId="77777777" w:rsidR="0051354E" w:rsidRDefault="0051354E" w:rsidP="005E64ED">
      <w:pPr>
        <w:spacing w:after="0"/>
      </w:pPr>
    </w:p>
    <w:p w14:paraId="4BD4816B" w14:textId="77777777" w:rsidR="0051354E" w:rsidRDefault="0051354E" w:rsidP="005E64ED">
      <w:pPr>
        <w:spacing w:after="0"/>
      </w:pPr>
    </w:p>
    <w:p w14:paraId="3275D4EA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D75F630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1727FD4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009ED38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82621B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Controller</w:t>
      </w:r>
    </w:p>
    <w:p w14:paraId="19E80F0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695183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0CE06C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AE737F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59FA1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DDCCAA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6A584C2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86D5C7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Index2()</w:t>
      </w:r>
    </w:p>
    <w:p w14:paraId="7680155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ABFB6F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7DA43F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B6F5E9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A8B746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Index3()</w:t>
      </w:r>
    </w:p>
    <w:p w14:paraId="02FCA4A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14648D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065C26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ADF561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4F6693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Index4()</w:t>
      </w:r>
    </w:p>
    <w:p w14:paraId="6C2FAAB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BB5F83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F01257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A05F51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 Id = 1,</w:t>
      </w:r>
    </w:p>
    <w:p w14:paraId="1198E83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</w:p>
    <w:p w14:paraId="32119D4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</w:t>
      </w:r>
    </w:p>
    <w:p w14:paraId="68CAE2E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 Score = 2000</w:t>
      </w:r>
    </w:p>
    <w:p w14:paraId="4A70011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45E710F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C82E1B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41A31B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Details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BF1826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B24BC9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B6349B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B0FC40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 Id = 1,</w:t>
      </w:r>
    </w:p>
    <w:p w14:paraId="76E1070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</w:p>
    <w:p w14:paraId="31D69AD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</w:t>
      </w:r>
    </w:p>
    <w:p w14:paraId="10FFE08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 Score = 2000</w:t>
      </w:r>
    </w:p>
    <w:p w14:paraId="4355AFD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49480DF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color w:val="A31515"/>
          <w:sz w:val="18"/>
          <w:szCs w:val="18"/>
        </w:rPr>
        <w:t>"_</w:t>
      </w:r>
      <w:proofErr w:type="spellStart"/>
      <w:r>
        <w:rPr>
          <w:rFonts w:ascii="Consolas" w:hAnsi="Consolas"/>
          <w:color w:val="A31515"/>
          <w:sz w:val="18"/>
          <w:szCs w:val="18"/>
        </w:rPr>
        <w:t>GamerDetails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gamer);</w:t>
      </w:r>
    </w:p>
    <w:p w14:paraId="6C4DB44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C09A39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 order to prevent layout </w:t>
      </w:r>
      <w:proofErr w:type="gramStart"/>
      <w:r>
        <w:rPr>
          <w:rFonts w:ascii="Consolas" w:hAnsi="Consolas"/>
          <w:color w:val="008000"/>
          <w:sz w:val="18"/>
          <w:szCs w:val="18"/>
        </w:rPr>
        <w:t>view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pply to partial view.</w:t>
      </w:r>
    </w:p>
    <w:p w14:paraId="18D5C0A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A. Return type is </w:t>
      </w:r>
      <w:proofErr w:type="spellStart"/>
      <w:r>
        <w:rPr>
          <w:rFonts w:ascii="Consolas" w:hAnsi="Consolas"/>
          <w:color w:val="008000"/>
          <w:sz w:val="18"/>
          <w:szCs w:val="18"/>
        </w:rPr>
        <w:t>PartialViewResult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B4DB18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B. retur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tialView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_</w:t>
      </w:r>
      <w:proofErr w:type="spellStart"/>
      <w:r>
        <w:rPr>
          <w:rFonts w:ascii="Consolas" w:hAnsi="Consolas"/>
          <w:color w:val="008000"/>
          <w:sz w:val="18"/>
          <w:szCs w:val="18"/>
        </w:rPr>
        <w:t>PartialView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ModelObje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4EA115A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artialViewResult</w:t>
      </w:r>
      <w:proofErr w:type="spellEnd"/>
      <w:r>
        <w:rPr>
          <w:rFonts w:ascii="Consolas" w:hAnsi="Consolas"/>
          <w:sz w:val="18"/>
          <w:szCs w:val="18"/>
        </w:rPr>
        <w:t xml:space="preserve"> Details2()</w:t>
      </w:r>
    </w:p>
    <w:p w14:paraId="14C7D68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17D910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9314B7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328646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 Id = 1,</w:t>
      </w:r>
    </w:p>
    <w:p w14:paraId="4FA187C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</w:p>
    <w:p w14:paraId="02E2E9D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</w:t>
      </w:r>
    </w:p>
    <w:p w14:paraId="56326D7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 Score = 2000</w:t>
      </w:r>
    </w:p>
    <w:p w14:paraId="679E788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45838F8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tialView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_</w:t>
      </w:r>
      <w:proofErr w:type="spellStart"/>
      <w:r>
        <w:rPr>
          <w:rFonts w:ascii="Consolas" w:hAnsi="Consolas"/>
          <w:color w:val="A31515"/>
          <w:sz w:val="18"/>
          <w:szCs w:val="18"/>
        </w:rPr>
        <w:t>GamerDetails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gamer);</w:t>
      </w:r>
    </w:p>
    <w:p w14:paraId="6326849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7B8639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7D0E16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363446C" w14:textId="77777777" w:rsidR="0051354E" w:rsidRDefault="0051354E" w:rsidP="005E64ED">
      <w:pPr>
        <w:spacing w:after="0"/>
      </w:pPr>
    </w:p>
    <w:p w14:paraId="12449238" w14:textId="77777777" w:rsidR="0051354E" w:rsidRDefault="0051354E" w:rsidP="005E64ED">
      <w:pPr>
        <w:spacing w:after="0"/>
      </w:pPr>
    </w:p>
    <w:p w14:paraId="6BAA1D8C" w14:textId="77777777" w:rsidR="0051354E" w:rsidRDefault="0051354E" w:rsidP="005E64ED">
      <w:pPr>
        <w:spacing w:after="0"/>
      </w:pPr>
      <w:r>
        <w:rPr>
          <w:sz w:val="32"/>
          <w:szCs w:val="32"/>
        </w:rPr>
        <w:t>2.3.3. Controllers/</w:t>
      </w:r>
      <w:proofErr w:type="spellStart"/>
      <w:r>
        <w:rPr>
          <w:sz w:val="32"/>
          <w:szCs w:val="32"/>
        </w:rPr>
        <w:t>TeamController.cs</w:t>
      </w:r>
      <w:proofErr w:type="spellEnd"/>
    </w:p>
    <w:p w14:paraId="783C6E54" w14:textId="77777777" w:rsidR="0051354E" w:rsidRDefault="0051354E" w:rsidP="005E64ED">
      <w:pPr>
        <w:spacing w:after="0"/>
      </w:pPr>
    </w:p>
    <w:p w14:paraId="41619110" w14:textId="77777777" w:rsidR="0051354E" w:rsidRDefault="0051354E" w:rsidP="005E64ED">
      <w:pPr>
        <w:spacing w:after="0"/>
      </w:pPr>
    </w:p>
    <w:p w14:paraId="5706F917" w14:textId="789B4D6F" w:rsidR="0051354E" w:rsidRDefault="0051354E" w:rsidP="005E64ED">
      <w:pPr>
        <w:spacing w:after="0"/>
      </w:pPr>
      <w:r>
        <w:rPr>
          <w:noProof/>
        </w:rPr>
        <w:lastRenderedPageBreak/>
        <w:drawing>
          <wp:inline distT="0" distB="0" distL="0" distR="0" wp14:anchorId="32A757B3" wp14:editId="4DEC2D86">
            <wp:extent cx="5274310" cy="3488055"/>
            <wp:effectExtent l="0" t="0" r="254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8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EBEDF" w14:textId="77777777" w:rsidR="0051354E" w:rsidRDefault="0051354E" w:rsidP="005E64ED">
      <w:pPr>
        <w:spacing w:after="0"/>
      </w:pPr>
    </w:p>
    <w:p w14:paraId="1C3D50D9" w14:textId="77777777" w:rsidR="0051354E" w:rsidRDefault="0051354E" w:rsidP="005E64ED">
      <w:pPr>
        <w:spacing w:after="0"/>
      </w:pPr>
    </w:p>
    <w:p w14:paraId="77535485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2DE5B4A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3761122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2024E1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Team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Controller</w:t>
      </w:r>
    </w:p>
    <w:p w14:paraId="4D79AB3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FAAD41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797788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8F6DA4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1FF74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25F69A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165823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E4046C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Index2()</w:t>
      </w:r>
    </w:p>
    <w:p w14:paraId="42E803E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9E9A26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309520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79D420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6FB75F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Index3()</w:t>
      </w:r>
    </w:p>
    <w:p w14:paraId="27E85F2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896B1B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82D41F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B48F50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8EBF16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E9874D9" w14:textId="77777777" w:rsidR="0051354E" w:rsidRDefault="0051354E" w:rsidP="005E64ED">
      <w:pPr>
        <w:spacing w:after="0"/>
      </w:pPr>
    </w:p>
    <w:p w14:paraId="39C79BC6" w14:textId="77777777" w:rsidR="0051354E" w:rsidRDefault="0051354E" w:rsidP="005E64ED">
      <w:pPr>
        <w:spacing w:after="0"/>
      </w:pPr>
    </w:p>
    <w:p w14:paraId="39AFC6FC" w14:textId="77777777" w:rsidR="0051354E" w:rsidRDefault="0051354E" w:rsidP="005E64ED">
      <w:pPr>
        <w:spacing w:after="0"/>
      </w:pPr>
      <w:r>
        <w:rPr>
          <w:sz w:val="36"/>
          <w:szCs w:val="36"/>
        </w:rPr>
        <w:t>2.4. Views/Home/</w:t>
      </w:r>
      <w:proofErr w:type="spellStart"/>
      <w:r>
        <w:rPr>
          <w:sz w:val="36"/>
          <w:szCs w:val="36"/>
        </w:rPr>
        <w:t>Index.cshtml</w:t>
      </w:r>
      <w:proofErr w:type="spellEnd"/>
    </w:p>
    <w:p w14:paraId="27717309" w14:textId="77777777" w:rsidR="0051354E" w:rsidRDefault="0051354E" w:rsidP="005E64ED">
      <w:pPr>
        <w:spacing w:after="0"/>
      </w:pPr>
    </w:p>
    <w:p w14:paraId="4656F0AB" w14:textId="78672E50" w:rsidR="0051354E" w:rsidRDefault="0051354E" w:rsidP="005E64ED">
      <w:pPr>
        <w:spacing w:after="0"/>
      </w:pPr>
      <w:r>
        <w:rPr>
          <w:noProof/>
        </w:rPr>
        <w:lastRenderedPageBreak/>
        <w:drawing>
          <wp:inline distT="0" distB="0" distL="0" distR="0" wp14:anchorId="58DC4D2F" wp14:editId="50AF83FC">
            <wp:extent cx="4107180" cy="2377440"/>
            <wp:effectExtent l="0" t="0" r="7620" b="3810"/>
            <wp:docPr id="53" name="Picture 5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BA624" w14:textId="77777777" w:rsidR="0051354E" w:rsidRDefault="0051354E" w:rsidP="005E64ED">
      <w:pPr>
        <w:spacing w:after="0"/>
      </w:pPr>
    </w:p>
    <w:p w14:paraId="27017AA3" w14:textId="77777777" w:rsidR="0051354E" w:rsidRDefault="0051354E" w:rsidP="005E64ED">
      <w:pPr>
        <w:spacing w:after="0"/>
      </w:pPr>
      <w:r>
        <w:t>It will automatically generate the "</w:t>
      </w:r>
      <w:r>
        <w:rPr>
          <w:b/>
          <w:bCs/>
        </w:rPr>
        <w:t>Views/Shared/_</w:t>
      </w:r>
      <w:proofErr w:type="spellStart"/>
      <w:r>
        <w:rPr>
          <w:b/>
          <w:bCs/>
        </w:rPr>
        <w:t>Layout.cshtml</w:t>
      </w:r>
      <w:proofErr w:type="spellEnd"/>
      <w:r>
        <w:t>" layout view.</w:t>
      </w:r>
    </w:p>
    <w:p w14:paraId="7ECA8498" w14:textId="77777777" w:rsidR="0051354E" w:rsidRDefault="0051354E" w:rsidP="005E64ED">
      <w:pPr>
        <w:spacing w:after="0"/>
      </w:pPr>
      <w:r>
        <w:t xml:space="preserve">It will also automatically add some </w:t>
      </w:r>
      <w:proofErr w:type="spellStart"/>
      <w:r>
        <w:t>js</w:t>
      </w:r>
      <w:proofErr w:type="spellEnd"/>
      <w:r>
        <w:t xml:space="preserve"> files into </w:t>
      </w:r>
      <w:r>
        <w:rPr>
          <w:b/>
          <w:bCs/>
        </w:rPr>
        <w:t>Scripts</w:t>
      </w:r>
      <w:r>
        <w:t xml:space="preserve"> folder and </w:t>
      </w:r>
      <w:proofErr w:type="spellStart"/>
      <w:r>
        <w:t>css</w:t>
      </w:r>
      <w:proofErr w:type="spellEnd"/>
      <w:r>
        <w:t xml:space="preserve"> files into </w:t>
      </w:r>
      <w:r>
        <w:rPr>
          <w:b/>
          <w:bCs/>
        </w:rPr>
        <w:t>Content</w:t>
      </w:r>
      <w:r>
        <w:t> folder.</w:t>
      </w:r>
    </w:p>
    <w:p w14:paraId="3A4DC310" w14:textId="77777777" w:rsidR="0051354E" w:rsidRDefault="0051354E" w:rsidP="005E64ED">
      <w:pPr>
        <w:spacing w:after="0"/>
      </w:pPr>
    </w:p>
    <w:p w14:paraId="544122CA" w14:textId="77777777" w:rsidR="0051354E" w:rsidRDefault="0051354E" w:rsidP="005E64ED">
      <w:pPr>
        <w:spacing w:after="0"/>
      </w:pPr>
    </w:p>
    <w:p w14:paraId="61E0816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 xml:space="preserve">@using </w:t>
      </w:r>
      <w:proofErr w:type="spellStart"/>
      <w:proofErr w:type="gramStart"/>
      <w:r>
        <w:rPr>
          <w:rFonts w:ascii="Consolas" w:hAnsi="Consolas"/>
          <w:color w:val="006400"/>
          <w:sz w:val="18"/>
          <w:szCs w:val="18"/>
        </w:rPr>
        <w:t>OnlineGame.Web.CustomHtmlHelper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7CD0A34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6B14E5B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1BBD47F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ayout = "~/Views/Shared/_</w:t>
      </w:r>
      <w:proofErr w:type="spellStart"/>
      <w:r>
        <w:rPr>
          <w:rFonts w:ascii="Consolas" w:hAnsi="Consolas"/>
          <w:color w:val="008000"/>
          <w:sz w:val="18"/>
          <w:szCs w:val="18"/>
        </w:rPr>
        <w:t>Layout.cshtm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477EA84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sum1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610A3B3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sum2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608F09F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 sum1 = 2 + 4 + 6 + 8 + </w:t>
      </w:r>
      <w:proofErr w:type="gramStart"/>
      <w:r>
        <w:rPr>
          <w:rFonts w:ascii="Consolas" w:hAnsi="Consolas"/>
          <w:sz w:val="18"/>
          <w:szCs w:val="18"/>
        </w:rPr>
        <w:t>10;</w:t>
      </w:r>
      <w:proofErr w:type="gramEnd"/>
    </w:p>
    <w:p w14:paraId="6A7D55A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 sum2 = 1 + 3 + 5 + 7 + </w:t>
      </w:r>
      <w:proofErr w:type="gramStart"/>
      <w:r>
        <w:rPr>
          <w:rFonts w:ascii="Consolas" w:hAnsi="Consolas"/>
          <w:sz w:val="18"/>
          <w:szCs w:val="18"/>
        </w:rPr>
        <w:t>9;</w:t>
      </w:r>
      <w:proofErr w:type="gramEnd"/>
    </w:p>
    <w:p w14:paraId="654B4E6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day = </w:t>
      </w:r>
      <w:proofErr w:type="gramStart"/>
      <w:r>
        <w:rPr>
          <w:rFonts w:ascii="Consolas" w:hAnsi="Consolas"/>
          <w:sz w:val="18"/>
          <w:szCs w:val="18"/>
        </w:rPr>
        <w:t>28;</w:t>
      </w:r>
      <w:proofErr w:type="gramEnd"/>
    </w:p>
    <w:p w14:paraId="150C308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month = </w:t>
      </w:r>
      <w:proofErr w:type="gramStart"/>
      <w:r>
        <w:rPr>
          <w:rFonts w:ascii="Consolas" w:hAnsi="Consolas"/>
          <w:sz w:val="18"/>
          <w:szCs w:val="18"/>
        </w:rPr>
        <w:t>2;</w:t>
      </w:r>
      <w:proofErr w:type="gramEnd"/>
    </w:p>
    <w:p w14:paraId="0FAF1DE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year = </w:t>
      </w:r>
      <w:proofErr w:type="gramStart"/>
      <w:r>
        <w:rPr>
          <w:rFonts w:ascii="Consolas" w:hAnsi="Consolas"/>
          <w:sz w:val="18"/>
          <w:szCs w:val="18"/>
        </w:rPr>
        <w:t>1988;</w:t>
      </w:r>
      <w:proofErr w:type="gramEnd"/>
    </w:p>
    <w:p w14:paraId="4C1A5BB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A3C610E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642210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17BA0B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Home 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ED0A12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Home Index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4C45DB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Home Index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C4C26E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Gamer 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07E05B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Gamer Index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DAE69D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Gamer Index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71E481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Gamer Index4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4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FBFCFE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Gamer 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C96AF7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Gamer Details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BD597F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Team 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C3463D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Team Index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0E7A31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Team Index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End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167D390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2C15F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153E96B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B2E804B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1FC8F9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sum1 =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sum1</w:t>
      </w:r>
    </w:p>
    <w:p w14:paraId="411D859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9B0E15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780AC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sum2 =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sum2</w:t>
      </w:r>
    </w:p>
    <w:p w14:paraId="774160C2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29D9CE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A9579E5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7219A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Even Number</w:t>
      </w:r>
    </w:p>
    <w:p w14:paraId="1B4F4F9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</w:rPr>
        <w:t>for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= 1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4CAC727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EAF7A8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% 2 == 0)</w:t>
      </w:r>
    </w:p>
    <w:p w14:paraId="7CFC2AD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05455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&lt;text&gt;@</w:t>
      </w:r>
      <w:r>
        <w:rPr>
          <w:rFonts w:ascii="Consolas" w:hAnsi="Consolas"/>
          <w:sz w:val="18"/>
          <w:szCs w:val="18"/>
        </w:rPr>
        <w:t>i</w:t>
      </w:r>
      <w:r>
        <w:rPr>
          <w:rFonts w:ascii="Consolas" w:hAnsi="Consolas"/>
          <w:sz w:val="18"/>
          <w:szCs w:val="18"/>
          <w:shd w:val="clear" w:color="auto" w:fill="FFFF00"/>
        </w:rPr>
        <w:t>&lt;/text&gt;</w:t>
      </w:r>
    </w:p>
    <w:p w14:paraId="7242DBF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9FDBB8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610A67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7CF6E23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BC10A0F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ABB70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Even Number part 2</w:t>
      </w:r>
    </w:p>
    <w:p w14:paraId="3198FEE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</w:rPr>
        <w:t>for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= 1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5578A83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0D9D87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% 2 == 0)</w:t>
      </w:r>
    </w:p>
    <w:p w14:paraId="1053081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C69CAD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i</w:t>
      </w:r>
    </w:p>
    <w:p w14:paraId="6197A9A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254DFD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D1CD37C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EA30B6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45B88D6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9D67F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Date is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day-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nth-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year</w:t>
      </w:r>
    </w:p>
    <w:p w14:paraId="0FAA29B4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0E9012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FB9C66C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FE0CC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Email: AAAAA@@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BBBB.com</w:t>
        </w:r>
      </w:hyperlink>
    </w:p>
    <w:p w14:paraId="513E0012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2958615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D45C1C6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27A33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</w:rPr>
        <w:t>for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= 3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73AD707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FC045E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img</w:t>
      </w:r>
      <w:proofErr w:type="spellEnd"/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spellStart"/>
      <w:r>
        <w:rPr>
          <w:rFonts w:ascii="Consolas" w:hAnsi="Consolas"/>
          <w:sz w:val="18"/>
          <w:szCs w:val="18"/>
        </w:rPr>
        <w:t>Url.Cont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Forma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~/Photos/Name0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.</w:t>
      </w:r>
      <w:proofErr w:type="spellStart"/>
      <w:r>
        <w:rPr>
          <w:rFonts w:ascii="Consolas" w:hAnsi="Consolas"/>
          <w:color w:val="A31515"/>
          <w:sz w:val="18"/>
          <w:szCs w:val="18"/>
        </w:rPr>
        <w:t>png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))</w:t>
      </w:r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lt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spellStart"/>
      <w:r>
        <w:rPr>
          <w:rFonts w:ascii="Consolas" w:hAnsi="Consolas"/>
          <w:sz w:val="18"/>
          <w:szCs w:val="18"/>
        </w:rPr>
        <w:t>Html.Raw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Photo0"</w:t>
      </w:r>
      <w:r>
        <w:rPr>
          <w:rFonts w:ascii="Consolas" w:hAnsi="Consolas"/>
          <w:sz w:val="18"/>
          <w:szCs w:val="18"/>
        </w:rPr>
        <w:t>+i)</w:t>
      </w:r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E4632B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615609E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284CDD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E198E5B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5770B4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</w:rPr>
        <w:t>for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= 3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52F7A06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0D2009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Image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Format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~/Photos/Name0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.png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),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Forma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Photo0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136E556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ACF76D7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0EBEFA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4C16D19" w14:textId="77777777" w:rsidR="0051354E" w:rsidRDefault="0051354E" w:rsidP="005E64ED">
      <w:pPr>
        <w:spacing w:after="0"/>
      </w:pPr>
    </w:p>
    <w:p w14:paraId="1B834C60" w14:textId="77370787" w:rsidR="0051354E" w:rsidRDefault="0051354E" w:rsidP="005E64ED">
      <w:pPr>
        <w:spacing w:after="0"/>
      </w:pPr>
      <w:r>
        <w:rPr>
          <w:noProof/>
        </w:rPr>
        <w:lastRenderedPageBreak/>
        <w:drawing>
          <wp:inline distT="0" distB="0" distL="0" distR="0" wp14:anchorId="1689F824" wp14:editId="603F4B42">
            <wp:extent cx="3002280" cy="5974080"/>
            <wp:effectExtent l="0" t="0" r="7620" b="7620"/>
            <wp:docPr id="52" name="Picture 5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597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5AEC2" w14:textId="77777777" w:rsidR="0051354E" w:rsidRDefault="0051354E" w:rsidP="005E64ED">
      <w:pPr>
        <w:spacing w:after="0"/>
      </w:pPr>
    </w:p>
    <w:p w14:paraId="35DDFE93" w14:textId="77777777" w:rsidR="0051354E" w:rsidRDefault="0051354E" w:rsidP="005E64ED">
      <w:pPr>
        <w:spacing w:after="0"/>
      </w:pPr>
      <w:r>
        <w:t>-------------------------------------------------------------------------------------------</w:t>
      </w:r>
    </w:p>
    <w:p w14:paraId="207C2CCA" w14:textId="77777777" w:rsidR="0051354E" w:rsidRDefault="0051354E" w:rsidP="005E64ED">
      <w:pPr>
        <w:spacing w:after="0"/>
      </w:pPr>
    </w:p>
    <w:p w14:paraId="56CEFDA0" w14:textId="7C0CC572" w:rsidR="0051354E" w:rsidRDefault="0051354E" w:rsidP="005E64ED">
      <w:pPr>
        <w:spacing w:after="0"/>
      </w:pPr>
      <w:r>
        <w:rPr>
          <w:noProof/>
        </w:rPr>
        <w:lastRenderedPageBreak/>
        <w:drawing>
          <wp:inline distT="0" distB="0" distL="0" distR="0" wp14:anchorId="46013E6A" wp14:editId="66FFBD44">
            <wp:extent cx="2575560" cy="5135880"/>
            <wp:effectExtent l="0" t="0" r="0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560" cy="513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4BE76" w14:textId="77777777" w:rsidR="0051354E" w:rsidRDefault="0051354E" w:rsidP="005E64ED">
      <w:pPr>
        <w:spacing w:after="0"/>
      </w:pPr>
    </w:p>
    <w:p w14:paraId="2B6B9ED1" w14:textId="77777777" w:rsidR="0051354E" w:rsidRDefault="0051354E" w:rsidP="005E64ED">
      <w:pPr>
        <w:spacing w:after="0"/>
      </w:pPr>
    </w:p>
    <w:p w14:paraId="5AB88B9F" w14:textId="77777777" w:rsidR="0051354E" w:rsidRDefault="0051354E" w:rsidP="005E64ED">
      <w:pPr>
        <w:spacing w:after="0"/>
      </w:pPr>
    </w:p>
    <w:p w14:paraId="74D1287A" w14:textId="77777777" w:rsidR="0051354E" w:rsidRDefault="0051354E" w:rsidP="005E64ED">
      <w:pPr>
        <w:spacing w:after="0"/>
      </w:pPr>
      <w:r>
        <w:rPr>
          <w:sz w:val="36"/>
          <w:szCs w:val="36"/>
        </w:rPr>
        <w:t>2.5. Layout view</w:t>
      </w:r>
    </w:p>
    <w:p w14:paraId="170AC8BC" w14:textId="77777777" w:rsidR="0051354E" w:rsidRDefault="0051354E" w:rsidP="005E64ED">
      <w:pPr>
        <w:spacing w:after="0"/>
      </w:pPr>
    </w:p>
    <w:p w14:paraId="13C383E1" w14:textId="77777777" w:rsidR="0051354E" w:rsidRDefault="0051354E" w:rsidP="005E64ED">
      <w:pPr>
        <w:spacing w:after="0"/>
      </w:pPr>
    </w:p>
    <w:p w14:paraId="4EA70F53" w14:textId="77777777" w:rsidR="0051354E" w:rsidRDefault="0051354E" w:rsidP="005E64ED">
      <w:pPr>
        <w:spacing w:after="0"/>
      </w:pPr>
      <w:r>
        <w:rPr>
          <w:sz w:val="32"/>
          <w:szCs w:val="32"/>
        </w:rPr>
        <w:t>2.5.1. Views/Shared/_</w:t>
      </w:r>
      <w:proofErr w:type="spellStart"/>
      <w:r>
        <w:rPr>
          <w:sz w:val="32"/>
          <w:szCs w:val="32"/>
        </w:rPr>
        <w:t>Layout.cshtml</w:t>
      </w:r>
      <w:proofErr w:type="spellEnd"/>
    </w:p>
    <w:p w14:paraId="7A03D304" w14:textId="77777777" w:rsidR="0051354E" w:rsidRDefault="0051354E" w:rsidP="005E64ED">
      <w:pPr>
        <w:spacing w:after="0"/>
      </w:pPr>
    </w:p>
    <w:p w14:paraId="7FC347EB" w14:textId="77777777" w:rsidR="0051354E" w:rsidRDefault="0051354E" w:rsidP="005E64ED">
      <w:pPr>
        <w:spacing w:after="0"/>
      </w:pPr>
    </w:p>
    <w:p w14:paraId="01AB122A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!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E47840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E6026C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F7CB8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harset</w:t>
      </w:r>
      <w:r>
        <w:rPr>
          <w:rFonts w:ascii="Consolas" w:hAnsi="Consolas"/>
          <w:color w:val="0000FF"/>
          <w:sz w:val="18"/>
          <w:szCs w:val="18"/>
        </w:rPr>
        <w:t>="utf-8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84852F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viewpor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ntent</w:t>
      </w:r>
      <w:r>
        <w:rPr>
          <w:rFonts w:ascii="Consolas" w:hAnsi="Consolas"/>
          <w:color w:val="0000FF"/>
          <w:sz w:val="18"/>
          <w:szCs w:val="18"/>
        </w:rPr>
        <w:t>="width=device-width, initial-scale=1.0"&gt;</w:t>
      </w:r>
    </w:p>
    <w:p w14:paraId="29A37B7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 - My</w:t>
      </w:r>
      <w:r>
        <w:t> 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FC349E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ref</w:t>
      </w:r>
      <w:r>
        <w:rPr>
          <w:rFonts w:ascii="Consolas" w:hAnsi="Consolas"/>
          <w:color w:val="0000FF"/>
          <w:sz w:val="18"/>
          <w:szCs w:val="18"/>
        </w:rPr>
        <w:t>="~/Content/Site.cs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l</w:t>
      </w:r>
      <w:r>
        <w:rPr>
          <w:rFonts w:ascii="Consolas" w:hAnsi="Consolas"/>
          <w:color w:val="0000FF"/>
          <w:sz w:val="18"/>
          <w:szCs w:val="18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1F646E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ref</w:t>
      </w:r>
      <w:r>
        <w:rPr>
          <w:rFonts w:ascii="Consolas" w:hAnsi="Consolas"/>
          <w:color w:val="0000FF"/>
          <w:sz w:val="18"/>
          <w:szCs w:val="18"/>
        </w:rPr>
        <w:t>="~/Content/bootstrap.min.cs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l</w:t>
      </w:r>
      <w:r>
        <w:rPr>
          <w:rFonts w:ascii="Consolas" w:hAnsi="Consolas"/>
          <w:color w:val="0000FF"/>
          <w:sz w:val="18"/>
          <w:szCs w:val="18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00B0A0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modernizr-2.6.2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8C568F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E17646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8362D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 navbar-inverse navbar-fixed-top"&gt;</w:t>
      </w:r>
    </w:p>
    <w:p w14:paraId="7B731B2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"&gt;</w:t>
      </w:r>
    </w:p>
    <w:p w14:paraId="09E6AE8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header"&gt;</w:t>
      </w:r>
    </w:p>
    <w:p w14:paraId="71C1F31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toggl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oggle</w:t>
      </w:r>
      <w:r>
        <w:rPr>
          <w:rFonts w:ascii="Consolas" w:hAnsi="Consolas"/>
          <w:color w:val="0000FF"/>
          <w:sz w:val="18"/>
          <w:szCs w:val="18"/>
        </w:rPr>
        <w:t>="collaps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arget</w:t>
      </w:r>
      <w:r>
        <w:rPr>
          <w:rFonts w:ascii="Consolas" w:hAnsi="Consolas"/>
          <w:color w:val="0000FF"/>
          <w:sz w:val="18"/>
          <w:szCs w:val="18"/>
        </w:rPr>
        <w:t>=</w:t>
      </w:r>
      <w:proofErr w:type="gramStart"/>
      <w:r>
        <w:rPr>
          <w:rFonts w:ascii="Consolas" w:hAnsi="Consolas"/>
          <w:color w:val="0000FF"/>
          <w:sz w:val="18"/>
          <w:szCs w:val="18"/>
        </w:rPr>
        <w:t>".navbar</w:t>
      </w:r>
      <w:proofErr w:type="gramEnd"/>
      <w:r>
        <w:rPr>
          <w:rFonts w:ascii="Consolas" w:hAnsi="Consolas"/>
          <w:color w:val="0000FF"/>
          <w:sz w:val="18"/>
          <w:szCs w:val="18"/>
        </w:rPr>
        <w:t>-collapse"&gt;</w:t>
      </w:r>
    </w:p>
    <w:p w14:paraId="3896A95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EB6A9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65D41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D87368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43924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Application 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area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t> </w:t>
      </w:r>
      <w:r>
        <w:rPr>
          <w:rFonts w:ascii="Consolas" w:hAnsi="Consolas"/>
          <w:sz w:val="18"/>
          <w:szCs w:val="18"/>
        </w:rPr>
        <w:t>}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vbar-brand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64FF20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04EBE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collapse collapse"&gt;</w:t>
      </w:r>
    </w:p>
    <w:p w14:paraId="3BDA01D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 navbar-nav"&gt;</w:t>
      </w:r>
    </w:p>
    <w:p w14:paraId="358451B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303ED7E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EE9D2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0EC26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447A9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 body-content"&gt;</w:t>
      </w:r>
    </w:p>
    <w:p w14:paraId="191F4A1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Layou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06A5BC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enderBody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6B4EB73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5D739A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CBADE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8AAE91"/>
          <w:sz w:val="18"/>
          <w:szCs w:val="18"/>
        </w:rPr>
        <w:t>&amp;copy;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</w:rPr>
        <w:t>DateTime.Now.Year</w:t>
      </w:r>
      <w:proofErr w:type="gramEnd"/>
      <w:r>
        <w:rPr>
          <w:rFonts w:ascii="Consolas" w:hAnsi="Consolas"/>
          <w:sz w:val="18"/>
          <w:szCs w:val="18"/>
        </w:rPr>
        <w:t xml:space="preserve"> - My</w:t>
      </w:r>
      <w:r>
        <w:t> 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CDC83B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B6C24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48D93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C2EE1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bootstrap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3609DB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24F44B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2BCC400" w14:textId="77777777" w:rsidR="0051354E" w:rsidRDefault="0051354E" w:rsidP="005E64ED">
      <w:pPr>
        <w:spacing w:after="0"/>
      </w:pPr>
    </w:p>
    <w:p w14:paraId="5EB81D46" w14:textId="77777777" w:rsidR="0051354E" w:rsidRDefault="0051354E" w:rsidP="005E64ED">
      <w:pPr>
        <w:spacing w:after="0"/>
      </w:pPr>
    </w:p>
    <w:p w14:paraId="5847E823" w14:textId="77777777" w:rsidR="0051354E" w:rsidRDefault="0051354E" w:rsidP="005E64ED">
      <w:pPr>
        <w:spacing w:after="0"/>
      </w:pPr>
      <w:r>
        <w:rPr>
          <w:sz w:val="32"/>
          <w:szCs w:val="32"/>
        </w:rPr>
        <w:t>2.5.2. Views/Shared/_Layout2.cshtml</w:t>
      </w:r>
    </w:p>
    <w:p w14:paraId="59A15B28" w14:textId="77777777" w:rsidR="0051354E" w:rsidRDefault="0051354E" w:rsidP="005E64ED">
      <w:pPr>
        <w:spacing w:after="0"/>
      </w:pPr>
    </w:p>
    <w:p w14:paraId="1E330292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!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F66A3D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567FC5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70B21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harset</w:t>
      </w:r>
      <w:r>
        <w:rPr>
          <w:rFonts w:ascii="Consolas" w:hAnsi="Consolas"/>
          <w:color w:val="0000FF"/>
          <w:sz w:val="18"/>
          <w:szCs w:val="18"/>
        </w:rPr>
        <w:t>="utf-8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C6BCF4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viewpor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ntent</w:t>
      </w:r>
      <w:r>
        <w:rPr>
          <w:rFonts w:ascii="Consolas" w:hAnsi="Consolas"/>
          <w:color w:val="0000FF"/>
          <w:sz w:val="18"/>
          <w:szCs w:val="18"/>
        </w:rPr>
        <w:t>="width=device-width, initial-scale=1.0"&gt;</w:t>
      </w:r>
    </w:p>
    <w:p w14:paraId="3EFBAAD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 - My</w:t>
      </w:r>
      <w:r>
        <w:t> 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7D6B27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ref</w:t>
      </w:r>
      <w:r>
        <w:rPr>
          <w:rFonts w:ascii="Consolas" w:hAnsi="Consolas"/>
          <w:color w:val="0000FF"/>
          <w:sz w:val="18"/>
          <w:szCs w:val="18"/>
        </w:rPr>
        <w:t>="~/Content/Site.cs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l</w:t>
      </w:r>
      <w:r>
        <w:rPr>
          <w:rFonts w:ascii="Consolas" w:hAnsi="Consolas"/>
          <w:color w:val="0000FF"/>
          <w:sz w:val="18"/>
          <w:szCs w:val="18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289FC7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ref</w:t>
      </w:r>
      <w:r>
        <w:rPr>
          <w:rFonts w:ascii="Consolas" w:hAnsi="Consolas"/>
          <w:color w:val="0000FF"/>
          <w:sz w:val="18"/>
          <w:szCs w:val="18"/>
        </w:rPr>
        <w:t>="~/Content/bootstrap.min.cs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l</w:t>
      </w:r>
      <w:r>
        <w:rPr>
          <w:rFonts w:ascii="Consolas" w:hAnsi="Consolas"/>
          <w:color w:val="0000FF"/>
          <w:sz w:val="18"/>
          <w:szCs w:val="18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2A81F2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modernizr-2.6.2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BFE98A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6F532F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D71C2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 navbar-inverse navbar-fixed-top"&gt;</w:t>
      </w:r>
    </w:p>
    <w:p w14:paraId="5F60A59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"&gt;</w:t>
      </w:r>
    </w:p>
    <w:p w14:paraId="19BE6BE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header"&gt;</w:t>
      </w:r>
    </w:p>
    <w:p w14:paraId="393D432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toggl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oggle</w:t>
      </w:r>
      <w:r>
        <w:rPr>
          <w:rFonts w:ascii="Consolas" w:hAnsi="Consolas"/>
          <w:color w:val="0000FF"/>
          <w:sz w:val="18"/>
          <w:szCs w:val="18"/>
        </w:rPr>
        <w:t>="collaps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arget</w:t>
      </w:r>
      <w:r>
        <w:rPr>
          <w:rFonts w:ascii="Consolas" w:hAnsi="Consolas"/>
          <w:color w:val="0000FF"/>
          <w:sz w:val="18"/>
          <w:szCs w:val="18"/>
        </w:rPr>
        <w:t>=</w:t>
      </w:r>
      <w:proofErr w:type="gramStart"/>
      <w:r>
        <w:rPr>
          <w:rFonts w:ascii="Consolas" w:hAnsi="Consolas"/>
          <w:color w:val="0000FF"/>
          <w:sz w:val="18"/>
          <w:szCs w:val="18"/>
        </w:rPr>
        <w:t>".navbar</w:t>
      </w:r>
      <w:proofErr w:type="gramEnd"/>
      <w:r>
        <w:rPr>
          <w:rFonts w:ascii="Consolas" w:hAnsi="Consolas"/>
          <w:color w:val="0000FF"/>
          <w:sz w:val="18"/>
          <w:szCs w:val="18"/>
        </w:rPr>
        <w:t>-collapse"&gt;</w:t>
      </w:r>
    </w:p>
    <w:p w14:paraId="7E46BDC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EC8B5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AA33B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F8DD1D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B8C67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Application 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area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t> </w:t>
      </w:r>
      <w:r>
        <w:rPr>
          <w:rFonts w:ascii="Consolas" w:hAnsi="Consolas"/>
          <w:sz w:val="18"/>
          <w:szCs w:val="18"/>
        </w:rPr>
        <w:t>}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vbar-brand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1A3233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89E5B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collapse collapse"&gt;</w:t>
      </w:r>
    </w:p>
    <w:p w14:paraId="773E924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 navbar-nav"&gt;</w:t>
      </w:r>
    </w:p>
    <w:p w14:paraId="367F27E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472AAF0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B8A28F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51674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F35AA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 body-content"&gt;</w:t>
      </w:r>
    </w:p>
    <w:p w14:paraId="09E9359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Layout 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2B9F74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enderBody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434FA68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1B42CB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24074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8AAE91"/>
          <w:sz w:val="18"/>
          <w:szCs w:val="18"/>
        </w:rPr>
        <w:t>&amp;copy;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</w:rPr>
        <w:t>DateTime.Now.Year</w:t>
      </w:r>
      <w:proofErr w:type="gramEnd"/>
      <w:r>
        <w:rPr>
          <w:rFonts w:ascii="Consolas" w:hAnsi="Consolas"/>
          <w:sz w:val="18"/>
          <w:szCs w:val="18"/>
        </w:rPr>
        <w:t xml:space="preserve"> - My</w:t>
      </w:r>
      <w:r>
        <w:t> 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37FB5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B3376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61B77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8C962D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bootstrap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E0EA68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F8D62A3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0DCC4D" w14:textId="77777777" w:rsidR="0051354E" w:rsidRDefault="0051354E" w:rsidP="005E64ED">
      <w:pPr>
        <w:spacing w:after="0"/>
      </w:pPr>
    </w:p>
    <w:p w14:paraId="42636B95" w14:textId="77777777" w:rsidR="0051354E" w:rsidRDefault="0051354E" w:rsidP="005E64ED">
      <w:pPr>
        <w:spacing w:after="0"/>
      </w:pPr>
    </w:p>
    <w:p w14:paraId="7B230326" w14:textId="77777777" w:rsidR="0051354E" w:rsidRDefault="0051354E" w:rsidP="005E64ED">
      <w:pPr>
        <w:spacing w:after="0"/>
      </w:pPr>
      <w:r>
        <w:rPr>
          <w:sz w:val="32"/>
          <w:szCs w:val="32"/>
        </w:rPr>
        <w:t>2.5.3. Views/Shared/_Layout3.cshtml</w:t>
      </w:r>
    </w:p>
    <w:p w14:paraId="093CC8B6" w14:textId="77777777" w:rsidR="0051354E" w:rsidRDefault="0051354E" w:rsidP="005E64ED">
      <w:pPr>
        <w:spacing w:after="0"/>
      </w:pPr>
    </w:p>
    <w:p w14:paraId="7BECA3FD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!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5C11C1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721E1DF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E2E9C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harset</w:t>
      </w:r>
      <w:r>
        <w:rPr>
          <w:rFonts w:ascii="Consolas" w:hAnsi="Consolas"/>
          <w:color w:val="0000FF"/>
          <w:sz w:val="18"/>
          <w:szCs w:val="18"/>
        </w:rPr>
        <w:t>="utf-8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130236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viewpor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ntent</w:t>
      </w:r>
      <w:r>
        <w:rPr>
          <w:rFonts w:ascii="Consolas" w:hAnsi="Consolas"/>
          <w:color w:val="0000FF"/>
          <w:sz w:val="18"/>
          <w:szCs w:val="18"/>
        </w:rPr>
        <w:t>="width=device-width, initial-scale=1.0"&gt;</w:t>
      </w:r>
    </w:p>
    <w:p w14:paraId="5ECA2C2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 - My</w:t>
      </w:r>
      <w:r>
        <w:t> 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D0C03C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ref</w:t>
      </w:r>
      <w:r>
        <w:rPr>
          <w:rFonts w:ascii="Consolas" w:hAnsi="Consolas"/>
          <w:color w:val="0000FF"/>
          <w:sz w:val="18"/>
          <w:szCs w:val="18"/>
        </w:rPr>
        <w:t>="~/Content/Site.cs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l</w:t>
      </w:r>
      <w:r>
        <w:rPr>
          <w:rFonts w:ascii="Consolas" w:hAnsi="Consolas"/>
          <w:color w:val="0000FF"/>
          <w:sz w:val="18"/>
          <w:szCs w:val="18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0F97A3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ref</w:t>
      </w:r>
      <w:r>
        <w:rPr>
          <w:rFonts w:ascii="Consolas" w:hAnsi="Consolas"/>
          <w:color w:val="0000FF"/>
          <w:sz w:val="18"/>
          <w:szCs w:val="18"/>
        </w:rPr>
        <w:t>="~/Content/bootstrap.min.cs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l</w:t>
      </w:r>
      <w:r>
        <w:rPr>
          <w:rFonts w:ascii="Consolas" w:hAnsi="Consolas"/>
          <w:color w:val="0000FF"/>
          <w:sz w:val="18"/>
          <w:szCs w:val="18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DD2DED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modernizr-2.6.2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BC64F4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F79C5F8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ACB96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 navbar-inverse navbar-fixed-top"&gt;</w:t>
      </w:r>
    </w:p>
    <w:p w14:paraId="665247A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"&gt;</w:t>
      </w:r>
    </w:p>
    <w:p w14:paraId="7D94201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header"&gt;</w:t>
      </w:r>
    </w:p>
    <w:p w14:paraId="36A022A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toggl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oggle</w:t>
      </w:r>
      <w:r>
        <w:rPr>
          <w:rFonts w:ascii="Consolas" w:hAnsi="Consolas"/>
          <w:color w:val="0000FF"/>
          <w:sz w:val="18"/>
          <w:szCs w:val="18"/>
        </w:rPr>
        <w:t>="collaps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arget</w:t>
      </w:r>
      <w:r>
        <w:rPr>
          <w:rFonts w:ascii="Consolas" w:hAnsi="Consolas"/>
          <w:color w:val="0000FF"/>
          <w:sz w:val="18"/>
          <w:szCs w:val="18"/>
        </w:rPr>
        <w:t>=</w:t>
      </w:r>
      <w:proofErr w:type="gramStart"/>
      <w:r>
        <w:rPr>
          <w:rFonts w:ascii="Consolas" w:hAnsi="Consolas"/>
          <w:color w:val="0000FF"/>
          <w:sz w:val="18"/>
          <w:szCs w:val="18"/>
        </w:rPr>
        <w:t>".navbar</w:t>
      </w:r>
      <w:proofErr w:type="gramEnd"/>
      <w:r>
        <w:rPr>
          <w:rFonts w:ascii="Consolas" w:hAnsi="Consolas"/>
          <w:color w:val="0000FF"/>
          <w:sz w:val="18"/>
          <w:szCs w:val="18"/>
        </w:rPr>
        <w:t>-collapse"&gt;</w:t>
      </w:r>
    </w:p>
    <w:p w14:paraId="385ECDF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10606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4E7FC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9887F2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84070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Application 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area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t> </w:t>
      </w:r>
      <w:r>
        <w:rPr>
          <w:rFonts w:ascii="Consolas" w:hAnsi="Consolas"/>
          <w:sz w:val="18"/>
          <w:szCs w:val="18"/>
        </w:rPr>
        <w:t>}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vbar-brand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80DEF3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9F8EE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collapse collapse"&gt;</w:t>
      </w:r>
    </w:p>
    <w:p w14:paraId="293A70B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 navbar-nav"&gt;</w:t>
      </w:r>
    </w:p>
    <w:p w14:paraId="4203D24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27A7FDC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BEEC3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79EE8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DC0690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 body-content"&gt;</w:t>
      </w:r>
    </w:p>
    <w:p w14:paraId="39898C3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Layout 3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CD57BB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enderBody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54F8E65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BAA5C6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A85E8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8AAE91"/>
          <w:sz w:val="18"/>
          <w:szCs w:val="18"/>
        </w:rPr>
        <w:t>&amp;copy;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</w:rPr>
        <w:t>DateTime.Now.Year</w:t>
      </w:r>
      <w:proofErr w:type="gramEnd"/>
      <w:r>
        <w:rPr>
          <w:rFonts w:ascii="Consolas" w:hAnsi="Consolas"/>
          <w:sz w:val="18"/>
          <w:szCs w:val="18"/>
        </w:rPr>
        <w:t xml:space="preserve"> - My</w:t>
      </w:r>
      <w:r>
        <w:t> 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3EF2A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EFBE7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69EF3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0B2AB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bootstrap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71CDAD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EC259D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6BC19E" w14:textId="77777777" w:rsidR="0051354E" w:rsidRDefault="0051354E" w:rsidP="005E64ED">
      <w:pPr>
        <w:spacing w:after="0"/>
      </w:pPr>
    </w:p>
    <w:p w14:paraId="34EF8C1D" w14:textId="77777777" w:rsidR="0051354E" w:rsidRDefault="0051354E" w:rsidP="005E64ED">
      <w:pPr>
        <w:spacing w:after="0"/>
      </w:pPr>
    </w:p>
    <w:p w14:paraId="64DEF379" w14:textId="77777777" w:rsidR="0051354E" w:rsidRDefault="0051354E" w:rsidP="005E64ED">
      <w:pPr>
        <w:spacing w:after="0"/>
      </w:pPr>
      <w:r>
        <w:rPr>
          <w:sz w:val="32"/>
          <w:szCs w:val="32"/>
        </w:rPr>
        <w:t>2.5.4. Views/Shared/_Layout4.cshtml</w:t>
      </w:r>
    </w:p>
    <w:p w14:paraId="582F58F9" w14:textId="77777777" w:rsidR="0051354E" w:rsidRDefault="0051354E" w:rsidP="005E64ED">
      <w:pPr>
        <w:spacing w:after="0"/>
      </w:pPr>
    </w:p>
    <w:p w14:paraId="2B753781" w14:textId="77777777" w:rsidR="0051354E" w:rsidRDefault="0051354E" w:rsidP="005E64ED">
      <w:pPr>
        <w:spacing w:after="0"/>
      </w:pPr>
    </w:p>
    <w:p w14:paraId="4ADF0AAF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!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A9A59A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42F078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F0FF82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harset</w:t>
      </w:r>
      <w:r>
        <w:rPr>
          <w:rFonts w:ascii="Consolas" w:hAnsi="Consolas"/>
          <w:color w:val="0000FF"/>
          <w:sz w:val="18"/>
          <w:szCs w:val="18"/>
        </w:rPr>
        <w:t>="utf-8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2B07BE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viewpor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ntent</w:t>
      </w:r>
      <w:r>
        <w:rPr>
          <w:rFonts w:ascii="Consolas" w:hAnsi="Consolas"/>
          <w:color w:val="0000FF"/>
          <w:sz w:val="18"/>
          <w:szCs w:val="18"/>
        </w:rPr>
        <w:t>="width=device-width, initial-scale=1.0"&gt;</w:t>
      </w:r>
    </w:p>
    <w:p w14:paraId="078D8D6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 - My</w:t>
      </w:r>
      <w:r>
        <w:t> 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C759AE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ref</w:t>
      </w:r>
      <w:r>
        <w:rPr>
          <w:rFonts w:ascii="Consolas" w:hAnsi="Consolas"/>
          <w:color w:val="0000FF"/>
          <w:sz w:val="18"/>
          <w:szCs w:val="18"/>
        </w:rPr>
        <w:t>="~/Content/Site.cs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l</w:t>
      </w:r>
      <w:r>
        <w:rPr>
          <w:rFonts w:ascii="Consolas" w:hAnsi="Consolas"/>
          <w:color w:val="0000FF"/>
          <w:sz w:val="18"/>
          <w:szCs w:val="18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6C37F0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ref</w:t>
      </w:r>
      <w:r>
        <w:rPr>
          <w:rFonts w:ascii="Consolas" w:hAnsi="Consolas"/>
          <w:color w:val="0000FF"/>
          <w:sz w:val="18"/>
          <w:szCs w:val="18"/>
        </w:rPr>
        <w:t>="~/Content/bootstrap.min.cs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l</w:t>
      </w:r>
      <w:r>
        <w:rPr>
          <w:rFonts w:ascii="Consolas" w:hAnsi="Consolas"/>
          <w:color w:val="0000FF"/>
          <w:sz w:val="18"/>
          <w:szCs w:val="18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4EC3E5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modernizr-2.6.2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1FE4BF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97511F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0FF50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 navbar-inverse navbar-fixed-top"&gt;</w:t>
      </w:r>
    </w:p>
    <w:p w14:paraId="173783E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"&gt;</w:t>
      </w:r>
    </w:p>
    <w:p w14:paraId="47CB181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header"&gt;</w:t>
      </w:r>
    </w:p>
    <w:p w14:paraId="556823E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toggl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oggle</w:t>
      </w:r>
      <w:r>
        <w:rPr>
          <w:rFonts w:ascii="Consolas" w:hAnsi="Consolas"/>
          <w:color w:val="0000FF"/>
          <w:sz w:val="18"/>
          <w:szCs w:val="18"/>
        </w:rPr>
        <w:t>="collaps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arget</w:t>
      </w:r>
      <w:r>
        <w:rPr>
          <w:rFonts w:ascii="Consolas" w:hAnsi="Consolas"/>
          <w:color w:val="0000FF"/>
          <w:sz w:val="18"/>
          <w:szCs w:val="18"/>
        </w:rPr>
        <w:t>=</w:t>
      </w:r>
      <w:proofErr w:type="gramStart"/>
      <w:r>
        <w:rPr>
          <w:rFonts w:ascii="Consolas" w:hAnsi="Consolas"/>
          <w:color w:val="0000FF"/>
          <w:sz w:val="18"/>
          <w:szCs w:val="18"/>
        </w:rPr>
        <w:t>".navbar</w:t>
      </w:r>
      <w:proofErr w:type="gramEnd"/>
      <w:r>
        <w:rPr>
          <w:rFonts w:ascii="Consolas" w:hAnsi="Consolas"/>
          <w:color w:val="0000FF"/>
          <w:sz w:val="18"/>
          <w:szCs w:val="18"/>
        </w:rPr>
        <w:t>-collapse"&gt;</w:t>
      </w:r>
    </w:p>
    <w:p w14:paraId="1735AD2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3FB9E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CAE65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F3B69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B1283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Application 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area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t> </w:t>
      </w:r>
      <w:r>
        <w:rPr>
          <w:rFonts w:ascii="Consolas" w:hAnsi="Consolas"/>
          <w:sz w:val="18"/>
          <w:szCs w:val="18"/>
        </w:rPr>
        <w:t>}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vbar-brand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D60A0B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F028B7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collapse collapse"&gt;</w:t>
      </w:r>
    </w:p>
    <w:p w14:paraId="0FADE96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 navbar-nav"&gt;&lt;/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1DDF76E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0E119A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A26CD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375FE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 body-content"&gt;</w:t>
      </w:r>
    </w:p>
    <w:p w14:paraId="776635D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Layout 4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72C8A0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2B7A0A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proofErr w:type="gramEnd"/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sSectionDefined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Menu"</w:t>
      </w:r>
      <w:r>
        <w:rPr>
          <w:rFonts w:ascii="Consolas" w:hAnsi="Consolas"/>
          <w:sz w:val="18"/>
          <w:szCs w:val="18"/>
          <w:shd w:val="clear" w:color="auto" w:fill="FFFAA5"/>
        </w:rPr>
        <w:t>))</w:t>
      </w:r>
    </w:p>
    <w:p w14:paraId="099C1C4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{</w:t>
      </w:r>
    </w:p>
    <w:p w14:paraId="44F5034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enderSection(</w:t>
      </w:r>
      <w:proofErr w:type="gram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Menu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alse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068C1CA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</w:t>
      </w:r>
    </w:p>
    <w:p w14:paraId="483311C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lse</w:t>
      </w:r>
    </w:p>
    <w:p w14:paraId="6A3E999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{</w:t>
      </w:r>
    </w:p>
    <w:p w14:paraId="7E9852C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Link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Team Index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Team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34ACC3A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</w:t>
      </w:r>
    </w:p>
    <w:p w14:paraId="62DBE25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886442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1F12FE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enderSection(</w:t>
      </w:r>
      <w:proofErr w:type="gram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ExtraInfo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alse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5CC7C9C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794796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enderBody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1601973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613FC1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7B9EA2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8AAE91"/>
          <w:sz w:val="18"/>
          <w:szCs w:val="18"/>
        </w:rPr>
        <w:t>&amp;copy;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</w:rPr>
        <w:t>DateTime.Now.Year</w:t>
      </w:r>
      <w:proofErr w:type="gramEnd"/>
      <w:r>
        <w:rPr>
          <w:rFonts w:ascii="Consolas" w:hAnsi="Consolas"/>
          <w:sz w:val="18"/>
          <w:szCs w:val="18"/>
        </w:rPr>
        <w:t xml:space="preserve"> - My</w:t>
      </w:r>
      <w:r>
        <w:t> </w:t>
      </w:r>
      <w:hyperlink r:id="rId33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5882B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89B177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0E1306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0A2A3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bootstrap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028187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2301A7E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7536C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0DC261EF" w14:textId="77777777" w:rsidR="0051354E" w:rsidRDefault="0051354E" w:rsidP="005E64ED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7533BCCD" w14:textId="77777777" w:rsidR="0051354E" w:rsidRDefault="0051354E" w:rsidP="005E64ED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</w:t>
      </w:r>
      <w:proofErr w:type="gramStart"/>
      <w:r>
        <w:rPr>
          <w:rFonts w:ascii="Consolas" w:hAnsi="Consolas"/>
          <w:color w:val="006400"/>
          <w:sz w:val="18"/>
          <w:szCs w:val="18"/>
        </w:rPr>
        <w:t>RenderSection(</w:t>
      </w:r>
      <w:proofErr w:type="gramEnd"/>
      <w:r>
        <w:rPr>
          <w:rFonts w:ascii="Consolas" w:hAnsi="Consolas"/>
          <w:color w:val="006400"/>
          <w:sz w:val="18"/>
          <w:szCs w:val="18"/>
        </w:rPr>
        <w:t>"ExtraInfo", false)</w:t>
      </w:r>
    </w:p>
    <w:p w14:paraId="5CDF0067" w14:textId="77777777" w:rsidR="0051354E" w:rsidRDefault="0051354E" w:rsidP="005E64ED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second parameter is required.</w:t>
      </w:r>
    </w:p>
    <w:p w14:paraId="721F5A0A" w14:textId="77777777" w:rsidR="0051354E" w:rsidRDefault="0051354E" w:rsidP="005E64ED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en required is false, then the section is optional.</w:t>
      </w:r>
    </w:p>
    <w:p w14:paraId="37CE1DAE" w14:textId="77777777" w:rsidR="0051354E" w:rsidRDefault="0051354E" w:rsidP="005E64ED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It means the view which uses this layout may or may not have @section </w:t>
      </w:r>
      <w:proofErr w:type="spellStart"/>
      <w:r>
        <w:rPr>
          <w:rFonts w:ascii="Consolas" w:hAnsi="Consolas"/>
          <w:color w:val="006400"/>
          <w:sz w:val="18"/>
          <w:szCs w:val="18"/>
        </w:rPr>
        <w:t>ExtraInfo</w:t>
      </w:r>
      <w:proofErr w:type="spellEnd"/>
    </w:p>
    <w:p w14:paraId="7955735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5E37270C" w14:textId="77777777" w:rsidR="0051354E" w:rsidRDefault="0051354E" w:rsidP="005E64ED">
      <w:pPr>
        <w:spacing w:after="0"/>
      </w:pPr>
    </w:p>
    <w:p w14:paraId="04E1F22C" w14:textId="77777777" w:rsidR="0051354E" w:rsidRDefault="0051354E" w:rsidP="005E64ED">
      <w:pPr>
        <w:spacing w:after="0"/>
      </w:pPr>
    </w:p>
    <w:p w14:paraId="6B142A4B" w14:textId="77777777" w:rsidR="0051354E" w:rsidRDefault="0051354E" w:rsidP="005E64ED">
      <w:pPr>
        <w:spacing w:after="0"/>
      </w:pPr>
      <w:r>
        <w:rPr>
          <w:sz w:val="32"/>
          <w:szCs w:val="32"/>
        </w:rPr>
        <w:t>2.5.5. Views/Shared/_</w:t>
      </w:r>
      <w:proofErr w:type="spellStart"/>
      <w:r>
        <w:rPr>
          <w:sz w:val="32"/>
          <w:szCs w:val="32"/>
        </w:rPr>
        <w:t>ChomeLayout.cshtml</w:t>
      </w:r>
      <w:proofErr w:type="spellEnd"/>
    </w:p>
    <w:p w14:paraId="7FA774CE" w14:textId="77777777" w:rsidR="0051354E" w:rsidRDefault="0051354E" w:rsidP="005E64ED">
      <w:pPr>
        <w:spacing w:after="0"/>
      </w:pPr>
    </w:p>
    <w:p w14:paraId="563902E3" w14:textId="77777777" w:rsidR="0051354E" w:rsidRDefault="0051354E" w:rsidP="005E64ED">
      <w:pPr>
        <w:spacing w:after="0"/>
      </w:pPr>
    </w:p>
    <w:p w14:paraId="6430A8A3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!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9C25DD1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95E447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163715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harset</w:t>
      </w:r>
      <w:r>
        <w:rPr>
          <w:rFonts w:ascii="Consolas" w:hAnsi="Consolas"/>
          <w:color w:val="0000FF"/>
          <w:sz w:val="18"/>
          <w:szCs w:val="18"/>
        </w:rPr>
        <w:t>="utf-8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EFF6EF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viewpor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ntent</w:t>
      </w:r>
      <w:r>
        <w:rPr>
          <w:rFonts w:ascii="Consolas" w:hAnsi="Consolas"/>
          <w:color w:val="0000FF"/>
          <w:sz w:val="18"/>
          <w:szCs w:val="18"/>
        </w:rPr>
        <w:t>="width=device-width, initial-scale=1.0"&gt;</w:t>
      </w:r>
    </w:p>
    <w:p w14:paraId="4850F69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 - My</w:t>
      </w:r>
      <w:r>
        <w:t> </w:t>
      </w:r>
      <w:hyperlink r:id="rId34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0FBD5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ref</w:t>
      </w:r>
      <w:r>
        <w:rPr>
          <w:rFonts w:ascii="Consolas" w:hAnsi="Consolas"/>
          <w:color w:val="0000FF"/>
          <w:sz w:val="18"/>
          <w:szCs w:val="18"/>
        </w:rPr>
        <w:t>="~/Content/Site.cs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l</w:t>
      </w:r>
      <w:r>
        <w:rPr>
          <w:rFonts w:ascii="Consolas" w:hAnsi="Consolas"/>
          <w:color w:val="0000FF"/>
          <w:sz w:val="18"/>
          <w:szCs w:val="18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7DE9F7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ref</w:t>
      </w:r>
      <w:r>
        <w:rPr>
          <w:rFonts w:ascii="Consolas" w:hAnsi="Consolas"/>
          <w:color w:val="0000FF"/>
          <w:sz w:val="18"/>
          <w:szCs w:val="18"/>
        </w:rPr>
        <w:t>="~/Content/bootstrap.min.cs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l</w:t>
      </w:r>
      <w:r>
        <w:rPr>
          <w:rFonts w:ascii="Consolas" w:hAnsi="Consolas"/>
          <w:color w:val="0000FF"/>
          <w:sz w:val="18"/>
          <w:szCs w:val="18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297BC2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modernizr-2.6.2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19A837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57187B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152D9A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 navbar-inverse navbar-fixed-top"&gt;</w:t>
      </w:r>
    </w:p>
    <w:p w14:paraId="5274097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"&gt;</w:t>
      </w:r>
    </w:p>
    <w:p w14:paraId="489C36D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header"&gt;</w:t>
      </w:r>
    </w:p>
    <w:p w14:paraId="2BF054F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toggl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oggle</w:t>
      </w:r>
      <w:r>
        <w:rPr>
          <w:rFonts w:ascii="Consolas" w:hAnsi="Consolas"/>
          <w:color w:val="0000FF"/>
          <w:sz w:val="18"/>
          <w:szCs w:val="18"/>
        </w:rPr>
        <w:t>="collaps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arget</w:t>
      </w:r>
      <w:r>
        <w:rPr>
          <w:rFonts w:ascii="Consolas" w:hAnsi="Consolas"/>
          <w:color w:val="0000FF"/>
          <w:sz w:val="18"/>
          <w:szCs w:val="18"/>
        </w:rPr>
        <w:t>=</w:t>
      </w:r>
      <w:proofErr w:type="gramStart"/>
      <w:r>
        <w:rPr>
          <w:rFonts w:ascii="Consolas" w:hAnsi="Consolas"/>
          <w:color w:val="0000FF"/>
          <w:sz w:val="18"/>
          <w:szCs w:val="18"/>
        </w:rPr>
        <w:t>".navbar</w:t>
      </w:r>
      <w:proofErr w:type="gramEnd"/>
      <w:r>
        <w:rPr>
          <w:rFonts w:ascii="Consolas" w:hAnsi="Consolas"/>
          <w:color w:val="0000FF"/>
          <w:sz w:val="18"/>
          <w:szCs w:val="18"/>
        </w:rPr>
        <w:t>-collapse"&gt;</w:t>
      </w:r>
    </w:p>
    <w:p w14:paraId="3DF9059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58349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E7652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20FF5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FEF47B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Application 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area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t> </w:t>
      </w:r>
      <w:r>
        <w:rPr>
          <w:rFonts w:ascii="Consolas" w:hAnsi="Consolas"/>
          <w:sz w:val="18"/>
          <w:szCs w:val="18"/>
        </w:rPr>
        <w:t>}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vbar-brand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99E7B3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EAAB7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collapse collapse"&gt;</w:t>
      </w:r>
    </w:p>
    <w:p w14:paraId="18C22D4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 navbar-nav"&gt;</w:t>
      </w:r>
    </w:p>
    <w:p w14:paraId="6C4F1C3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31FA184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2828C3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54B440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7D6CA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 body-content"&gt;</w:t>
      </w:r>
    </w:p>
    <w:p w14:paraId="2DBF022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hom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Layou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3C2CC8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enderBody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332CB3D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4FB979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2F46CC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8AAE91"/>
          <w:sz w:val="18"/>
          <w:szCs w:val="18"/>
        </w:rPr>
        <w:t>&amp;copy;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</w:rPr>
        <w:t>DateTime.Now.Year</w:t>
      </w:r>
      <w:proofErr w:type="gramEnd"/>
      <w:r>
        <w:rPr>
          <w:rFonts w:ascii="Consolas" w:hAnsi="Consolas"/>
          <w:sz w:val="18"/>
          <w:szCs w:val="18"/>
        </w:rPr>
        <w:t xml:space="preserve"> - My</w:t>
      </w:r>
      <w:r>
        <w:t> </w:t>
      </w:r>
      <w:hyperlink r:id="rId35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FEDD9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880A5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701FB6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15AC8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bootstrap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888D4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5A1060E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722D70" w14:textId="77777777" w:rsidR="0051354E" w:rsidRDefault="0051354E" w:rsidP="005E64ED">
      <w:pPr>
        <w:spacing w:after="0"/>
      </w:pPr>
    </w:p>
    <w:p w14:paraId="3046002C" w14:textId="77777777" w:rsidR="0051354E" w:rsidRDefault="0051354E" w:rsidP="005E64ED">
      <w:pPr>
        <w:spacing w:after="0"/>
      </w:pPr>
    </w:p>
    <w:p w14:paraId="088173B3" w14:textId="77777777" w:rsidR="0051354E" w:rsidRDefault="0051354E" w:rsidP="005E64ED">
      <w:pPr>
        <w:spacing w:after="0"/>
      </w:pPr>
      <w:r>
        <w:rPr>
          <w:sz w:val="36"/>
          <w:szCs w:val="36"/>
        </w:rPr>
        <w:t>2.6. </w:t>
      </w:r>
      <w:proofErr w:type="spellStart"/>
      <w:r>
        <w:rPr>
          <w:sz w:val="36"/>
          <w:szCs w:val="36"/>
        </w:rPr>
        <w:t>ViewStart</w:t>
      </w:r>
      <w:proofErr w:type="spellEnd"/>
    </w:p>
    <w:p w14:paraId="69405A17" w14:textId="77777777" w:rsidR="0051354E" w:rsidRDefault="0051354E" w:rsidP="005E64ED">
      <w:pPr>
        <w:spacing w:after="0"/>
      </w:pPr>
    </w:p>
    <w:p w14:paraId="64CD09CE" w14:textId="77777777" w:rsidR="0051354E" w:rsidRDefault="0051354E" w:rsidP="005E64ED">
      <w:pPr>
        <w:spacing w:after="0"/>
      </w:pPr>
    </w:p>
    <w:p w14:paraId="28FE21CB" w14:textId="77777777" w:rsidR="0051354E" w:rsidRDefault="0051354E" w:rsidP="005E64ED">
      <w:pPr>
        <w:spacing w:after="0"/>
      </w:pPr>
      <w:r>
        <w:rPr>
          <w:sz w:val="32"/>
          <w:szCs w:val="32"/>
        </w:rPr>
        <w:t>2.6.1. Views/_</w:t>
      </w:r>
      <w:proofErr w:type="spellStart"/>
      <w:r>
        <w:rPr>
          <w:sz w:val="32"/>
          <w:szCs w:val="32"/>
        </w:rPr>
        <w:t>ViewStart.cshtml</w:t>
      </w:r>
      <w:proofErr w:type="spellEnd"/>
    </w:p>
    <w:p w14:paraId="3863292F" w14:textId="77777777" w:rsidR="0051354E" w:rsidRDefault="0051354E" w:rsidP="005E64ED">
      <w:pPr>
        <w:spacing w:after="0"/>
      </w:pPr>
    </w:p>
    <w:p w14:paraId="4F2FD201" w14:textId="77777777" w:rsidR="0051354E" w:rsidRDefault="0051354E" w:rsidP="005E64ED">
      <w:pPr>
        <w:spacing w:after="0"/>
      </w:pPr>
    </w:p>
    <w:p w14:paraId="789859B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7B683C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ayout = "~/Views/Shared/_</w:t>
      </w:r>
      <w:proofErr w:type="spellStart"/>
      <w:r>
        <w:rPr>
          <w:rFonts w:ascii="Consolas" w:hAnsi="Consolas"/>
          <w:color w:val="008000"/>
          <w:sz w:val="18"/>
          <w:szCs w:val="18"/>
        </w:rPr>
        <w:t>Layout.cshtm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7FEAD32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Layout =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equest.Browser.IsBrowser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hrome"</w:t>
      </w:r>
      <w:r>
        <w:rPr>
          <w:rFonts w:ascii="Consolas" w:hAnsi="Consolas"/>
          <w:sz w:val="18"/>
          <w:szCs w:val="18"/>
          <w:shd w:val="clear" w:color="auto" w:fill="FFFAA5"/>
        </w:rPr>
        <w:t>) ?</w:t>
      </w:r>
    </w:p>
    <w:p w14:paraId="6EB3087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~/Views/Shared/_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homeLayout.cshtml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proofErr w:type="gramEnd"/>
    </w:p>
    <w:p w14:paraId="65585E6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~/Views/Shared/_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Layout.cshtml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  <w:proofErr w:type="gramEnd"/>
    </w:p>
    <w:p w14:paraId="0A2B410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86B9E89" w14:textId="77777777" w:rsidR="0051354E" w:rsidRDefault="0051354E" w:rsidP="005E64ED">
      <w:pPr>
        <w:spacing w:after="0"/>
      </w:pPr>
    </w:p>
    <w:p w14:paraId="13ADCF8E" w14:textId="77777777" w:rsidR="0051354E" w:rsidRDefault="0051354E" w:rsidP="005E64ED">
      <w:pPr>
        <w:spacing w:after="0"/>
      </w:pPr>
    </w:p>
    <w:p w14:paraId="0E002FA3" w14:textId="77777777" w:rsidR="0051354E" w:rsidRDefault="0051354E" w:rsidP="005E64ED">
      <w:pPr>
        <w:spacing w:after="0"/>
      </w:pPr>
      <w:r>
        <w:rPr>
          <w:sz w:val="32"/>
          <w:szCs w:val="32"/>
        </w:rPr>
        <w:t>2.6.2. Views/Gamer/_</w:t>
      </w:r>
      <w:proofErr w:type="spellStart"/>
      <w:r>
        <w:rPr>
          <w:sz w:val="32"/>
          <w:szCs w:val="32"/>
        </w:rPr>
        <w:t>ViewStart.cshtml</w:t>
      </w:r>
      <w:proofErr w:type="spellEnd"/>
    </w:p>
    <w:p w14:paraId="38304AC5" w14:textId="77777777" w:rsidR="0051354E" w:rsidRDefault="0051354E" w:rsidP="005E64ED">
      <w:pPr>
        <w:spacing w:after="0"/>
      </w:pPr>
    </w:p>
    <w:p w14:paraId="2FB13724" w14:textId="77777777" w:rsidR="0051354E" w:rsidRDefault="0051354E" w:rsidP="005E64ED">
      <w:pPr>
        <w:spacing w:after="0"/>
      </w:pPr>
    </w:p>
    <w:p w14:paraId="3C9D362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634048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Layou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~/Views/Shared/_Layout2.cshtml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49DD6D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76484B20" w14:textId="77777777" w:rsidR="0051354E" w:rsidRDefault="0051354E" w:rsidP="005E64ED">
      <w:pPr>
        <w:spacing w:after="0"/>
      </w:pPr>
    </w:p>
    <w:p w14:paraId="4E76F3F9" w14:textId="77777777" w:rsidR="0051354E" w:rsidRDefault="0051354E" w:rsidP="005E64ED">
      <w:pPr>
        <w:spacing w:after="0"/>
      </w:pPr>
    </w:p>
    <w:p w14:paraId="447A8048" w14:textId="77777777" w:rsidR="0051354E" w:rsidRDefault="0051354E" w:rsidP="005E64ED">
      <w:pPr>
        <w:spacing w:after="0"/>
      </w:pPr>
      <w:r>
        <w:rPr>
          <w:sz w:val="32"/>
          <w:szCs w:val="32"/>
        </w:rPr>
        <w:t>2.6.3. Views/Team/_</w:t>
      </w:r>
      <w:proofErr w:type="spellStart"/>
      <w:r>
        <w:rPr>
          <w:sz w:val="32"/>
          <w:szCs w:val="32"/>
        </w:rPr>
        <w:t>ViewStart.cshtml</w:t>
      </w:r>
      <w:proofErr w:type="spellEnd"/>
    </w:p>
    <w:p w14:paraId="2A98286B" w14:textId="77777777" w:rsidR="0051354E" w:rsidRDefault="0051354E" w:rsidP="005E64ED">
      <w:pPr>
        <w:spacing w:after="0"/>
      </w:pPr>
    </w:p>
    <w:p w14:paraId="2A5357AE" w14:textId="77777777" w:rsidR="0051354E" w:rsidRDefault="0051354E" w:rsidP="005E64ED">
      <w:pPr>
        <w:spacing w:after="0"/>
      </w:pPr>
    </w:p>
    <w:p w14:paraId="5A577AA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6908A38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Layou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~/Views/Shared/_Layout4.cshtml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0B76EDA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C87F78E" w14:textId="77777777" w:rsidR="0051354E" w:rsidRDefault="0051354E" w:rsidP="005E64ED">
      <w:pPr>
        <w:spacing w:after="0"/>
      </w:pPr>
    </w:p>
    <w:p w14:paraId="37310543" w14:textId="77777777" w:rsidR="0051354E" w:rsidRDefault="0051354E" w:rsidP="005E64ED">
      <w:pPr>
        <w:spacing w:after="0"/>
      </w:pPr>
    </w:p>
    <w:p w14:paraId="6EA3ACC9" w14:textId="77777777" w:rsidR="0051354E" w:rsidRDefault="0051354E" w:rsidP="005E64ED">
      <w:pPr>
        <w:spacing w:after="0"/>
      </w:pPr>
      <w:r>
        <w:rPr>
          <w:sz w:val="36"/>
          <w:szCs w:val="36"/>
        </w:rPr>
        <w:t>2.7. Views/Shared/_</w:t>
      </w:r>
      <w:proofErr w:type="spellStart"/>
      <w:r>
        <w:rPr>
          <w:sz w:val="36"/>
          <w:szCs w:val="36"/>
        </w:rPr>
        <w:t>GamerDetails.cshtml</w:t>
      </w:r>
      <w:proofErr w:type="spellEnd"/>
      <w:r>
        <w:rPr>
          <w:sz w:val="36"/>
          <w:szCs w:val="36"/>
        </w:rPr>
        <w:t xml:space="preserve"> (Partial View)</w:t>
      </w:r>
    </w:p>
    <w:p w14:paraId="182885DF" w14:textId="77777777" w:rsidR="0051354E" w:rsidRDefault="0051354E" w:rsidP="005E64ED">
      <w:pPr>
        <w:spacing w:after="0"/>
      </w:pPr>
    </w:p>
    <w:p w14:paraId="65A47062" w14:textId="77777777" w:rsidR="0051354E" w:rsidRDefault="0051354E" w:rsidP="005E64ED">
      <w:pPr>
        <w:spacing w:after="0"/>
      </w:pPr>
    </w:p>
    <w:p w14:paraId="70785E87" w14:textId="77777777" w:rsidR="0051354E" w:rsidRDefault="0051354E" w:rsidP="005E64ED">
      <w:pPr>
        <w:spacing w:after="0"/>
      </w:pPr>
      <w:r>
        <w:t>Partial View name prefix is "</w:t>
      </w:r>
      <w:r>
        <w:rPr>
          <w:b/>
          <w:bCs/>
        </w:rPr>
        <w:t>_</w:t>
      </w:r>
      <w:r>
        <w:t>". </w:t>
      </w:r>
    </w:p>
    <w:p w14:paraId="54CF55B5" w14:textId="77777777" w:rsidR="0051354E" w:rsidRDefault="0051354E" w:rsidP="005E64ED">
      <w:pPr>
        <w:spacing w:after="0"/>
      </w:pPr>
      <w:proofErr w:type="gramStart"/>
      <w:r>
        <w:t>E.g.</w:t>
      </w:r>
      <w:proofErr w:type="gramEnd"/>
      <w:r>
        <w:t> </w:t>
      </w:r>
      <w:r>
        <w:rPr>
          <w:b/>
          <w:bCs/>
        </w:rPr>
        <w:t>_</w:t>
      </w:r>
      <w:proofErr w:type="spellStart"/>
      <w:r>
        <w:rPr>
          <w:b/>
          <w:bCs/>
        </w:rPr>
        <w:t>GamerDetails.cshtml</w:t>
      </w:r>
      <w:proofErr w:type="spellEnd"/>
    </w:p>
    <w:p w14:paraId="3117D38D" w14:textId="77777777" w:rsidR="0051354E" w:rsidRDefault="0051354E" w:rsidP="005E64ED">
      <w:pPr>
        <w:spacing w:after="0"/>
      </w:pPr>
    </w:p>
    <w:p w14:paraId="7A1B970B" w14:textId="40041BA5" w:rsidR="0051354E" w:rsidRDefault="0051354E" w:rsidP="005E64ED">
      <w:pPr>
        <w:spacing w:after="0"/>
      </w:pPr>
      <w:r>
        <w:rPr>
          <w:noProof/>
        </w:rPr>
        <w:lastRenderedPageBreak/>
        <w:drawing>
          <wp:inline distT="0" distB="0" distL="0" distR="0" wp14:anchorId="38C45155" wp14:editId="55949424">
            <wp:extent cx="4290060" cy="2484120"/>
            <wp:effectExtent l="0" t="0" r="0" b="0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E8480" w14:textId="77777777" w:rsidR="0051354E" w:rsidRDefault="0051354E" w:rsidP="005E64ED">
      <w:pPr>
        <w:spacing w:after="0"/>
      </w:pPr>
    </w:p>
    <w:p w14:paraId="03ADCD96" w14:textId="77777777" w:rsidR="0051354E" w:rsidRDefault="0051354E" w:rsidP="005E64ED">
      <w:pPr>
        <w:spacing w:after="0"/>
      </w:pPr>
    </w:p>
    <w:p w14:paraId="3DB4B7F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Models.Gamer</w:t>
      </w:r>
      <w:proofErr w:type="spellEnd"/>
      <w:proofErr w:type="gramEnd"/>
    </w:p>
    <w:p w14:paraId="5902CC68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68A2C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395C7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B9D5FE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dl-horizontal"&gt;</w:t>
      </w:r>
    </w:p>
    <w:p w14:paraId="4F75FC5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5F398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NameFor(model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model.Name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6C2EBD4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20CA9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084BA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For(model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model.Name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424A64B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06727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61D24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NameFor(model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model.Gender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20CC336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DDA35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5CFC4D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For(model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model.Gender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1EBF3CE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98F563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EC151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NameFor(model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model.Score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4DF2C0C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DAFBB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F6AE3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For(model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model.Score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0587143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1FEC8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C0FF3C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0C69A0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3D0E3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FF0000"/>
          <w:sz w:val="18"/>
          <w:szCs w:val="18"/>
        </w:rPr>
        <w:t>Edit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Model.Id</w:t>
      </w:r>
      <w:proofErr w:type="spellEnd"/>
      <w:r>
        <w:rPr>
          <w:rFonts w:ascii="Consolas" w:hAnsi="Consolas"/>
          <w:sz w:val="18"/>
          <w:szCs w:val="18"/>
        </w:rPr>
        <w:t xml:space="preserve"> }) |</w:t>
      </w:r>
    </w:p>
    <w:p w14:paraId="345848C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FF0000"/>
          <w:sz w:val="18"/>
          <w:szCs w:val="18"/>
        </w:rPr>
        <w:t>Index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</w:t>
      </w:r>
    </w:p>
    <w:p w14:paraId="39EBBAA1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36373E7" w14:textId="77777777" w:rsidR="0051354E" w:rsidRDefault="0051354E" w:rsidP="005E64ED">
      <w:pPr>
        <w:spacing w:after="0"/>
      </w:pPr>
    </w:p>
    <w:p w14:paraId="39622E59" w14:textId="77777777" w:rsidR="0051354E" w:rsidRDefault="0051354E" w:rsidP="005E64ED">
      <w:pPr>
        <w:spacing w:after="0"/>
      </w:pPr>
    </w:p>
    <w:p w14:paraId="0698E679" w14:textId="77777777" w:rsidR="0051354E" w:rsidRDefault="0051354E" w:rsidP="005E64ED">
      <w:pPr>
        <w:spacing w:after="0"/>
      </w:pPr>
      <w:r>
        <w:rPr>
          <w:sz w:val="36"/>
          <w:szCs w:val="36"/>
        </w:rPr>
        <w:t>2.8. Views/Home</w:t>
      </w:r>
    </w:p>
    <w:p w14:paraId="32CE7724" w14:textId="77777777" w:rsidR="0051354E" w:rsidRDefault="0051354E" w:rsidP="005E64ED">
      <w:pPr>
        <w:spacing w:after="0"/>
      </w:pPr>
    </w:p>
    <w:p w14:paraId="35BD68FC" w14:textId="77777777" w:rsidR="0051354E" w:rsidRDefault="0051354E" w:rsidP="005E64ED">
      <w:pPr>
        <w:spacing w:after="0"/>
      </w:pPr>
    </w:p>
    <w:p w14:paraId="3E715B45" w14:textId="77777777" w:rsidR="0051354E" w:rsidRDefault="0051354E" w:rsidP="005E64ED">
      <w:pPr>
        <w:spacing w:after="0"/>
      </w:pPr>
      <w:r>
        <w:rPr>
          <w:sz w:val="32"/>
          <w:szCs w:val="32"/>
        </w:rPr>
        <w:t>2.8.1. Views/Home/Index2.cshtml</w:t>
      </w:r>
    </w:p>
    <w:p w14:paraId="1DC74A19" w14:textId="77777777" w:rsidR="0051354E" w:rsidRDefault="0051354E" w:rsidP="005E64ED">
      <w:pPr>
        <w:spacing w:after="0"/>
      </w:pPr>
    </w:p>
    <w:p w14:paraId="0172675E" w14:textId="0F1DE1CC" w:rsidR="0051354E" w:rsidRDefault="0051354E" w:rsidP="005E64ED">
      <w:pPr>
        <w:spacing w:after="0"/>
      </w:pPr>
      <w:r>
        <w:rPr>
          <w:noProof/>
        </w:rPr>
        <w:lastRenderedPageBreak/>
        <w:drawing>
          <wp:inline distT="0" distB="0" distL="0" distR="0" wp14:anchorId="5E710823" wp14:editId="3CA488B8">
            <wp:extent cx="4251960" cy="2468880"/>
            <wp:effectExtent l="0" t="0" r="0" b="76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96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4432A" w14:textId="77777777" w:rsidR="0051354E" w:rsidRDefault="0051354E" w:rsidP="005E64ED">
      <w:pPr>
        <w:spacing w:after="0"/>
      </w:pPr>
    </w:p>
    <w:p w14:paraId="61C156B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12848C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2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117D464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</w:t>
      </w:r>
      <w:r>
        <w:rPr>
          <w:rFonts w:ascii="Consolas" w:hAnsi="Consolas"/>
          <w:sz w:val="18"/>
          <w:szCs w:val="18"/>
          <w:shd w:val="clear" w:color="auto" w:fill="FFFAA5"/>
        </w:rPr>
        <w:t>Layout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~/Views/Shared/_Layout2.cshtml</w:t>
      </w:r>
      <w:proofErr w:type="gram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  <w:proofErr w:type="gramEnd"/>
    </w:p>
    <w:p w14:paraId="0DFCC91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5BA2D0D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25F1514" w14:textId="7675D257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315213E3" wp14:editId="6602048F">
            <wp:extent cx="929640" cy="678180"/>
            <wp:effectExtent l="0" t="0" r="3810" b="7620"/>
            <wp:docPr id="48" name="Picture 4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8736F" w14:textId="77777777" w:rsidR="0051354E" w:rsidRDefault="0051354E" w:rsidP="005E64ED">
      <w:pPr>
        <w:spacing w:after="0"/>
      </w:pPr>
    </w:p>
    <w:p w14:paraId="43315AFE" w14:textId="77777777" w:rsidR="0051354E" w:rsidRDefault="0051354E" w:rsidP="005E64ED">
      <w:pPr>
        <w:spacing w:after="0"/>
      </w:pPr>
      <w:r>
        <w:rPr>
          <w:sz w:val="32"/>
          <w:szCs w:val="32"/>
        </w:rPr>
        <w:t>2.8.2. Views/Home/Index3.cshtml</w:t>
      </w:r>
    </w:p>
    <w:p w14:paraId="577C8ACE" w14:textId="77777777" w:rsidR="0051354E" w:rsidRDefault="0051354E" w:rsidP="005E64ED">
      <w:pPr>
        <w:spacing w:after="0"/>
      </w:pPr>
    </w:p>
    <w:p w14:paraId="5FE5D414" w14:textId="4654912D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34D1B7E5" wp14:editId="566A47E2">
            <wp:extent cx="4663440" cy="2712720"/>
            <wp:effectExtent l="0" t="0" r="3810" b="0"/>
            <wp:docPr id="47" name="Picture 4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5FBE7" w14:textId="77777777" w:rsidR="0051354E" w:rsidRDefault="0051354E" w:rsidP="005E64ED">
      <w:pPr>
        <w:spacing w:after="0"/>
      </w:pPr>
    </w:p>
    <w:p w14:paraId="739D915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EDD172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3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02CD687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D2D737A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3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B3C56B" w14:textId="77777777" w:rsidR="0051354E" w:rsidRDefault="0051354E" w:rsidP="005E64ED">
      <w:pPr>
        <w:spacing w:after="0"/>
      </w:pPr>
    </w:p>
    <w:p w14:paraId="52A99042" w14:textId="58D77EF6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6C888A28" wp14:editId="16551370">
            <wp:extent cx="952500" cy="6096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00D84" w14:textId="77777777" w:rsidR="0051354E" w:rsidRDefault="0051354E" w:rsidP="005E64ED">
      <w:pPr>
        <w:spacing w:after="0"/>
      </w:pPr>
    </w:p>
    <w:p w14:paraId="58E35D1D" w14:textId="77777777" w:rsidR="0051354E" w:rsidRDefault="0051354E" w:rsidP="005E64ED">
      <w:pPr>
        <w:spacing w:after="0"/>
      </w:pPr>
      <w:r>
        <w:rPr>
          <w:sz w:val="36"/>
          <w:szCs w:val="36"/>
        </w:rPr>
        <w:t>2.9. Views/Gamer</w:t>
      </w:r>
    </w:p>
    <w:p w14:paraId="25780B69" w14:textId="77777777" w:rsidR="0051354E" w:rsidRDefault="0051354E" w:rsidP="005E64ED">
      <w:pPr>
        <w:spacing w:after="0"/>
      </w:pPr>
    </w:p>
    <w:p w14:paraId="095A87E0" w14:textId="77777777" w:rsidR="0051354E" w:rsidRDefault="0051354E" w:rsidP="005E64ED">
      <w:pPr>
        <w:spacing w:after="0"/>
      </w:pPr>
    </w:p>
    <w:p w14:paraId="711B4FD9" w14:textId="77777777" w:rsidR="0051354E" w:rsidRDefault="0051354E" w:rsidP="005E64ED">
      <w:pPr>
        <w:spacing w:after="0"/>
      </w:pPr>
      <w:r>
        <w:rPr>
          <w:sz w:val="36"/>
          <w:szCs w:val="36"/>
        </w:rPr>
        <w:t>2.9.1.</w:t>
      </w:r>
      <w:r>
        <w:t> </w:t>
      </w:r>
      <w:r>
        <w:rPr>
          <w:sz w:val="36"/>
          <w:szCs w:val="36"/>
        </w:rPr>
        <w:t>Views/Gamer/</w:t>
      </w:r>
      <w:proofErr w:type="spellStart"/>
      <w:r>
        <w:rPr>
          <w:sz w:val="36"/>
          <w:szCs w:val="36"/>
        </w:rPr>
        <w:t>Index.cshtml</w:t>
      </w:r>
      <w:proofErr w:type="spellEnd"/>
    </w:p>
    <w:p w14:paraId="3FD32FDE" w14:textId="77777777" w:rsidR="0051354E" w:rsidRDefault="0051354E" w:rsidP="005E64ED">
      <w:pPr>
        <w:spacing w:after="0"/>
      </w:pPr>
    </w:p>
    <w:p w14:paraId="23E03131" w14:textId="05B2BE28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4D2902B0" wp14:editId="36DE3562">
            <wp:extent cx="4838700" cy="2811780"/>
            <wp:effectExtent l="0" t="0" r="0" b="7620"/>
            <wp:docPr id="45" name="Picture 4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BDA99" w14:textId="77777777" w:rsidR="0051354E" w:rsidRDefault="0051354E" w:rsidP="005E64ED">
      <w:pPr>
        <w:spacing w:after="0"/>
      </w:pPr>
    </w:p>
    <w:p w14:paraId="298E0975" w14:textId="77777777" w:rsidR="0051354E" w:rsidRDefault="0051354E" w:rsidP="005E64ED">
      <w:pPr>
        <w:spacing w:after="0"/>
      </w:pPr>
    </w:p>
    <w:p w14:paraId="490D9A4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9E5832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4E4EFF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DD7BD0A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7BF357" w14:textId="632CAB90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3958F1FB" wp14:editId="1FE65A8E">
            <wp:extent cx="952500" cy="662940"/>
            <wp:effectExtent l="0" t="0" r="0" b="3810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307C0" w14:textId="77777777" w:rsidR="0051354E" w:rsidRDefault="0051354E" w:rsidP="005E64ED">
      <w:pPr>
        <w:spacing w:after="0"/>
      </w:pPr>
    </w:p>
    <w:p w14:paraId="4EBD44F7" w14:textId="77777777" w:rsidR="0051354E" w:rsidRDefault="0051354E" w:rsidP="005E64ED">
      <w:pPr>
        <w:spacing w:after="0"/>
      </w:pPr>
    </w:p>
    <w:p w14:paraId="4E0B8701" w14:textId="77777777" w:rsidR="0051354E" w:rsidRDefault="0051354E" w:rsidP="005E64ED">
      <w:pPr>
        <w:spacing w:after="0"/>
      </w:pPr>
      <w:r>
        <w:rPr>
          <w:sz w:val="32"/>
          <w:szCs w:val="32"/>
        </w:rPr>
        <w:t>2.9.2. Views/Gamer/Index2.cshtml</w:t>
      </w:r>
    </w:p>
    <w:p w14:paraId="2B4711F3" w14:textId="77777777" w:rsidR="0051354E" w:rsidRDefault="0051354E" w:rsidP="005E64ED">
      <w:pPr>
        <w:spacing w:after="0"/>
      </w:pPr>
    </w:p>
    <w:p w14:paraId="60884FEC" w14:textId="49665457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2447EE12" wp14:editId="0271235D">
            <wp:extent cx="4503420" cy="2621280"/>
            <wp:effectExtent l="0" t="0" r="0" b="7620"/>
            <wp:docPr id="43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262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EF6DC" w14:textId="77777777" w:rsidR="0051354E" w:rsidRDefault="0051354E" w:rsidP="005E64ED">
      <w:pPr>
        <w:spacing w:after="0"/>
      </w:pPr>
    </w:p>
    <w:p w14:paraId="040145D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3FE2175C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2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FA709B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 </w:t>
      </w:r>
      <w:r>
        <w:rPr>
          <w:rFonts w:ascii="Consolas" w:hAnsi="Consolas"/>
          <w:sz w:val="18"/>
          <w:szCs w:val="18"/>
          <w:shd w:val="clear" w:color="auto" w:fill="FFFAA5"/>
        </w:rPr>
        <w:t>Layout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gram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  <w:proofErr w:type="gramEnd"/>
    </w:p>
    <w:p w14:paraId="262CEE3A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4BBEFC1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E979EE" w14:textId="77777777" w:rsidR="0051354E" w:rsidRDefault="0051354E" w:rsidP="005E64ED">
      <w:pPr>
        <w:spacing w:after="0"/>
      </w:pPr>
    </w:p>
    <w:p w14:paraId="0FF78FDB" w14:textId="7AFEDD27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7684F1BE" wp14:editId="16CABE9A">
            <wp:extent cx="640080" cy="274320"/>
            <wp:effectExtent l="0" t="0" r="762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689B8" w14:textId="77777777" w:rsidR="0051354E" w:rsidRDefault="0051354E" w:rsidP="005E64ED">
      <w:pPr>
        <w:spacing w:after="0"/>
      </w:pPr>
    </w:p>
    <w:p w14:paraId="3DEE246C" w14:textId="77777777" w:rsidR="0051354E" w:rsidRDefault="0051354E" w:rsidP="005E64ED">
      <w:pPr>
        <w:spacing w:after="0"/>
      </w:pPr>
      <w:r>
        <w:rPr>
          <w:sz w:val="32"/>
          <w:szCs w:val="32"/>
        </w:rPr>
        <w:t>2.9.3. Views/Gamer/Index3.cshtml</w:t>
      </w:r>
    </w:p>
    <w:p w14:paraId="73F80F22" w14:textId="77777777" w:rsidR="0051354E" w:rsidRDefault="0051354E" w:rsidP="005E64ED">
      <w:pPr>
        <w:spacing w:after="0"/>
      </w:pPr>
    </w:p>
    <w:p w14:paraId="0E698BA2" w14:textId="598CBE80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653AF19E" wp14:editId="35A36CAB">
            <wp:extent cx="4000500" cy="2324100"/>
            <wp:effectExtent l="0" t="0" r="0" b="0"/>
            <wp:docPr id="41" name="Picture 4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E7822" w14:textId="77777777" w:rsidR="0051354E" w:rsidRDefault="0051354E" w:rsidP="005E64ED">
      <w:pPr>
        <w:spacing w:after="0"/>
      </w:pPr>
    </w:p>
    <w:p w14:paraId="65F35F4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449A359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3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B064DF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>    Layou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~/Views/Shared/_Layout3.cshtml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BEB2AA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7D0C5DA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3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430D0B" w14:textId="103C16EC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2154344F" wp14:editId="683D3C38">
            <wp:extent cx="960120" cy="624840"/>
            <wp:effectExtent l="0" t="0" r="0" b="3810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83876" w14:textId="77777777" w:rsidR="0051354E" w:rsidRDefault="0051354E" w:rsidP="005E64ED">
      <w:pPr>
        <w:spacing w:after="0"/>
      </w:pPr>
    </w:p>
    <w:p w14:paraId="157ADC10" w14:textId="77777777" w:rsidR="0051354E" w:rsidRDefault="0051354E" w:rsidP="005E64ED">
      <w:pPr>
        <w:spacing w:after="0"/>
      </w:pPr>
      <w:r>
        <w:rPr>
          <w:sz w:val="32"/>
          <w:szCs w:val="32"/>
        </w:rPr>
        <w:t>2.9.4. Views/Gamer/Index4.cshtml</w:t>
      </w:r>
    </w:p>
    <w:p w14:paraId="25591972" w14:textId="77777777" w:rsidR="0051354E" w:rsidRDefault="0051354E" w:rsidP="005E64ED">
      <w:pPr>
        <w:spacing w:after="0"/>
      </w:pPr>
    </w:p>
    <w:p w14:paraId="6631F6C4" w14:textId="77777777" w:rsidR="0051354E" w:rsidRDefault="0051354E" w:rsidP="005E64ED">
      <w:pPr>
        <w:spacing w:after="0"/>
      </w:pPr>
    </w:p>
    <w:p w14:paraId="25D49A91" w14:textId="35EDE8C0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3667827B" wp14:editId="57B0D526">
            <wp:extent cx="4335780" cy="2514600"/>
            <wp:effectExtent l="0" t="0" r="762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78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A6C96" w14:textId="77777777" w:rsidR="0051354E" w:rsidRDefault="0051354E" w:rsidP="005E64ED">
      <w:pPr>
        <w:spacing w:after="0"/>
      </w:pPr>
    </w:p>
    <w:p w14:paraId="2464B460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spellEnd"/>
      <w:proofErr w:type="gramEnd"/>
    </w:p>
    <w:p w14:paraId="4668805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F00"/>
        </w:rPr>
        <w:t>model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210960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415826CB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4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DD4FF9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F5DB5B2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4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103AEA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  <w:proofErr w:type="spellStart"/>
      <w:r>
        <w:rPr>
          <w:rFonts w:ascii="Consolas" w:hAnsi="Consolas"/>
          <w:sz w:val="18"/>
          <w:szCs w:val="18"/>
        </w:rPr>
        <w:t>Html.Partial</w:t>
      </w:r>
      <w:proofErr w:type="spellEnd"/>
      <w:r>
        <w:rPr>
          <w:rFonts w:ascii="Consolas" w:hAnsi="Consolas"/>
          <w:sz w:val="18"/>
          <w:szCs w:val="18"/>
        </w:rPr>
        <w:t>("_</w:t>
      </w:r>
      <w:proofErr w:type="spellStart"/>
      <w:r>
        <w:rPr>
          <w:rFonts w:ascii="Consolas" w:hAnsi="Consolas"/>
          <w:sz w:val="18"/>
          <w:szCs w:val="18"/>
        </w:rPr>
        <w:t>GamerDetails</w:t>
      </w:r>
      <w:proofErr w:type="spellEnd"/>
      <w:r>
        <w:rPr>
          <w:rFonts w:ascii="Consolas" w:hAnsi="Consolas"/>
          <w:sz w:val="18"/>
          <w:szCs w:val="18"/>
        </w:rPr>
        <w:t xml:space="preserve">", </w:t>
      </w:r>
      <w:proofErr w:type="gramStart"/>
      <w:r>
        <w:rPr>
          <w:rFonts w:ascii="Consolas" w:hAnsi="Consolas"/>
          <w:sz w:val="18"/>
          <w:szCs w:val="18"/>
        </w:rPr>
        <w:t>Model)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End"/>
      <w:r>
        <w:rPr>
          <w:rFonts w:ascii="Consolas" w:hAnsi="Consolas"/>
          <w:color w:val="0000FF"/>
          <w:sz w:val="18"/>
          <w:szCs w:val="18"/>
        </w:rPr>
        <w:t>/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EB1074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Html.Partial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_GamerDetails"</w:t>
      </w:r>
      <w:r>
        <w:rPr>
          <w:rFonts w:ascii="Consolas" w:hAnsi="Consolas"/>
          <w:sz w:val="18"/>
          <w:szCs w:val="18"/>
          <w:shd w:val="clear" w:color="auto" w:fill="FFFAA5"/>
        </w:rPr>
        <w:t>, Model)</w:t>
      </w:r>
    </w:p>
    <w:p w14:paraId="58707087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3</w:t>
      </w:r>
      <w:proofErr w:type="gramStart"/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{</w:t>
      </w:r>
      <w:proofErr w:type="spellStart"/>
      <w:proofErr w:type="gramEnd"/>
      <w:r>
        <w:rPr>
          <w:rFonts w:ascii="Consolas" w:hAnsi="Consolas"/>
          <w:sz w:val="18"/>
          <w:szCs w:val="18"/>
        </w:rPr>
        <w:t>Html.RenderPartial</w:t>
      </w:r>
      <w:proofErr w:type="spellEnd"/>
      <w:r>
        <w:rPr>
          <w:rFonts w:ascii="Consolas" w:hAnsi="Consolas"/>
          <w:sz w:val="18"/>
          <w:szCs w:val="18"/>
        </w:rPr>
        <w:t>("_</w:t>
      </w:r>
      <w:proofErr w:type="spellStart"/>
      <w:r>
        <w:rPr>
          <w:rFonts w:ascii="Consolas" w:hAnsi="Consolas"/>
          <w:sz w:val="18"/>
          <w:szCs w:val="18"/>
        </w:rPr>
        <w:t>GamerDetails</w:t>
      </w:r>
      <w:proofErr w:type="spellEnd"/>
      <w:r>
        <w:rPr>
          <w:rFonts w:ascii="Consolas" w:hAnsi="Consolas"/>
          <w:sz w:val="18"/>
          <w:szCs w:val="18"/>
        </w:rPr>
        <w:t>", Model);}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99C70D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{</w:t>
      </w:r>
    </w:p>
    <w:p w14:paraId="6276400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Html.RenderPartial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_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amerDetails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, Model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</w:t>
      </w:r>
      <w:proofErr w:type="gramEnd"/>
    </w:p>
    <w:p w14:paraId="6D82FB3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54EC99C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13D3C8F3" w14:textId="77777777" w:rsidR="0051354E" w:rsidRDefault="0051354E" w:rsidP="005E64ED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3ED0D676" w14:textId="77777777" w:rsidR="0051354E" w:rsidRDefault="0051354E" w:rsidP="005E64ED">
      <w:pPr>
        <w:spacing w:after="0"/>
      </w:pPr>
      <w:proofErr w:type="gramStart"/>
      <w:r>
        <w:rPr>
          <w:rFonts w:ascii="Consolas" w:hAnsi="Consolas"/>
          <w:color w:val="006400"/>
          <w:sz w:val="18"/>
          <w:szCs w:val="18"/>
        </w:rPr>
        <w:t>//@Html.Partial(</w:t>
      </w:r>
      <w:proofErr w:type="gramEnd"/>
      <w:r>
        <w:rPr>
          <w:rFonts w:ascii="Consolas" w:hAnsi="Consolas"/>
          <w:color w:val="006400"/>
          <w:sz w:val="18"/>
          <w:szCs w:val="18"/>
        </w:rPr>
        <w:t xml:space="preserve">"_Gamer",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Obj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)  V.S. {  @Html.RenderPartial("_Gamer",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Obj</w:t>
      </w:r>
      <w:proofErr w:type="spellEnd"/>
      <w:r>
        <w:rPr>
          <w:rFonts w:ascii="Consolas" w:hAnsi="Consolas"/>
          <w:color w:val="006400"/>
          <w:sz w:val="18"/>
          <w:szCs w:val="18"/>
        </w:rPr>
        <w:t>); }</w:t>
      </w:r>
    </w:p>
    <w:p w14:paraId="6CC051F1" w14:textId="77777777" w:rsidR="0051354E" w:rsidRDefault="0051354E" w:rsidP="005E64ED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29148C07" w14:textId="77777777" w:rsidR="0051354E" w:rsidRDefault="0051354E" w:rsidP="005E64ED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Using </w:t>
      </w:r>
      <w:proofErr w:type="gramStart"/>
      <w:r>
        <w:rPr>
          <w:rFonts w:ascii="Consolas" w:hAnsi="Consolas"/>
          <w:color w:val="006400"/>
          <w:sz w:val="18"/>
          <w:szCs w:val="18"/>
        </w:rPr>
        <w:t>Partial(</w:t>
      </w:r>
      <w:proofErr w:type="gramEnd"/>
      <w:r>
        <w:rPr>
          <w:rFonts w:ascii="Consolas" w:hAnsi="Consolas"/>
          <w:color w:val="006400"/>
          <w:sz w:val="18"/>
          <w:szCs w:val="18"/>
        </w:rPr>
        <w:t>) only if you need to assign the output to a variable.</w:t>
      </w:r>
    </w:p>
    <w:p w14:paraId="144CBD97" w14:textId="77777777" w:rsidR="0051354E" w:rsidRDefault="0051354E" w:rsidP="005E64ED">
      <w:pPr>
        <w:spacing w:after="0"/>
      </w:pPr>
      <w:proofErr w:type="spellStart"/>
      <w:proofErr w:type="gramStart"/>
      <w:r>
        <w:rPr>
          <w:rFonts w:ascii="Consolas" w:hAnsi="Consolas"/>
          <w:color w:val="006400"/>
          <w:sz w:val="18"/>
          <w:szCs w:val="18"/>
        </w:rPr>
        <w:t>RenderPartial</w:t>
      </w:r>
      <w:proofErr w:type="spellEnd"/>
      <w:r>
        <w:rPr>
          <w:rFonts w:ascii="Consolas" w:hAnsi="Consolas"/>
          <w:color w:val="006400"/>
          <w:sz w:val="18"/>
          <w:szCs w:val="18"/>
        </w:rPr>
        <w:t>(</w:t>
      </w:r>
      <w:proofErr w:type="gramEnd"/>
      <w:r>
        <w:rPr>
          <w:rFonts w:ascii="Consolas" w:hAnsi="Consolas"/>
          <w:color w:val="006400"/>
          <w:sz w:val="18"/>
          <w:szCs w:val="18"/>
        </w:rPr>
        <w:t xml:space="preserve">) writes </w:t>
      </w:r>
      <w:proofErr w:type="spellStart"/>
      <w:r>
        <w:rPr>
          <w:rFonts w:ascii="Consolas" w:hAnsi="Consolas"/>
          <w:color w:val="006400"/>
          <w:sz w:val="18"/>
          <w:szCs w:val="18"/>
        </w:rPr>
        <w:t>ouput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to output stream which provides better performance.</w:t>
      </w:r>
    </w:p>
    <w:p w14:paraId="5F12038C" w14:textId="77777777" w:rsidR="0051354E" w:rsidRDefault="0051354E" w:rsidP="005E64ED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511F0CD1" w14:textId="77777777" w:rsidR="0051354E" w:rsidRDefault="0051354E" w:rsidP="005E64ED">
      <w:pPr>
        <w:spacing w:after="0"/>
      </w:pPr>
      <w:proofErr w:type="gramStart"/>
      <w:r>
        <w:rPr>
          <w:rFonts w:ascii="Consolas" w:hAnsi="Consolas"/>
          <w:color w:val="006400"/>
          <w:sz w:val="18"/>
          <w:szCs w:val="18"/>
        </w:rPr>
        <w:t>//@Html.Partial(</w:t>
      </w:r>
      <w:proofErr w:type="gramEnd"/>
      <w:r>
        <w:rPr>
          <w:rFonts w:ascii="Consolas" w:hAnsi="Consolas"/>
          <w:color w:val="006400"/>
          <w:sz w:val="18"/>
          <w:szCs w:val="18"/>
        </w:rPr>
        <w:t xml:space="preserve">"_Gamer",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Obj</w:t>
      </w:r>
      <w:proofErr w:type="spellEnd"/>
      <w:r>
        <w:rPr>
          <w:rFonts w:ascii="Consolas" w:hAnsi="Consolas"/>
          <w:color w:val="006400"/>
          <w:sz w:val="18"/>
          <w:szCs w:val="18"/>
        </w:rPr>
        <w:t>)</w:t>
      </w:r>
    </w:p>
    <w:p w14:paraId="2F3B8A8A" w14:textId="77777777" w:rsidR="0051354E" w:rsidRDefault="0051354E" w:rsidP="005E64ED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Partial return </w:t>
      </w:r>
      <w:proofErr w:type="spellStart"/>
      <w:r>
        <w:rPr>
          <w:rFonts w:ascii="Consolas" w:hAnsi="Consolas"/>
          <w:color w:val="006400"/>
          <w:sz w:val="18"/>
          <w:szCs w:val="18"/>
        </w:rPr>
        <w:t>MvcHtmkString</w:t>
      </w:r>
      <w:proofErr w:type="spellEnd"/>
      <w:r>
        <w:rPr>
          <w:rFonts w:ascii="Consolas" w:hAnsi="Consolas"/>
          <w:color w:val="006400"/>
          <w:sz w:val="18"/>
          <w:szCs w:val="18"/>
        </w:rPr>
        <w:t>.</w:t>
      </w:r>
    </w:p>
    <w:p w14:paraId="1A3E9718" w14:textId="77777777" w:rsidR="0051354E" w:rsidRDefault="0051354E" w:rsidP="005E64ED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</w:t>
      </w:r>
    </w:p>
    <w:p w14:paraId="6E3727B7" w14:textId="77777777" w:rsidR="0051354E" w:rsidRDefault="0051354E" w:rsidP="005E64ED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</w:t>
      </w:r>
      <w:proofErr w:type="gramStart"/>
      <w:r>
        <w:rPr>
          <w:rFonts w:ascii="Consolas" w:hAnsi="Consolas"/>
          <w:color w:val="006400"/>
          <w:sz w:val="18"/>
          <w:szCs w:val="18"/>
        </w:rPr>
        <w:t xml:space="preserve">/{  </w:t>
      </w:r>
      <w:proofErr w:type="gramEnd"/>
      <w:r>
        <w:rPr>
          <w:rFonts w:ascii="Consolas" w:hAnsi="Consolas"/>
          <w:color w:val="006400"/>
          <w:sz w:val="18"/>
          <w:szCs w:val="18"/>
        </w:rPr>
        <w:t xml:space="preserve">@Html.RenderPartial("_Gamer",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Obj</w:t>
      </w:r>
      <w:proofErr w:type="spellEnd"/>
      <w:r>
        <w:rPr>
          <w:rFonts w:ascii="Consolas" w:hAnsi="Consolas"/>
          <w:color w:val="006400"/>
          <w:sz w:val="18"/>
          <w:szCs w:val="18"/>
        </w:rPr>
        <w:t>); }</w:t>
      </w:r>
    </w:p>
    <w:p w14:paraId="54FB99EE" w14:textId="77777777" w:rsidR="0051354E" w:rsidRDefault="0051354E" w:rsidP="005E64ED">
      <w:pPr>
        <w:spacing w:after="0"/>
      </w:pPr>
      <w:proofErr w:type="spellStart"/>
      <w:r>
        <w:rPr>
          <w:rFonts w:ascii="Consolas" w:hAnsi="Consolas"/>
          <w:color w:val="006400"/>
          <w:sz w:val="18"/>
          <w:szCs w:val="18"/>
        </w:rPr>
        <w:t>RenderPartial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is a void method and writes </w:t>
      </w:r>
      <w:proofErr w:type="spellStart"/>
      <w:r>
        <w:rPr>
          <w:rFonts w:ascii="Consolas" w:hAnsi="Consolas"/>
          <w:color w:val="006400"/>
          <w:sz w:val="18"/>
          <w:szCs w:val="18"/>
        </w:rPr>
        <w:t>ouput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to output stream,</w:t>
      </w:r>
    </w:p>
    <w:p w14:paraId="534D2271" w14:textId="77777777" w:rsidR="0051354E" w:rsidRDefault="0051354E" w:rsidP="005E64ED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so you need </w:t>
      </w:r>
      <w:proofErr w:type="gramStart"/>
      <w:r>
        <w:rPr>
          <w:rFonts w:ascii="Consolas" w:hAnsi="Consolas"/>
          <w:color w:val="006400"/>
          <w:sz w:val="18"/>
          <w:szCs w:val="18"/>
        </w:rPr>
        <w:t>{ ...</w:t>
      </w:r>
      <w:proofErr w:type="gramEnd"/>
      <w:r>
        <w:rPr>
          <w:rFonts w:ascii="Consolas" w:hAnsi="Consolas"/>
          <w:color w:val="006400"/>
          <w:sz w:val="18"/>
          <w:szCs w:val="18"/>
        </w:rPr>
        <w:t xml:space="preserve"> }</w:t>
      </w:r>
    </w:p>
    <w:p w14:paraId="512F20D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80CB9FF" w14:textId="77777777" w:rsidR="0051354E" w:rsidRDefault="0051354E" w:rsidP="005E64ED">
      <w:pPr>
        <w:spacing w:after="0"/>
      </w:pPr>
    </w:p>
    <w:p w14:paraId="3B481AD8" w14:textId="445C7B9A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3C0582F9" wp14:editId="791561F9">
            <wp:extent cx="3733800" cy="377952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A9494" w14:textId="77777777" w:rsidR="0051354E" w:rsidRDefault="0051354E" w:rsidP="005E64ED">
      <w:pPr>
        <w:spacing w:after="0"/>
      </w:pPr>
    </w:p>
    <w:p w14:paraId="5A62CFE0" w14:textId="77777777" w:rsidR="0051354E" w:rsidRDefault="0051354E" w:rsidP="005E64ED">
      <w:pPr>
        <w:spacing w:after="0"/>
      </w:pPr>
    </w:p>
    <w:p w14:paraId="1BCDA39D" w14:textId="77777777" w:rsidR="0051354E" w:rsidRDefault="0051354E" w:rsidP="005E64ED">
      <w:pPr>
        <w:spacing w:after="0"/>
      </w:pPr>
      <w:r>
        <w:rPr>
          <w:sz w:val="32"/>
          <w:szCs w:val="32"/>
        </w:rPr>
        <w:t>2.9.5. Views/Gamer/</w:t>
      </w:r>
      <w:proofErr w:type="spellStart"/>
      <w:r>
        <w:rPr>
          <w:sz w:val="32"/>
          <w:szCs w:val="32"/>
        </w:rPr>
        <w:t>Details.cshtml</w:t>
      </w:r>
      <w:proofErr w:type="spellEnd"/>
    </w:p>
    <w:p w14:paraId="3B0A6C57" w14:textId="77777777" w:rsidR="0051354E" w:rsidRDefault="0051354E" w:rsidP="005E64ED">
      <w:pPr>
        <w:spacing w:after="0"/>
      </w:pPr>
    </w:p>
    <w:p w14:paraId="19EB2930" w14:textId="77777777" w:rsidR="0051354E" w:rsidRDefault="0051354E" w:rsidP="005E64ED">
      <w:pPr>
        <w:spacing w:after="0"/>
      </w:pPr>
    </w:p>
    <w:p w14:paraId="6D97D945" w14:textId="77777777" w:rsidR="0051354E" w:rsidRDefault="00000000" w:rsidP="005E64ED">
      <w:pPr>
        <w:spacing w:after="0"/>
      </w:pPr>
      <w:hyperlink r:id="rId48" w:history="1">
        <w:r w:rsidR="0051354E">
          <w:rPr>
            <w:rStyle w:val="Hyperlink"/>
          </w:rPr>
          <w:t>http://localhost:64525/Gamer/Details</w:t>
        </w:r>
      </w:hyperlink>
    </w:p>
    <w:p w14:paraId="75772D2A" w14:textId="77777777" w:rsidR="0051354E" w:rsidRDefault="0051354E" w:rsidP="005E64ED">
      <w:pPr>
        <w:spacing w:after="0"/>
      </w:pPr>
    </w:p>
    <w:p w14:paraId="780CA342" w14:textId="5AD8A9D3" w:rsidR="0051354E" w:rsidRDefault="0051354E" w:rsidP="005E64ED">
      <w:pPr>
        <w:spacing w:after="0"/>
      </w:pPr>
      <w:r>
        <w:rPr>
          <w:noProof/>
        </w:rPr>
        <w:lastRenderedPageBreak/>
        <w:drawing>
          <wp:inline distT="0" distB="0" distL="0" distR="0" wp14:anchorId="3A7E5F94" wp14:editId="663D5AFE">
            <wp:extent cx="1943100" cy="1722120"/>
            <wp:effectExtent l="0" t="0" r="0" b="0"/>
            <wp:docPr id="37" name="Picture 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016B0" w14:textId="77777777" w:rsidR="0051354E" w:rsidRDefault="0051354E" w:rsidP="005E64ED">
      <w:pPr>
        <w:spacing w:after="0"/>
      </w:pPr>
    </w:p>
    <w:p w14:paraId="0AD30D39" w14:textId="77777777" w:rsidR="0051354E" w:rsidRDefault="0051354E" w:rsidP="005E64ED">
      <w:pPr>
        <w:spacing w:after="0"/>
      </w:pPr>
      <w:r>
        <w:t>------------------------------------------------</w:t>
      </w:r>
    </w:p>
    <w:p w14:paraId="5DAEE86C" w14:textId="77777777" w:rsidR="0051354E" w:rsidRDefault="0051354E" w:rsidP="005E64ED">
      <w:pPr>
        <w:spacing w:after="0"/>
      </w:pPr>
    </w:p>
    <w:p w14:paraId="1A17513A" w14:textId="071A77B7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1D25716E" wp14:editId="1AAA01F9">
            <wp:extent cx="2164080" cy="1790700"/>
            <wp:effectExtent l="0" t="0" r="7620" b="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08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3D752" w14:textId="77777777" w:rsidR="0051354E" w:rsidRDefault="0051354E" w:rsidP="005E64ED">
      <w:pPr>
        <w:spacing w:after="0"/>
      </w:pPr>
    </w:p>
    <w:p w14:paraId="41B80F93" w14:textId="77777777" w:rsidR="0051354E" w:rsidRDefault="0051354E" w:rsidP="005E64ED">
      <w:pPr>
        <w:spacing w:after="0"/>
      </w:pPr>
      <w:r>
        <w:rPr>
          <w:sz w:val="32"/>
          <w:szCs w:val="32"/>
        </w:rPr>
        <w:t>2.9.6. Views/Gamer/Details2.cshtml</w:t>
      </w:r>
    </w:p>
    <w:p w14:paraId="4D3A4960" w14:textId="77777777" w:rsidR="0051354E" w:rsidRDefault="0051354E" w:rsidP="005E64ED">
      <w:pPr>
        <w:spacing w:after="0"/>
      </w:pPr>
    </w:p>
    <w:p w14:paraId="501DD2F2" w14:textId="77777777" w:rsidR="0051354E" w:rsidRDefault="0051354E" w:rsidP="005E64ED">
      <w:pPr>
        <w:spacing w:after="0"/>
      </w:pPr>
    </w:p>
    <w:p w14:paraId="23327D69" w14:textId="77777777" w:rsidR="0051354E" w:rsidRDefault="00000000" w:rsidP="005E64ED">
      <w:pPr>
        <w:spacing w:after="0"/>
      </w:pPr>
      <w:hyperlink r:id="rId51" w:history="1">
        <w:r w:rsidR="0051354E">
          <w:rPr>
            <w:rStyle w:val="Hyperlink"/>
          </w:rPr>
          <w:t>http://localhost:64525/Gamer/Details2</w:t>
        </w:r>
      </w:hyperlink>
    </w:p>
    <w:p w14:paraId="6301E368" w14:textId="77777777" w:rsidR="0051354E" w:rsidRDefault="0051354E" w:rsidP="005E64ED">
      <w:pPr>
        <w:spacing w:after="0"/>
      </w:pPr>
    </w:p>
    <w:p w14:paraId="5A7E0ACF" w14:textId="77777777" w:rsidR="0051354E" w:rsidRDefault="0051354E" w:rsidP="005E64ED">
      <w:pPr>
        <w:spacing w:after="0"/>
      </w:pPr>
    </w:p>
    <w:p w14:paraId="307194F8" w14:textId="2866D041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407D596F" wp14:editId="6F018561">
            <wp:extent cx="1150620" cy="1821180"/>
            <wp:effectExtent l="0" t="0" r="0" b="7620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CCBE8" w14:textId="77777777" w:rsidR="0051354E" w:rsidRDefault="0051354E" w:rsidP="005E64ED">
      <w:pPr>
        <w:spacing w:after="0"/>
      </w:pPr>
    </w:p>
    <w:p w14:paraId="38D746A4" w14:textId="77777777" w:rsidR="0051354E" w:rsidRDefault="0051354E" w:rsidP="005E64ED">
      <w:pPr>
        <w:spacing w:after="0"/>
      </w:pPr>
    </w:p>
    <w:p w14:paraId="35BDE6BB" w14:textId="77777777" w:rsidR="0051354E" w:rsidRDefault="0051354E" w:rsidP="005E64ED">
      <w:pPr>
        <w:spacing w:after="0"/>
      </w:pPr>
    </w:p>
    <w:p w14:paraId="51497604" w14:textId="77777777" w:rsidR="0051354E" w:rsidRDefault="0051354E" w:rsidP="005E64ED">
      <w:pPr>
        <w:spacing w:after="0"/>
      </w:pPr>
    </w:p>
    <w:p w14:paraId="0A414861" w14:textId="77777777" w:rsidR="0051354E" w:rsidRDefault="0051354E" w:rsidP="005E64ED">
      <w:pPr>
        <w:spacing w:after="0"/>
      </w:pPr>
      <w:r>
        <w:rPr>
          <w:sz w:val="36"/>
          <w:szCs w:val="36"/>
        </w:rPr>
        <w:t>2.10. Views/Team</w:t>
      </w:r>
    </w:p>
    <w:p w14:paraId="05826B50" w14:textId="77777777" w:rsidR="0051354E" w:rsidRDefault="0051354E" w:rsidP="005E64ED">
      <w:pPr>
        <w:spacing w:after="0"/>
      </w:pPr>
    </w:p>
    <w:p w14:paraId="775B86C5" w14:textId="77777777" w:rsidR="0051354E" w:rsidRDefault="0051354E" w:rsidP="005E64ED">
      <w:pPr>
        <w:spacing w:after="0"/>
      </w:pPr>
    </w:p>
    <w:p w14:paraId="0D4E21F0" w14:textId="77777777" w:rsidR="0051354E" w:rsidRDefault="0051354E" w:rsidP="005E64ED">
      <w:pPr>
        <w:spacing w:after="0"/>
      </w:pPr>
      <w:r>
        <w:rPr>
          <w:sz w:val="32"/>
          <w:szCs w:val="32"/>
        </w:rPr>
        <w:t>2.10.1. Views/Team/</w:t>
      </w:r>
      <w:proofErr w:type="spellStart"/>
      <w:r>
        <w:rPr>
          <w:sz w:val="32"/>
          <w:szCs w:val="32"/>
        </w:rPr>
        <w:t>Index.cshtml</w:t>
      </w:r>
      <w:proofErr w:type="spellEnd"/>
    </w:p>
    <w:p w14:paraId="0978BD19" w14:textId="77777777" w:rsidR="0051354E" w:rsidRDefault="0051354E" w:rsidP="005E64ED">
      <w:pPr>
        <w:spacing w:after="0"/>
      </w:pPr>
    </w:p>
    <w:p w14:paraId="77FB1170" w14:textId="77777777" w:rsidR="0051354E" w:rsidRDefault="0051354E" w:rsidP="005E64ED">
      <w:pPr>
        <w:spacing w:after="0"/>
      </w:pPr>
    </w:p>
    <w:p w14:paraId="75D90014" w14:textId="1C19A473" w:rsidR="0051354E" w:rsidRDefault="0051354E" w:rsidP="005E64ED">
      <w:pPr>
        <w:spacing w:after="0"/>
      </w:pPr>
      <w:r>
        <w:rPr>
          <w:noProof/>
        </w:rPr>
        <w:lastRenderedPageBreak/>
        <w:drawing>
          <wp:inline distT="0" distB="0" distL="0" distR="0" wp14:anchorId="23DCD450" wp14:editId="1018A25E">
            <wp:extent cx="4808220" cy="2788920"/>
            <wp:effectExtent l="0" t="0" r="0" b="0"/>
            <wp:docPr id="34" name="Picture 3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278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4EBFD" w14:textId="77777777" w:rsidR="0051354E" w:rsidRDefault="0051354E" w:rsidP="005E64ED">
      <w:pPr>
        <w:spacing w:after="0"/>
      </w:pPr>
    </w:p>
    <w:p w14:paraId="093E11F8" w14:textId="77777777" w:rsidR="0051354E" w:rsidRDefault="0051354E" w:rsidP="005E64ED">
      <w:pPr>
        <w:spacing w:after="0"/>
      </w:pPr>
    </w:p>
    <w:p w14:paraId="2D440E6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6E8EE1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103BBEE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74D7ACC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6C95B7" w14:textId="2E87DA7F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69C9C47F" wp14:editId="0190E402">
            <wp:extent cx="1066800" cy="1005840"/>
            <wp:effectExtent l="0" t="0" r="0" b="3810"/>
            <wp:docPr id="33" name="Picture 33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84A65" w14:textId="77777777" w:rsidR="0051354E" w:rsidRDefault="0051354E" w:rsidP="005E64ED">
      <w:pPr>
        <w:spacing w:after="0"/>
      </w:pPr>
    </w:p>
    <w:p w14:paraId="3B0AF862" w14:textId="77777777" w:rsidR="0051354E" w:rsidRDefault="0051354E" w:rsidP="005E64ED">
      <w:pPr>
        <w:spacing w:after="0"/>
      </w:pPr>
      <w:r>
        <w:rPr>
          <w:sz w:val="32"/>
          <w:szCs w:val="32"/>
        </w:rPr>
        <w:t>2.10.2. Views/Team/Index2.cshtml</w:t>
      </w:r>
    </w:p>
    <w:p w14:paraId="2EE78C76" w14:textId="77777777" w:rsidR="0051354E" w:rsidRDefault="0051354E" w:rsidP="005E64ED">
      <w:pPr>
        <w:spacing w:after="0"/>
      </w:pPr>
    </w:p>
    <w:p w14:paraId="040461F0" w14:textId="58C88016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7C842841" wp14:editId="48F421FB">
            <wp:extent cx="4389120" cy="2552700"/>
            <wp:effectExtent l="0" t="0" r="0" b="0"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2DEA36" w14:textId="77777777" w:rsidR="0051354E" w:rsidRDefault="0051354E" w:rsidP="005E64ED">
      <w:pPr>
        <w:spacing w:after="0"/>
      </w:pPr>
    </w:p>
    <w:p w14:paraId="777EF208" w14:textId="77777777" w:rsidR="0051354E" w:rsidRDefault="0051354E" w:rsidP="005E64ED">
      <w:pPr>
        <w:spacing w:after="0"/>
      </w:pPr>
    </w:p>
    <w:p w14:paraId="5C1803A2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05038E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2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0A350E7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54639219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E89D4E" w14:textId="3FF876A6" w:rsidR="0051354E" w:rsidRDefault="0051354E" w:rsidP="005E64ED">
      <w:pPr>
        <w:spacing w:after="0"/>
      </w:pPr>
      <w:r>
        <w:rPr>
          <w:noProof/>
        </w:rPr>
        <w:lastRenderedPageBreak/>
        <w:drawing>
          <wp:inline distT="0" distB="0" distL="0" distR="0" wp14:anchorId="750949EF" wp14:editId="224B5B40">
            <wp:extent cx="1127760" cy="1028700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776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7731C" w14:textId="77777777" w:rsidR="0051354E" w:rsidRDefault="0051354E" w:rsidP="005E64ED">
      <w:pPr>
        <w:spacing w:after="0"/>
      </w:pPr>
    </w:p>
    <w:p w14:paraId="0237AE60" w14:textId="77777777" w:rsidR="0051354E" w:rsidRDefault="0051354E" w:rsidP="005E64ED">
      <w:pPr>
        <w:spacing w:after="0"/>
      </w:pPr>
      <w:r>
        <w:rPr>
          <w:sz w:val="32"/>
          <w:szCs w:val="32"/>
        </w:rPr>
        <w:t>2.10.3. Views/Team/Index3.cshtml</w:t>
      </w:r>
    </w:p>
    <w:p w14:paraId="2D294B01" w14:textId="77777777" w:rsidR="0051354E" w:rsidRDefault="0051354E" w:rsidP="005E64ED">
      <w:pPr>
        <w:spacing w:after="0"/>
      </w:pPr>
    </w:p>
    <w:p w14:paraId="242F2CB3" w14:textId="0EBFCAEC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00664DA4" wp14:editId="7678AE33">
            <wp:extent cx="5250180" cy="3048000"/>
            <wp:effectExtent l="0" t="0" r="7620" b="0"/>
            <wp:docPr id="30" name="Picture 3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29682" w14:textId="77777777" w:rsidR="0051354E" w:rsidRDefault="0051354E" w:rsidP="005E64ED">
      <w:pPr>
        <w:spacing w:after="0"/>
      </w:pPr>
    </w:p>
    <w:p w14:paraId="69E4DE01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C25B1F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3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1D29364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5113608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section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Menu</w:t>
      </w:r>
    </w:p>
    <w:p w14:paraId="6F6B4A73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02140016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Link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Team Index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4540B75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Link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Team Index2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2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7485B94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Link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Team Index2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3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6DEDFF9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5E7391A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section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ExtraInfo</w:t>
      </w:r>
      <w:proofErr w:type="spellEnd"/>
    </w:p>
    <w:p w14:paraId="12A8BF38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6EBC763F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Extra Info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proofErr w:type="spellEnd"/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F1143D9" w14:textId="77777777" w:rsidR="0051354E" w:rsidRDefault="0051354E" w:rsidP="005E64E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6464CA80" w14:textId="77777777" w:rsidR="0051354E" w:rsidRDefault="0051354E" w:rsidP="005E64E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3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9B97535" w14:textId="77777777" w:rsidR="0051354E" w:rsidRDefault="0051354E" w:rsidP="005E64ED">
      <w:pPr>
        <w:spacing w:after="0"/>
      </w:pPr>
    </w:p>
    <w:p w14:paraId="2AD22A87" w14:textId="1BB5CCB0" w:rsidR="0051354E" w:rsidRDefault="0051354E" w:rsidP="005E64ED">
      <w:pPr>
        <w:spacing w:after="0"/>
      </w:pPr>
      <w:r>
        <w:rPr>
          <w:noProof/>
        </w:rPr>
        <w:drawing>
          <wp:inline distT="0" distB="0" distL="0" distR="0" wp14:anchorId="6FBD2AC6" wp14:editId="478385EE">
            <wp:extent cx="1173480" cy="1554480"/>
            <wp:effectExtent l="0" t="0" r="762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1354E" w:rsidSect="0029181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87A6A" w14:textId="77777777" w:rsidR="00DB5587" w:rsidRDefault="00DB5587" w:rsidP="000435DB">
      <w:pPr>
        <w:spacing w:after="0" w:line="240" w:lineRule="auto"/>
      </w:pPr>
      <w:r>
        <w:separator/>
      </w:r>
    </w:p>
  </w:endnote>
  <w:endnote w:type="continuationSeparator" w:id="0">
    <w:p w14:paraId="7616FAA3" w14:textId="77777777" w:rsidR="00DB5587" w:rsidRDefault="00DB5587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BB4DE" w14:textId="77777777" w:rsidR="00DB5587" w:rsidRDefault="00DB5587" w:rsidP="000435DB">
      <w:pPr>
        <w:spacing w:after="0" w:line="240" w:lineRule="auto"/>
      </w:pPr>
      <w:r>
        <w:separator/>
      </w:r>
    </w:p>
  </w:footnote>
  <w:footnote w:type="continuationSeparator" w:id="0">
    <w:p w14:paraId="032ADE09" w14:textId="77777777" w:rsidR="00DB5587" w:rsidRDefault="00DB5587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3NzAzMDYyNTZW0lEKTi0uzszPAykwrAUA4ArtLiwAAAA="/>
  </w:docVars>
  <w:rsids>
    <w:rsidRoot w:val="00BF1C8A"/>
    <w:rsid w:val="00005BB9"/>
    <w:rsid w:val="000435DB"/>
    <w:rsid w:val="00147C60"/>
    <w:rsid w:val="0015654F"/>
    <w:rsid w:val="00173998"/>
    <w:rsid w:val="001C7B94"/>
    <w:rsid w:val="00216997"/>
    <w:rsid w:val="00291813"/>
    <w:rsid w:val="002A1777"/>
    <w:rsid w:val="002B127C"/>
    <w:rsid w:val="002F778D"/>
    <w:rsid w:val="00326350"/>
    <w:rsid w:val="003961E3"/>
    <w:rsid w:val="00396454"/>
    <w:rsid w:val="00442279"/>
    <w:rsid w:val="004A6FC0"/>
    <w:rsid w:val="0051354E"/>
    <w:rsid w:val="0054016E"/>
    <w:rsid w:val="005500E8"/>
    <w:rsid w:val="00565C18"/>
    <w:rsid w:val="005E64ED"/>
    <w:rsid w:val="00650942"/>
    <w:rsid w:val="006E3A32"/>
    <w:rsid w:val="006E47A2"/>
    <w:rsid w:val="00802951"/>
    <w:rsid w:val="00827439"/>
    <w:rsid w:val="008308F0"/>
    <w:rsid w:val="008A38BD"/>
    <w:rsid w:val="008B3669"/>
    <w:rsid w:val="008C0F4D"/>
    <w:rsid w:val="00943493"/>
    <w:rsid w:val="0095375D"/>
    <w:rsid w:val="00A23C55"/>
    <w:rsid w:val="00A51CFB"/>
    <w:rsid w:val="00A5682B"/>
    <w:rsid w:val="00B16A34"/>
    <w:rsid w:val="00BC579A"/>
    <w:rsid w:val="00BF1C8A"/>
    <w:rsid w:val="00C12C30"/>
    <w:rsid w:val="00C428D5"/>
    <w:rsid w:val="00D00ECE"/>
    <w:rsid w:val="00D51059"/>
    <w:rsid w:val="00DB5587"/>
    <w:rsid w:val="00DD61BB"/>
    <w:rsid w:val="00DF0AD8"/>
    <w:rsid w:val="00E11A14"/>
    <w:rsid w:val="00E6132B"/>
    <w:rsid w:val="00EF05CB"/>
    <w:rsid w:val="00F5623E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3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7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8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9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7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6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1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2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3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5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1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1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6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6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4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0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6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2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1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5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2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3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5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4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8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6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1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6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8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1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6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7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3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0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2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7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5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0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9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3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74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8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7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3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3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5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1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75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2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3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7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9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2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9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8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8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4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8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5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3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8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9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8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2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6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8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9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7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1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4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8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1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1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2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2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5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9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1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4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76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5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0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1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6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4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7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2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7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1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8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8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9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1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9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3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5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8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3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6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1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6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0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2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9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76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5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4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0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63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9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2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2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4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8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8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6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1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1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2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3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0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2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64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8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2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9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7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5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5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9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4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5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2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5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7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3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6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1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26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4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6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8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2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8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2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2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3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2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7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8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4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9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6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1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1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53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9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45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47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4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0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17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2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6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5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4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3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8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0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0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7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7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3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2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2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1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8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6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8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1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2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1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9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7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1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4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5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4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2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3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2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0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5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4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5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1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9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4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6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9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4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9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4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1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3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0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9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5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9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1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2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9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68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5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3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6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7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5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1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0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5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9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5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5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3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2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07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2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54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79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5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7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0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1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94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1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2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0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7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1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8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9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6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8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2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8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6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3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9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7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8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7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8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4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0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6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8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7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4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8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7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0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5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5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1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localhost:PortNumber/" TargetMode="External"/><Relationship Id="rId18" Type="http://schemas.openxmlformats.org/officeDocument/2006/relationships/hyperlink" Target="http://localhost/OnlineGame.Web/trace.axd" TargetMode="External"/><Relationship Id="rId26" Type="http://schemas.openxmlformats.org/officeDocument/2006/relationships/hyperlink" Target="http://asp.net/" TargetMode="External"/><Relationship Id="rId39" Type="http://schemas.openxmlformats.org/officeDocument/2006/relationships/image" Target="media/image12.png"/><Relationship Id="rId21" Type="http://schemas.openxmlformats.org/officeDocument/2006/relationships/image" Target="media/image5.png"/><Relationship Id="rId34" Type="http://schemas.openxmlformats.org/officeDocument/2006/relationships/hyperlink" Target="http://asp.net/" TargetMode="External"/><Relationship Id="rId42" Type="http://schemas.openxmlformats.org/officeDocument/2006/relationships/image" Target="media/image15.png"/><Relationship Id="rId47" Type="http://schemas.openxmlformats.org/officeDocument/2006/relationships/image" Target="media/image20.png"/><Relationship Id="rId50" Type="http://schemas.openxmlformats.org/officeDocument/2006/relationships/image" Target="media/image22.png"/><Relationship Id="rId55" Type="http://schemas.openxmlformats.org/officeDocument/2006/relationships/image" Target="media/image26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://asp.net/" TargetMode="External"/><Relationship Id="rId29" Type="http://schemas.openxmlformats.org/officeDocument/2006/relationships/hyperlink" Target="http://asp.net/" TargetMode="External"/><Relationship Id="rId11" Type="http://schemas.openxmlformats.org/officeDocument/2006/relationships/image" Target="media/image3.png"/><Relationship Id="rId24" Type="http://schemas.openxmlformats.org/officeDocument/2006/relationships/image" Target="media/image7.png"/><Relationship Id="rId32" Type="http://schemas.openxmlformats.org/officeDocument/2006/relationships/hyperlink" Target="http://asp.net/" TargetMode="External"/><Relationship Id="rId37" Type="http://schemas.openxmlformats.org/officeDocument/2006/relationships/image" Target="media/image10.png"/><Relationship Id="rId40" Type="http://schemas.openxmlformats.org/officeDocument/2006/relationships/image" Target="media/image13.png"/><Relationship Id="rId45" Type="http://schemas.openxmlformats.org/officeDocument/2006/relationships/image" Target="media/image18.png"/><Relationship Id="rId53" Type="http://schemas.openxmlformats.org/officeDocument/2006/relationships/image" Target="media/image24.png"/><Relationship Id="rId5" Type="http://schemas.openxmlformats.org/officeDocument/2006/relationships/settings" Target="settings.xml"/><Relationship Id="rId19" Type="http://schemas.openxmlformats.org/officeDocument/2006/relationships/hyperlink" Target="http://asp.net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stackoverflow.com/questions/9016650/what-is-routes-ignorerouteresource-axd-pathinfo" TargetMode="External"/><Relationship Id="rId22" Type="http://schemas.openxmlformats.org/officeDocument/2006/relationships/image" Target="media/image6.png"/><Relationship Id="rId27" Type="http://schemas.openxmlformats.org/officeDocument/2006/relationships/hyperlink" Target="http://asp.net/" TargetMode="External"/><Relationship Id="rId30" Type="http://schemas.openxmlformats.org/officeDocument/2006/relationships/hyperlink" Target="http://asp.net/" TargetMode="External"/><Relationship Id="rId35" Type="http://schemas.openxmlformats.org/officeDocument/2006/relationships/hyperlink" Target="http://asp.net/" TargetMode="External"/><Relationship Id="rId43" Type="http://schemas.openxmlformats.org/officeDocument/2006/relationships/image" Target="media/image16.png"/><Relationship Id="rId48" Type="http://schemas.openxmlformats.org/officeDocument/2006/relationships/hyperlink" Target="http://localhost:64525/Gamer/Details2" TargetMode="External"/><Relationship Id="rId56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hyperlink" Target="http://localhost:64525/Gamer/Details2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asp.net/" TargetMode="External"/><Relationship Id="rId17" Type="http://schemas.openxmlformats.org/officeDocument/2006/relationships/hyperlink" Target="https://msdn.microsoft.com/en-us/library/wwh16c6c.aspx" TargetMode="External"/><Relationship Id="rId25" Type="http://schemas.openxmlformats.org/officeDocument/2006/relationships/image" Target="media/image8.png"/><Relationship Id="rId33" Type="http://schemas.openxmlformats.org/officeDocument/2006/relationships/hyperlink" Target="http://asp.net/" TargetMode="External"/><Relationship Id="rId38" Type="http://schemas.openxmlformats.org/officeDocument/2006/relationships/image" Target="media/image11.png"/><Relationship Id="rId46" Type="http://schemas.openxmlformats.org/officeDocument/2006/relationships/image" Target="media/image19.png"/><Relationship Id="rId20" Type="http://schemas.openxmlformats.org/officeDocument/2006/relationships/image" Target="media/image4.png"/><Relationship Id="rId41" Type="http://schemas.openxmlformats.org/officeDocument/2006/relationships/image" Target="media/image14.png"/><Relationship Id="rId54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://asp.net/" TargetMode="External"/><Relationship Id="rId23" Type="http://schemas.openxmlformats.org/officeDocument/2006/relationships/hyperlink" Target="http://bbbb.com/" TargetMode="External"/><Relationship Id="rId28" Type="http://schemas.openxmlformats.org/officeDocument/2006/relationships/hyperlink" Target="http://asp.net/" TargetMode="External"/><Relationship Id="rId36" Type="http://schemas.openxmlformats.org/officeDocument/2006/relationships/image" Target="media/image9.png"/><Relationship Id="rId49" Type="http://schemas.openxmlformats.org/officeDocument/2006/relationships/image" Target="media/image21.png"/><Relationship Id="rId57" Type="http://schemas.openxmlformats.org/officeDocument/2006/relationships/theme" Target="theme/theme1.xml"/><Relationship Id="rId10" Type="http://schemas.openxmlformats.org/officeDocument/2006/relationships/image" Target="media/image2.png"/><Relationship Id="rId31" Type="http://schemas.openxmlformats.org/officeDocument/2006/relationships/hyperlink" Target="http://asp.net/" TargetMode="External"/><Relationship Id="rId44" Type="http://schemas.openxmlformats.org/officeDocument/2006/relationships/image" Target="media/image17.png"/><Relationship Id="rId52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8</Pages>
  <Words>4161</Words>
  <Characters>23723</Characters>
  <Application>Microsoft Office Word</Application>
  <DocSecurity>0</DocSecurity>
  <Lines>197</Lines>
  <Paragraphs>55</Paragraphs>
  <ScaleCrop>false</ScaleCrop>
  <Company/>
  <LinksUpToDate>false</LinksUpToDate>
  <CharactersWithSpaces>27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0</cp:revision>
  <dcterms:created xsi:type="dcterms:W3CDTF">2022-10-19T17:36:00Z</dcterms:created>
  <dcterms:modified xsi:type="dcterms:W3CDTF">2022-11-15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